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E0A64" w14:textId="4E0C2123" w:rsidR="00CB11E5" w:rsidRPr="00CB11E5" w:rsidRDefault="00F90D85" w:rsidP="006C3AE5">
      <w:pPr>
        <w:pStyle w:val="Title"/>
        <w:spacing w:before="0"/>
        <w:rPr>
          <w:sz w:val="16"/>
          <w:szCs w:val="16"/>
        </w:rPr>
      </w:pPr>
      <w:r w:rsidRPr="00F90D85">
        <w:rPr>
          <w:b/>
          <w:szCs w:val="16"/>
        </w:rPr>
        <w:t xml:space="preserve">Supplementary </w:t>
      </w:r>
      <w:r w:rsidR="00932CDC">
        <w:rPr>
          <w:b/>
          <w:szCs w:val="16"/>
        </w:rPr>
        <w:t>M</w:t>
      </w:r>
      <w:r w:rsidRPr="00F90D85">
        <w:rPr>
          <w:b/>
          <w:szCs w:val="16"/>
        </w:rPr>
        <w:t>aterials</w:t>
      </w:r>
      <w:r w:rsidR="008D17FF">
        <w:rPr>
          <w:b/>
          <w:szCs w:val="16"/>
        </w:rPr>
        <w:t xml:space="preserve"> to </w:t>
      </w:r>
      <w:r w:rsidR="008D17FF">
        <w:rPr>
          <w:b/>
          <w:szCs w:val="16"/>
        </w:rPr>
        <w:br/>
      </w:r>
      <w:r w:rsidR="006C3AE5" w:rsidRPr="006C3AE5">
        <w:rPr>
          <w:color w:val="000000" w:themeColor="text1"/>
        </w:rPr>
        <w:t>A Bibliometric Review of Self-Compassion Research: Science Mapping the Literature, 1999 to 2020</w:t>
      </w:r>
    </w:p>
    <w:p w14:paraId="741B215D" w14:textId="3F49314E" w:rsidR="00572437" w:rsidRPr="00572437" w:rsidRDefault="00047E47" w:rsidP="00047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72437">
        <w:rPr>
          <w:rFonts w:ascii="Times New Roman" w:hAnsi="Times New Roman" w:cs="Times New Roman"/>
          <w:sz w:val="24"/>
          <w:szCs w:val="24"/>
        </w:rPr>
        <w:t>Table 1</w:t>
      </w:r>
    </w:p>
    <w:p w14:paraId="38E1A9EC" w14:textId="7483E909" w:rsidR="00047E47" w:rsidRPr="00572437" w:rsidRDefault="00047E47" w:rsidP="00572437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72437">
        <w:rPr>
          <w:rFonts w:ascii="Times New Roman" w:hAnsi="Times New Roman" w:cs="Times New Roman"/>
          <w:i/>
          <w:iCs/>
          <w:sz w:val="24"/>
          <w:szCs w:val="24"/>
        </w:rPr>
        <w:t xml:space="preserve">Complete list of keywords from the </w:t>
      </w:r>
      <w:r w:rsidR="00572437" w:rsidRPr="00572437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 xml:space="preserve">ibliometric </w:t>
      </w:r>
      <w:r w:rsidR="00572437" w:rsidRPr="00572437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 xml:space="preserve">o-occurrence </w:t>
      </w:r>
      <w:r w:rsidR="00572437" w:rsidRPr="00572437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 xml:space="preserve">nalysis of the </w:t>
      </w:r>
      <w:r w:rsidR="006C3AE5">
        <w:rPr>
          <w:rFonts w:ascii="Times New Roman" w:hAnsi="Times New Roman" w:cs="Times New Roman"/>
          <w:i/>
          <w:iCs/>
          <w:sz w:val="24"/>
          <w:szCs w:val="24"/>
        </w:rPr>
        <w:t xml:space="preserve">self-compassion </w:t>
      </w:r>
      <w:r w:rsidR="00572437" w:rsidRPr="00572437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 xml:space="preserve">iterature, </w:t>
      </w:r>
      <w:r w:rsidR="00572437" w:rsidRPr="00572437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 xml:space="preserve">lustered by </w:t>
      </w:r>
      <w:r w:rsidR="00572437" w:rsidRPr="00572437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>opic, ranked by Page</w:t>
      </w:r>
      <w:r w:rsidR="006C3AE5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572437">
        <w:rPr>
          <w:rFonts w:ascii="Times New Roman" w:hAnsi="Times New Roman" w:cs="Times New Roman"/>
          <w:i/>
          <w:iCs/>
          <w:sz w:val="24"/>
          <w:szCs w:val="24"/>
        </w:rPr>
        <w:t>ank centrality.</w:t>
      </w:r>
    </w:p>
    <w:tbl>
      <w:tblPr>
        <w:tblW w:w="8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0"/>
        <w:gridCol w:w="1040"/>
        <w:gridCol w:w="820"/>
        <w:gridCol w:w="760"/>
        <w:gridCol w:w="1100"/>
        <w:gridCol w:w="660"/>
      </w:tblGrid>
      <w:tr w:rsidR="000F33C5" w:rsidRPr="000F33C5" w14:paraId="79492C8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BD90E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eywor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16C932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luster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649F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p</w:t>
            </w:r>
            <w:proofErr w:type="spellEnd"/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5F3EF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cc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AFECF84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gree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C6BA94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</w:t>
            </w:r>
          </w:p>
        </w:tc>
      </w:tr>
      <w:tr w:rsidR="000F33C5" w:rsidRPr="000F33C5" w14:paraId="3BEBEA64" w14:textId="77777777" w:rsidTr="000F33C5">
        <w:trPr>
          <w:trHeight w:val="312"/>
        </w:trPr>
        <w:tc>
          <w:tcPr>
            <w:tcW w:w="6260" w:type="dxa"/>
            <w:gridSpan w:val="4"/>
            <w:shd w:val="clear" w:color="auto" w:fill="auto"/>
            <w:noWrap/>
            <w:vAlign w:val="bottom"/>
            <w:hideMark/>
          </w:tcPr>
          <w:p w14:paraId="073F2CDD" w14:textId="08EB9836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luster 1 (Red) Health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</w:t>
            </w: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d Well-Being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DA8D5B5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11B35CD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C71DF4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48BCDFA" w14:textId="42D3450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1 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269CCE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5C48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CB070D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7E6AC9F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7791D9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3ED23EA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790BA48" w14:textId="689D649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6473B2B" w14:textId="5E71E1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5A063" w14:textId="621667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3D6BF8B" w14:textId="0A27F6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07F1F92" w14:textId="5DAD1B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7EB0957" w14:textId="532583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</w:tr>
      <w:tr w:rsidR="000F33C5" w:rsidRPr="000F33C5" w14:paraId="20C89E0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2B948CF" w14:textId="76CD70E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92AE805" w14:textId="2363EB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3D1D9" w14:textId="6521C5B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96636FE" w14:textId="4CFAAFE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1587ADB" w14:textId="20B5F0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A6DC919" w14:textId="7790DC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</w:tr>
      <w:tr w:rsidR="000F33C5" w:rsidRPr="000F33C5" w14:paraId="0F977A5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B6223BE" w14:textId="15734FC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li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F01FD47" w14:textId="39160B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E4AAF" w14:textId="18B719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E63F6C2" w14:textId="6B39DF7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BFE72DB" w14:textId="3B67E7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B88F122" w14:textId="753934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</w:tr>
      <w:tr w:rsidR="000F33C5" w:rsidRPr="000F33C5" w14:paraId="4422D36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13C74E1" w14:textId="1C2CC53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nou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75CB474" w14:textId="1F8B6C5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3A261" w14:textId="246DDAA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6F92DB8" w14:textId="69C36E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5BB474" w14:textId="19EFFF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92679FE" w14:textId="244C35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0F33C5" w:rsidRPr="000F33C5" w14:paraId="29990DD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15C163" w14:textId="51126E4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8A89CB3" w14:textId="668510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905F89" w14:textId="6B5A9E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8ADE2CF" w14:textId="61C877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E30972" w14:textId="7607E6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DEE49FC" w14:textId="20626B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0F33C5" w:rsidRPr="000F33C5" w14:paraId="41764EF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FB56512" w14:textId="730D678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ath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CF34D91" w14:textId="4DADFD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3680D" w14:textId="2157D7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0EB9349" w14:textId="3D57B1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87E4C2F" w14:textId="4A7212D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03D79CC" w14:textId="6232D4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0F33C5" w:rsidRPr="000F33C5" w14:paraId="4CFFD82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2C03AFC" w14:textId="1296B0C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3A3CCE8" w14:textId="7FA116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8C7C2" w14:textId="790BBD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C143165" w14:textId="760CEA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DB7DA51" w14:textId="49C2D1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13F1B1B" w14:textId="25D43A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</w:tr>
      <w:tr w:rsidR="000F33C5" w:rsidRPr="000F33C5" w14:paraId="77AF66A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E1498AE" w14:textId="7C3F69C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tigu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7320162" w14:textId="0A53B3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6BF2F4" w14:textId="662CCF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C545921" w14:textId="47A8F3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AEBFC56" w14:textId="63764D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A3C55AA" w14:textId="652A84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2A6CF0A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F01CCF1" w14:textId="2570D12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31FFCEA" w14:textId="2D4898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365BCD" w14:textId="7BAEB4A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6C8331" w14:textId="6C3FE1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2F1BFB9" w14:textId="4A8F50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F54FCA3" w14:textId="3EF394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7658207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058FED3" w14:textId="60F74B9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a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34BB6B" w14:textId="581964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6DEBF" w14:textId="2655B8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59C2E4A" w14:textId="76969C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A88BBF" w14:textId="67E0203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060771" w14:textId="7D72BC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4248182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DE33C38" w14:textId="4977AA0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189FDE6" w14:textId="4E9F8C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E13F5" w14:textId="5BFEA6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B068B5" w14:textId="40EAC48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1ADD0C4" w14:textId="5EC6CD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42ECBA9" w14:textId="06341B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02B3A76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2D2FFC2" w14:textId="15C58E8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 Fatigu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3AA97C8" w14:textId="31FAF7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DB97C" w14:textId="5DEE0C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2119E1E" w14:textId="32064D0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8EBB719" w14:textId="3BB627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5DBF786" w14:textId="3AFC997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50A87CC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12AA89C" w14:textId="366DFD7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-Ca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C93425E" w14:textId="3B6701C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5C486" w14:textId="1DB6DF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31213E" w14:textId="056D17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ED53C30" w14:textId="7BCC86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572D028" w14:textId="60A8E8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F77180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AC6B314" w14:textId="19D9DD4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uc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3D10498" w14:textId="2026E6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A1EA6" w14:textId="183B3D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D66A191" w14:textId="6EE77B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5511AA9" w14:textId="788933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37876EC" w14:textId="2BFE3A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FE299E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6E255CF" w14:textId="5475299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ional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402AAB0" w14:textId="0B0DE2D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AD62A" w14:textId="1F1166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D6D3E3" w14:textId="4CB9EA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48B8202" w14:textId="5415F2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70758B3" w14:textId="5F6A09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67796D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337FD34" w14:textId="601680D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Intellig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F98125" w14:textId="19B92D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C2655" w14:textId="09586B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B76610" w14:textId="4C43E8C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5D37630" w14:textId="4E6214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69EB60" w14:textId="3496222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4652846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E2B590" w14:textId="12D4524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5C07AA" w14:textId="3C4DE8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EE0FE" w14:textId="742AFB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32A611E" w14:textId="7AFAF0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BDC8480" w14:textId="12761D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5D42313" w14:textId="2F9237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C20F49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6AEC1A7" w14:textId="4D59B63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Manage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9481A21" w14:textId="507B74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F447F" w14:textId="37F4B8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093942D" w14:textId="00B8E4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8A86C99" w14:textId="7F8798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05AF2CB" w14:textId="13F5A1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626427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75524F2" w14:textId="3E68AB6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 Ca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8772E14" w14:textId="6D61F25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FB120" w14:textId="009C15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3AAD5D8" w14:textId="1DDCE1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BDA824E" w14:textId="4C7D79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8C5C513" w14:textId="105A07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F0E24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4D0C3E4" w14:textId="6F9CA8D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sit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7F7FAEA" w14:textId="3DF2B9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1AADD" w14:textId="754B8B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0E4C18B" w14:textId="26E09B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2E1C27F" w14:textId="5FBB49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9EF432D" w14:textId="6A4526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02A2D3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626835B" w14:textId="0926D44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c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8A1CA9" w14:textId="4CDB46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A8118" w14:textId="2057BA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DB75FBE" w14:textId="51111C6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EE0D6B1" w14:textId="6DBCC6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298EF88" w14:textId="685166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692C2D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D148327" w14:textId="256F553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-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6F8142E" w14:textId="1BDF0C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B1E92" w14:textId="5B502E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F40BC87" w14:textId="7F4A114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18D59B1" w14:textId="5869E9A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B69C31" w14:textId="6B5303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D371B8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48A80E" w14:textId="638B7E2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l-Stud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63CDE6" w14:textId="63D471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E957E" w14:textId="54A3D0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A19F1AA" w14:textId="49743D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59005E" w14:textId="7F1038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16FE880" w14:textId="3F7B94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8FDCD7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6276675" w14:textId="7CBE18F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liative Ca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0924ABB" w14:textId="7873116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9B28F" w14:textId="67952F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15414DA" w14:textId="3CA84D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B0E79A" w14:textId="407444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AB1FB2E" w14:textId="32CE4CD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05E11E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C0C340" w14:textId="080AF7B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ia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0F2060" w14:textId="382EFC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9F092" w14:textId="66E23B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D6EE7E2" w14:textId="4744D5A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2C29095" w14:textId="3DB2E5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D3188E8" w14:textId="7BCBE8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A74BE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3E0F0A1" w14:textId="069AEAB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rapis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77C2F0D" w14:textId="35018F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5C20A" w14:textId="7336C8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D91DBF0" w14:textId="6E761F4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FAF6C04" w14:textId="1AD841E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7CFA986" w14:textId="0CADF7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C49CC9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116B42F" w14:textId="73D4FCB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Workpla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0B2073" w14:textId="03FFFD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E8D083" w14:textId="376D51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9431CB" w14:textId="171AF1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E470A6B" w14:textId="409A3E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6678443" w14:textId="342F50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B83B84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639A26F" w14:textId="62E5E8A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C1921F0" w14:textId="14AB35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7D513" w14:textId="7B3D07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7F5E822" w14:textId="6913B2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FD73CF7" w14:textId="26E4B9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4A96B0" w14:textId="0E27EC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DEF37F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7423E0E" w14:textId="1104057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ary Traumatic Str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353A85B" w14:textId="26D954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E7BE7" w14:textId="7F5AA3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944CBF" w14:textId="6CA40A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5110BB" w14:textId="5B9F9E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FBAB80" w14:textId="523C01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DCA358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D432992" w14:textId="10913E1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-Care Professional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49E7EE9" w14:textId="532FC9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778550" w14:textId="086CB9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74231A4" w14:textId="484A69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7749C6" w14:textId="6B15BE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8563209" w14:textId="3F63ACA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BB1A2C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1751122" w14:textId="4B8F2D3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ing Stud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31EEDBE" w14:textId="133AEC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9341D4" w14:textId="2797BE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0514302" w14:textId="22582B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8847EEA" w14:textId="04AAA5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E05B305" w14:textId="3D278A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86DF46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8BD9B14" w14:textId="61629BB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vid-1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CF34DB9" w14:textId="641D13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964A2" w14:textId="2D013B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967E0E" w14:textId="0FBF27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66ECBCF" w14:textId="4D94928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38D8D2E" w14:textId="645907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547A03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D45F354" w14:textId="05DED8E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F94A42C" w14:textId="3FBE18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B10D7" w14:textId="7856BB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A71CE50" w14:textId="29FE10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B04B479" w14:textId="2C56F2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E8C3E86" w14:textId="3B42D7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CAC14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7D9B8BD" w14:textId="2D96224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in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691204B" w14:textId="5E27D7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0E458" w14:textId="29C1FD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994CAA1" w14:textId="3E48DF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2E40FA" w14:textId="2621106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57FA365" w14:textId="348D31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1CCC02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A44F3B" w14:textId="6613EC9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le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A806998" w14:textId="2B8B2A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FB9EB" w14:textId="25E5A87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6C5413" w14:textId="13EA98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0E21F5E" w14:textId="04A4A8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DDA110B" w14:textId="6A43863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56D030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F509AA" w14:textId="1D6AB0A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cision-Mak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18082A4" w14:textId="23E20C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0BD25" w14:textId="5EFC3D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5052009" w14:textId="0837A5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AAF32E" w14:textId="13A7FA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93FF37F" w14:textId="4DF136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C2EBC3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21B51EE" w14:textId="2B7BCF2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old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D22FE7D" w14:textId="5652078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9D1F5" w14:textId="01DC8B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C4887F5" w14:textId="746356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594A7AE" w14:textId="5FE766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2F1AAB6" w14:textId="71ADEF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06D4A2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F686DC" w14:textId="4596B31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pective-Tak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A05E58" w14:textId="6FBE8F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02730" w14:textId="0FA1415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3FC58BE" w14:textId="2CB6AF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2E5580C" w14:textId="683E6C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36FBB33" w14:textId="6FCDBD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5E2AE4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BC27D9B" w14:textId="09A8643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 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F596911" w14:textId="2DDBB9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08F24" w14:textId="7FB400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200303" w14:textId="454593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7206701" w14:textId="595F7D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11C4DD5" w14:textId="36834B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17E7F9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443F78F" w14:textId="4C0DF5A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ccupational Heal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7D2421" w14:textId="5588F2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FF781" w14:textId="6B7BA83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826F0E6" w14:textId="43B967B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8F463A6" w14:textId="727242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29FA4B5" w14:textId="1CBEE9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69E415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F14A12" w14:textId="2C75B31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ient 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B397A9" w14:textId="4454900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E3531" w14:textId="63E411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CDB69F3" w14:textId="2AA4975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87C5E40" w14:textId="786D6D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638A852" w14:textId="6DCCCE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5A2545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03E2BA9" w14:textId="065D8ED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Exhaus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C1D9F94" w14:textId="57AD24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7FB88C" w14:textId="2F74DD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9D7AD26" w14:textId="597769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21A5FEC" w14:textId="72090D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8DEC7C4" w14:textId="31D028A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B15D96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F895E0D" w14:textId="6D22321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al Medicin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3E9DC28" w14:textId="422688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FD6A6" w14:textId="1769DC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DCAA2B5" w14:textId="5AF303D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1D0ABBB" w14:textId="162F1B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D5904B2" w14:textId="07A75A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B7AF8F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04171B3" w14:textId="46295D2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ing Educ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B3A57D" w14:textId="1042D2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06E7F" w14:textId="7AAE69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FBDFEA" w14:textId="0B3251E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8CA15CA" w14:textId="0EA788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B28A93" w14:textId="6EF796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2A4090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7AE64E9" w14:textId="4EF64DD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-Life Bal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623388" w14:textId="6A9587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FD008" w14:textId="3B25E2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BCA4C3" w14:textId="670837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809AF38" w14:textId="40F41C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693E425" w14:textId="3242FA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8739BA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9FB241E" w14:textId="3E95A7C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lleng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2A54CF8" w14:textId="00C7170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86972B" w14:textId="2FE2DE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6214A2" w14:textId="272890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5BE2D52" w14:textId="09AACF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BDD6B8B" w14:textId="6FFECF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906A3F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626F536" w14:textId="45FAF0C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 Demand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9A0483" w14:textId="20E725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C0502" w14:textId="361C4B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C48FB77" w14:textId="6BAEB29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6E3C0A0" w14:textId="1F86D0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A617D09" w14:textId="0173632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5158CC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ECD8244" w14:textId="22448EE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ate Ca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D0B3961" w14:textId="267288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50D6F" w14:textId="46920F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1015B4D" w14:textId="569DD4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C187C1A" w14:textId="1CBE77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25DD734" w14:textId="404927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C62855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6C6928E" w14:textId="043A801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 Promo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F0F70E" w14:textId="2DD593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280AB" w14:textId="4C6667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74EFCE1" w14:textId="69CF4E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C483EFE" w14:textId="7C7C1B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AA58EC2" w14:textId="48A0764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02EF8F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AA129EE" w14:textId="08EFEB1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 Professional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3D23719" w14:textId="5D41D1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8974C" w14:textId="3EE1D5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2F0F097" w14:textId="7529DC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04A8A3F" w14:textId="272A59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6A69855" w14:textId="4E2877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595E63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51271A6" w14:textId="714E732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-Work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F9EDD9F" w14:textId="476950F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90151" w14:textId="66D0548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AA45121" w14:textId="451D03B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CC90427" w14:textId="0E42E5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B1299B" w14:textId="77D57B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A08B4E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2ACB933" w14:textId="4C9FA53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1 B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749937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AA65E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014924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3BB60F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C42D4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233490E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102AA1" w14:textId="6B7C079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-Be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4024E1" w14:textId="4F1102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37CAA" w14:textId="74B1B10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D62770C" w14:textId="3D34DC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57DF9C6" w14:textId="0D7515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CE408DC" w14:textId="10DB40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0F33C5" w:rsidRPr="000F33C5" w14:paraId="2F44481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2A8A5FF" w14:textId="58766B5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ppi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F4EF92" w14:textId="2BE160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775E6" w14:textId="79E758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A92EBCB" w14:textId="058826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16CB2AC" w14:textId="2E2BC9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20F47DA" w14:textId="226487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303FEB5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8E88A6" w14:textId="53B7AED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Psycholog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C1D3088" w14:textId="54B275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B9E49" w14:textId="483EB4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5417EE" w14:textId="0D36F9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F26F540" w14:textId="2D95D2E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49B98C1" w14:textId="52B5CE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6564894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F356B63" w14:textId="2FD8CA6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 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F658091" w14:textId="270E7F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21F14" w14:textId="65C125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06F2B63" w14:textId="6F6997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E06F18" w14:textId="6E3765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12EEEC" w14:textId="6D81A8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79FD8A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CF470AB" w14:textId="5CE9375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ive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8932936" w14:textId="70B2DD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A0D555" w14:textId="1A7D675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524FA1E" w14:textId="7647CEE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69C1B61" w14:textId="24450D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DD320D7" w14:textId="710290F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39BADA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487FBA" w14:textId="6A5CA81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spa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58C75C" w14:textId="510CE8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4BE29" w14:textId="5C26793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45FE50B" w14:textId="14327D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DE288AC" w14:textId="72DCC2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A218BC" w14:textId="11F12D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570BCF9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61B2D6" w14:textId="3E64094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nd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D16AD69" w14:textId="5B041E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75DC1" w14:textId="3239AB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7A468F6" w14:textId="3C9E53A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95B99E1" w14:textId="778676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A2B37E3" w14:textId="672DB68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3A31A2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B26A7D1" w14:textId="5D07BF9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u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00FB55" w14:textId="60CB26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6AFD6" w14:textId="0F29FA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8849B48" w14:textId="42E820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45DA45" w14:textId="25AD63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D35CFC" w14:textId="23E2C33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EB3383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2FCFAC" w14:textId="448C24B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aning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f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3EAA1D" w14:textId="7300547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0EFF3" w14:textId="574D48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D2402D" w14:textId="3FE39B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3F4E4C6" w14:textId="26B763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4F96562" w14:textId="2BD7A5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35693F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7F969B" w14:textId="0EEC064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daimon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C173E1" w14:textId="730E27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741BA" w14:textId="7F5A8C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4F13EE3" w14:textId="51CE0E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606346E" w14:textId="20B450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71608A6" w14:textId="6C641C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1051AD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77EF8F" w14:textId="4E191B8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Mental Heal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2DFF98" w14:textId="74EC082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317FF" w14:textId="1EBA1E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FAC9129" w14:textId="1E6753C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A49D7F2" w14:textId="7C7D51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EE10BE" w14:textId="2023599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C5D45F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BE3B7CB" w14:textId="4F1955F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mpassion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th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A0ED317" w14:textId="4D068C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50C39" w14:textId="227C6D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372ABB8" w14:textId="034777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132707C" w14:textId="469922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7121930" w14:textId="488617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F8DFFC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151F490" w14:textId="746354A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ing Blessing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0201E5D" w14:textId="221714D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9BEEA" w14:textId="5942DD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15DC47E" w14:textId="648235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47D310" w14:textId="43A086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78FCFB" w14:textId="4E781F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0E33B3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59B346A" w14:textId="4196FFE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v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E369149" w14:textId="56F3E3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08200" w14:textId="18AB0D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D3803BA" w14:textId="2B6D7F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8F3EC95" w14:textId="0ACD30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0C7ED30" w14:textId="6431C6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000C2B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6321E4" w14:textId="26B82D5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Component 1 C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E18062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1470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DFEEC94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7C6A81B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2BF27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3B4B1D2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83A2B5D" w14:textId="157186B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9E5C90" w14:textId="26E0B3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1C89D" w14:textId="6863914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48A3A19" w14:textId="25840D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5E3D614" w14:textId="0BAFC0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98A6FD" w14:textId="51C8BF8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</w:t>
            </w:r>
          </w:p>
        </w:tc>
      </w:tr>
      <w:tr w:rsidR="000F33C5" w:rsidRPr="000F33C5" w14:paraId="12E18E7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BA9B0C4" w14:textId="2BBA5C2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en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7EF1C01" w14:textId="22C75F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2332C" w14:textId="77DE7C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41EC89" w14:textId="3C9F94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01C1D89" w14:textId="55AA4A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1A5DB79" w14:textId="1A0EAA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</w:tr>
      <w:tr w:rsidR="000F33C5" w:rsidRPr="000F33C5" w14:paraId="7F44D81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2235F71" w14:textId="3CEE5A7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Redu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21167B0" w14:textId="715117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3ABAD" w14:textId="51402A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D9DAC10" w14:textId="1500EA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DEE610" w14:textId="044A04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62CC9C2" w14:textId="58FB9D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</w:tr>
      <w:tr w:rsidR="000F33C5" w:rsidRPr="000F33C5" w14:paraId="2B5397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F21CDAF" w14:textId="2AD145D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EDC6D65" w14:textId="1946BF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D85B9" w14:textId="15F080B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3DFCF5D" w14:textId="3F52BC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C2315BA" w14:textId="412D41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9054C7A" w14:textId="30B9D5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</w:tr>
      <w:tr w:rsidR="000F33C5" w:rsidRPr="000F33C5" w14:paraId="10B3421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0F61EA7" w14:textId="3FA1FCB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D02C1F0" w14:textId="592177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6E2CA" w14:textId="2BBD8A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7C7279E" w14:textId="6915CF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E478FC6" w14:textId="0F0E1F5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A635B53" w14:textId="775EFE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0F33C5" w:rsidRPr="000F33C5" w14:paraId="056029D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7FA4185" w14:textId="17EFC2A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ving-Kindness Medi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6B05FC2" w14:textId="353148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68A84" w14:textId="2C9C0FB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E0CB926" w14:textId="65CCC1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927E6C7" w14:textId="652683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ACD69CA" w14:textId="59891F4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07D5982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5323DE7" w14:textId="1EA95C4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positional Mindful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37D991E" w14:textId="4A1387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7D158" w14:textId="740742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DD6CE59" w14:textId="5C7777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B6FAB5" w14:textId="6100E7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ABCCB72" w14:textId="03F582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7CF9939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83ACB70" w14:textId="1D4B573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ving-Kind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29B5529" w14:textId="1F2B6B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EFF0E" w14:textId="7BB559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C2B8AFC" w14:textId="4F495D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D7FC9A8" w14:textId="6FC7FA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A67D8EA" w14:textId="0287F9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65260CD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DA13C77" w14:textId="564B427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Emotio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9964E3" w14:textId="6C4B5B7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0597F" w14:textId="325D902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E360885" w14:textId="2F6F7C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F1B6AD" w14:textId="1C822D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8F9E07E" w14:textId="1A3FA6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1905D27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FC7E12E" w14:textId="485B8F8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Stress Redu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16A7AF" w14:textId="5B9D88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BB5B9" w14:textId="036E26D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9E7492E" w14:textId="587483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8EF54C8" w14:textId="4FE8A5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946C26" w14:textId="6F94CE5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69D27C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F66C3FE" w14:textId="6525D45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ware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479AEAD" w14:textId="337C33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F2705" w14:textId="218EE8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AF8D48A" w14:textId="5AD4BF9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6FE975D" w14:textId="43E86C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018D79" w14:textId="1B2DDE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3C2374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60B1E49" w14:textId="1ED84D2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95A413" w14:textId="15E81B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4204D" w14:textId="048C97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5181B09" w14:textId="1A7D5D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8D22C38" w14:textId="4F5EAC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1F7353C" w14:textId="5F28A8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5701C55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CCFA1FE" w14:textId="18BEBA6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asi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4866924" w14:textId="1B02D46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C31B7" w14:textId="1ECA505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E8C16B1" w14:textId="76173B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F4F5CA5" w14:textId="2F898D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2A1DF56" w14:textId="610831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BC58A1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9FBEE3F" w14:textId="006C1F0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 Medi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0EFD2B5" w14:textId="4669F9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35248" w14:textId="068D08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28568B" w14:textId="33427D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8CE9C9" w14:textId="6464B4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8F1B550" w14:textId="261266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1A6C8C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4506262" w14:textId="5FB3BC2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entional Bia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ADB4082" w14:textId="2C00F09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6C58B" w14:textId="12A172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E154B52" w14:textId="52723D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F78338" w14:textId="0D531D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71F3E7" w14:textId="2AA685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CF6AA7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67218D2" w14:textId="6B47D5E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g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22EFA8C" w14:textId="5A3777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E808E" w14:textId="2A00A4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1A6D488" w14:textId="350E55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8340C24" w14:textId="36C7C3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FC2BDC2" w14:textId="4768FA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683AB2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DF5B1B4" w14:textId="52AD38F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i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5AF1B95" w14:textId="64E2E8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21121" w14:textId="3CF8B9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517C4F9" w14:textId="6231AC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BEC882F" w14:textId="44EB12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C313324" w14:textId="21054B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0DD0C0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44A6837" w14:textId="54D05AD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dh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58CC67F" w14:textId="44A47EE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A7B8AD" w14:textId="75A2CB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16483B6" w14:textId="69F5B4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81DC62B" w14:textId="3758326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9482C6C" w14:textId="2A8BA67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56B14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B23CF8B" w14:textId="4C6B3C2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oo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7DE07B3" w14:textId="0939F8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A2FC5" w14:textId="6EF24C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C679F49" w14:textId="2065B8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E56A423" w14:textId="5BB407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CE3ACDA" w14:textId="761A7C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3A3B0E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80785EF" w14:textId="6BDD487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xytoci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3A9CB30" w14:textId="283725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4AE1B" w14:textId="253805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6F80818" w14:textId="5E89E2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45B42BB" w14:textId="33CFBFD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C1BDAC0" w14:textId="5612A9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8A7FB2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C717E9" w14:textId="0FEE3B4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endocrin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ED3F42" w14:textId="3954D3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072E2" w14:textId="169B33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B6432E0" w14:textId="1859E6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E008EFF" w14:textId="79DF4C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67A9B63" w14:textId="66F1A75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E598D1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F5A1CD7" w14:textId="159697D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ru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F116DF9" w14:textId="51EAC3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4CBB1" w14:textId="460A865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4F6FDCC" w14:textId="7C0602B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273534D" w14:textId="5B0993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4F82CC" w14:textId="43DA89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BF2FA4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85D7E4" w14:textId="3AAFBD5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in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5B7EBF8" w14:textId="2A9D51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44E06" w14:textId="7B2DD3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0924095" w14:textId="548A8C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5C4461C" w14:textId="5A954D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5C25991" w14:textId="5702E6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2E20AC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37783C0" w14:textId="57E5344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tato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B064B6C" w14:textId="5F17B8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82C94" w14:textId="08432D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222E20A" w14:textId="13FED2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F465CEB" w14:textId="090230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967818F" w14:textId="64B2234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09823A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4C4B7EE" w14:textId="3CCB872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tiso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9D1096A" w14:textId="7860F8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30D2F" w14:textId="3ECD9A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9FDB092" w14:textId="0772E8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6BAB7A" w14:textId="6CEB69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19E4A60" w14:textId="5E485F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30860C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79CDB9F" w14:textId="2263808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al-Respons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A21257" w14:textId="7E16D8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67A8F" w14:textId="028CFD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0B8899A" w14:textId="29216E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83C7FD" w14:textId="75F5DC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49C1618" w14:textId="00CFD8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4F2035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3746AE9" w14:textId="0F4E32C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riag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4363938" w14:textId="7BC61ED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E0B9D" w14:textId="5D0F00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A503996" w14:textId="3CE4D3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BE0822" w14:textId="3D7FD9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F4AD59E" w14:textId="517F20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E63FD7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377CF04" w14:textId="675943D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 Medi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4DAA31" w14:textId="242F8F8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6D631" w14:textId="262F41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BD3FF14" w14:textId="0B3F35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EED5DAF" w14:textId="5E9BC0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32FDDFC" w14:textId="39D370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86332A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FF8DCF" w14:textId="36863DD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 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2EFEE14" w14:textId="2D8A35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D51BB" w14:textId="7AB6ED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D852BF5" w14:textId="45347F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8F4123F" w14:textId="4BF79B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66CD639" w14:textId="2EC319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681606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09B2ABB" w14:textId="6C8AC8A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social Behavio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BC2F749" w14:textId="0056D7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5A3EE" w14:textId="7111EE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BEC2CB" w14:textId="435EA8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543BDB6" w14:textId="7C4E953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2D1D265" w14:textId="509C884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3D53BF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C5B5476" w14:textId="5E6E884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ach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6C40A02" w14:textId="274C7F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C0D216" w14:textId="6E84B7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54843ED" w14:textId="76EDE6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629BD7" w14:textId="50F5FB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201382F" w14:textId="0015A0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FD4DD8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669505C" w14:textId="22F63F0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ic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13CC219" w14:textId="2EB94E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F0968" w14:textId="33F17F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748A9D5" w14:textId="634CBDE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9A81C0E" w14:textId="592997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1493076" w14:textId="76F0A69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4AFEAE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442985E" w14:textId="01A9836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ecutive Fun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9DC4DAD" w14:textId="7EA538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CC5AE" w14:textId="35EF02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588A43" w14:textId="499DB4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FBD1551" w14:textId="577319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3E78A43" w14:textId="55A518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2EC28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BD39374" w14:textId="5D5E889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ive Happi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ECCCCC9" w14:textId="4627A4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940C5" w14:textId="3773E1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69681E2" w14:textId="5B5E18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019D68" w14:textId="2D678B8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00849C" w14:textId="3D4450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5BFB85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8E3D339" w14:textId="263D718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frontal Cortex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2AEF25" w14:textId="0BB128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55C8C" w14:textId="2E81F8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55C354F" w14:textId="2FCA98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D75F85A" w14:textId="4F0954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1C5A10A" w14:textId="531D9D6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4BE913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710259F" w14:textId="2DD6DDE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tment Outcom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7FFED5" w14:textId="604BEF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00274" w14:textId="5E84BE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C4AE425" w14:textId="5FE650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01F4EA2" w14:textId="1CABBA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C188BF9" w14:textId="669419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72AB05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DD6E3CB" w14:textId="478EC6D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mpath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EDCEA5" w14:textId="0E60692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D5900" w14:textId="7DE9D0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5EC0C4D" w14:textId="404BD6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BA09B66" w14:textId="4284BC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765F15" w14:textId="0A3FF4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F3E0E7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BB3832" w14:textId="7D92D28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ionship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8679A0D" w14:textId="681741E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DADEE" w14:textId="65B108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B5648B2" w14:textId="425A3D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82FA835" w14:textId="3010B47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754E766" w14:textId="76F789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91AE96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BEDAD4" w14:textId="1FB102D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ttention Awareness Scal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6DDD5F3" w14:textId="59BEE1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5AA70" w14:textId="00CCCC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2485864" w14:textId="514E0B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73B5AA" w14:textId="1F83A9E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E0D2396" w14:textId="64A7859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66A583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8786824" w14:textId="0E9F57D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ivary Alpha-Amylas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3FD325" w14:textId="0E13D43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3F068" w14:textId="6EAE8B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37AA7EF" w14:textId="65F2C9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897A13" w14:textId="5A2156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C1D2D93" w14:textId="2D3AA8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93307E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8C6FA8A" w14:textId="4CDF4A7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-Incom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48661B1" w14:textId="1A1D96A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E89CE" w14:textId="4A1B4B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FD9A11E" w14:textId="363013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B06CA59" w14:textId="717DCD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E8D98FD" w14:textId="7C5943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D53221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5C27179" w14:textId="777777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87F8E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4E73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006606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FAC1C5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8C80AC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77071AA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503229" w14:textId="41CDB6C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 Co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n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4A12C4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2B9FE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2A1C55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31CA0C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C51BE8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74ED17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6968229" w14:textId="5122787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judi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70C44B9" w14:textId="5CDE5F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54146" w14:textId="741F37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09612FE" w14:textId="12287A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86357CB" w14:textId="4B564A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62BBF18" w14:textId="660E2C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882E2E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5C6F7B5" w14:textId="7E2E7B0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ra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D19B20C" w14:textId="33585B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0414A" w14:textId="33BAD4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657FEF" w14:textId="6CF670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E9DBAC" w14:textId="4250FA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79D4C40" w14:textId="53DADB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4C10D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047A5D7" w14:textId="764812B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lic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7B1EE7E" w14:textId="5385CD2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712E4" w14:textId="677C44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3C9ABB" w14:textId="27279F8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008D2F8" w14:textId="2A1576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926889" w14:textId="16F4B6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F1EDDB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D38C774" w14:textId="2F38A07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ervi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6488509" w14:textId="1FA2C2E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46037" w14:textId="352D48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8C15CA" w14:textId="0F1695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E2CD14F" w14:textId="6C98E7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8667EE5" w14:textId="0EDBCA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0AFFC4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E2BF2F1" w14:textId="5CB7781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y-Of-Lif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713FC5E" w14:textId="23ADBB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55C85" w14:textId="1E45BE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27B20E6" w14:textId="499172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8A9F571" w14:textId="2E8975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B39BA62" w14:textId="4915A4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0F33C5" w:rsidRPr="000F33C5" w14:paraId="68E14CA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A6DC586" w14:textId="28368FB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i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03F7314" w14:textId="182489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EB875" w14:textId="2D8708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4673374" w14:textId="56B363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62D9F8A" w14:textId="2594F4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F4E4607" w14:textId="434386B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</w:tr>
      <w:tr w:rsidR="000F33C5" w:rsidRPr="000F33C5" w14:paraId="2D27C45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646F299" w14:textId="4432EED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emic Contro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D58D16" w14:textId="05F12B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22CA1" w14:textId="783BBE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BC6F9B3" w14:textId="721924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B66205F" w14:textId="12689D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7F495E8" w14:textId="1FA5AC8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58F550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A510E1" w14:textId="2727573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Heal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C85738F" w14:textId="3D56B0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F1D67" w14:textId="4743C8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707B3FD" w14:textId="3707DB5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D90B3E5" w14:textId="0B62AE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35240DD" w14:textId="2D938A7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</w:tr>
      <w:tr w:rsidR="000F33C5" w:rsidRPr="000F33C5" w14:paraId="2CEACE3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6BE8361" w14:textId="15BBD32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ment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C2E7CC" w14:textId="6A05FA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43427E" w14:textId="0783C6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C5ABD41" w14:textId="376C8B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01B4C98" w14:textId="4C8673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2561EDD" w14:textId="2C1407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552FF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6F6ED1A" w14:textId="01F9BBA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Interventio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F2CA5A" w14:textId="036E97A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9923F" w14:textId="058C4A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B7C5388" w14:textId="3B5511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B9D3751" w14:textId="416E2B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95FC6AA" w14:textId="1A23632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84BE8E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11EDAA6" w14:textId="37E77D2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7B6CEB2" w14:textId="2BA8C0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46BF0" w14:textId="1D26E1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F4DB7E4" w14:textId="08013CE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394A0A3" w14:textId="5129F7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7E35BF7" w14:textId="224D42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B91CD0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32950D" w14:textId="4348CE0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eep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68CD0F1" w14:textId="46E79D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87063" w14:textId="3C9962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73C60B5" w14:textId="0ED7F3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256B1F6" w14:textId="162E9B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2F5D24E" w14:textId="0D49D1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63825B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374974E" w14:textId="5E8B661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et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DD89E5" w14:textId="795C65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FC1A6" w14:textId="21147E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1B4E4A2" w14:textId="127334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B3E0E9" w14:textId="7723EB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6C81E1E" w14:textId="215648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CF6099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30B9587" w14:textId="6F1822E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omn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7430CA" w14:textId="7C2286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07992" w14:textId="202F873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DC494C1" w14:textId="4D241A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98B8B3B" w14:textId="7140C4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969051D" w14:textId="227B61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B3E24E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5DAE0D0" w14:textId="4F86476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roo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8EF682D" w14:textId="109906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C4D4E" w14:textId="3D01C2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2AE83B3" w14:textId="670FF9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BFF461D" w14:textId="00285A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31A971" w14:textId="607F87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CDA3E5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A1A6505" w14:textId="6C0CF3E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llig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1A24602" w14:textId="481A43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4A8B8" w14:textId="132174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5A98D90" w14:textId="26F17D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A8844F" w14:textId="2BE976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FE8B0FA" w14:textId="6C062F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8CBF49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B964913" w14:textId="47E038E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rt Rate Varia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F7E4408" w14:textId="6A7BAF3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4B07D" w14:textId="3C060BD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F36D1F" w14:textId="692444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AE2390" w14:textId="2D3C46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4973B55" w14:textId="6B88DA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76ABE1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71F322" w14:textId="7188E82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lamm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892962" w14:textId="155DCB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559C3" w14:textId="6D05DA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515A6B" w14:textId="66F534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E0686C6" w14:textId="5A77F7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6D33D8" w14:textId="3B13FD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286DB0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50C0D71" w14:textId="64BE175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kin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6C76A7" w14:textId="091BA6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0ACE5" w14:textId="111549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0C5D14A" w14:textId="209F1E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FFAE6B7" w14:textId="64872F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771C45B" w14:textId="11DA92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C14E91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A8CB09E" w14:textId="777777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6095E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2DBF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19C620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76A5AB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627487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2F3B6CF" w14:textId="77777777" w:rsidTr="000F33C5">
        <w:trPr>
          <w:trHeight w:val="312"/>
        </w:trPr>
        <w:tc>
          <w:tcPr>
            <w:tcW w:w="6260" w:type="dxa"/>
            <w:gridSpan w:val="4"/>
            <w:shd w:val="clear" w:color="auto" w:fill="auto"/>
            <w:noWrap/>
            <w:vAlign w:val="bottom"/>
            <w:hideMark/>
          </w:tcPr>
          <w:p w14:paraId="193EA645" w14:textId="3678A4DD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luster 2 (Green) Clinical Outcomes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37D5E2A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92347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983003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AB90D86" w14:textId="2BF60EF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2 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489DD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C9BAC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E4CE968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7A2FF0B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31F0EA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D6B258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1ABA04F" w14:textId="56B6277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m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031D33C" w14:textId="3DF5E7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18B26" w14:textId="0BBED2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EC40F70" w14:textId="4B2D39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2912556" w14:textId="60EA63D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5523293" w14:textId="7650AC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0F33C5" w:rsidRPr="000F33C5" w14:paraId="36FAA3B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28C0DCE" w14:textId="714DAFF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1FA562C" w14:textId="532017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8DAFC" w14:textId="7E669B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85B8E8" w14:textId="2787AF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13816F" w14:textId="480C7A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3596168" w14:textId="6AC514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0F33C5" w:rsidRPr="000F33C5" w14:paraId="19FC059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6710D3" w14:textId="57F368A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ach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4FD3FBA" w14:textId="07FDAC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28A93" w14:textId="2DA2C4C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50B1899" w14:textId="26D1E5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5BB6E56" w14:textId="4B6079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284C164" w14:textId="718F2B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</w:tr>
      <w:tr w:rsidR="000F33C5" w:rsidRPr="000F33C5" w14:paraId="5F22B79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46FAA7A" w14:textId="7030FC8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AEBF9BC" w14:textId="03E8DD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D8A565" w14:textId="3C0576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74DF686" w14:textId="02A72E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4F73C90" w14:textId="6576AEC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BDB1789" w14:textId="72C43F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</w:tr>
      <w:tr w:rsidR="000F33C5" w:rsidRPr="000F33C5" w14:paraId="04E3885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1E9E702" w14:textId="77460C0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itic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5018B0" w14:textId="535D96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FCD10" w14:textId="60C11B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AFAB057" w14:textId="4B7CF85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E4B9EB2" w14:textId="5EF4AD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613E922" w14:textId="45EAB6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</w:tr>
      <w:tr w:rsidR="000F33C5" w:rsidRPr="000F33C5" w14:paraId="5FA3F4A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7F2DE15" w14:textId="4254221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ritic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B3E88FF" w14:textId="034140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A6F6A" w14:textId="7765EA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630E1A4" w14:textId="657D78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C4D29E5" w14:textId="1DCCF5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74CFD72" w14:textId="5DF416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61FB7C0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FED766C" w14:textId="79935C9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patholog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3E4D936" w14:textId="0451BD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DCD80" w14:textId="2DB619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8717C05" w14:textId="41F057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4AFA175" w14:textId="57D4595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0D1F6F3" w14:textId="72F61D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748096E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D2EC46" w14:textId="1B06112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il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1BEDBF9" w14:textId="4489C7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9AF2E" w14:textId="591BB0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925BBD" w14:textId="420BF4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1D64E4F" w14:textId="1C95E8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586EEB7" w14:textId="733CE0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48BDD2C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42B1F00" w14:textId="73C7AD1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-Focused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5510444" w14:textId="72D080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D6033" w14:textId="117577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00408B" w14:textId="629D5E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EB9014A" w14:textId="358608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A736A32" w14:textId="0DBBE2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6B6885D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54D3674" w14:textId="3EC9ECB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2EBF27" w14:textId="0F0087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83228" w14:textId="28196B7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258ED17" w14:textId="335AE0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88C6CE9" w14:textId="0BCD3D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E3B1383" w14:textId="33A7DD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2D3CF5F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3E48A77" w14:textId="461923F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ve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1A0B19A" w14:textId="13D8ED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A2787" w14:textId="0533BC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5B43ED" w14:textId="4E3262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249CBCB" w14:textId="31A8AA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41BE56A" w14:textId="59456F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02B8CAD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B4D222" w14:textId="2AE386D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rderline Personality-Disord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EE2E2E" w14:textId="3513DC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E6DA9" w14:textId="1CBCE3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C71A2CB" w14:textId="36D41B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E7F1AA3" w14:textId="649678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2DD7B4" w14:textId="4E564E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9D403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64B5C27" w14:textId="181EBA8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ar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pa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41AEBCF" w14:textId="201C02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5320A" w14:textId="70396A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8ED9005" w14:textId="66BCD36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BB0501" w14:textId="338FEC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DBBD480" w14:textId="0B0499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0B8B53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5A565E5" w14:textId="40A0C1B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chizophren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42BA8A" w14:textId="56DFEE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B0A63" w14:textId="14592C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8CA5207" w14:textId="304FB6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4B9BD1F" w14:textId="2754E9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4991B4A" w14:textId="7716E0C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49CCA8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90D7FFB" w14:textId="1495440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-Disord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F3C196" w14:textId="1DC58D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665A4" w14:textId="08B34D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4862FB9" w14:textId="34F53E1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AE1C2AC" w14:textId="668C84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F5FAA2" w14:textId="19CA20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262A62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E12874B" w14:textId="4DD5403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si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DD1174" w14:textId="04AC3DD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F35461" w14:textId="51831A2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FF8BA6C" w14:textId="68F7A0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148904" w14:textId="217C5C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2D938BE" w14:textId="062DEC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969B63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D8C9A1B" w14:textId="612C45C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g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00CE49" w14:textId="642CE9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67D24" w14:textId="704DD3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62BB7E0" w14:textId="75DB3E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639F880" w14:textId="5DFCC4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8FEFE2B" w14:textId="0296CC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1B6AFA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7818E31" w14:textId="66B6C5F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038B894" w14:textId="0C7143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DEA3E" w14:textId="008E5F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FE03C9D" w14:textId="0E9483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882490C" w14:textId="60A53D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9392E6B" w14:textId="7C2CE7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D6F0B0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87CE84A" w14:textId="0FB46B7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ompassion Scal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AE8442F" w14:textId="65597A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CAF17" w14:textId="1718E5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F25F47A" w14:textId="244206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E20AE2F" w14:textId="3B4B0C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6C70DF4" w14:textId="22E41F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12376F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07E184" w14:textId="59BA1DA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Safe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1635F17" w14:textId="29A8E0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3E2E7" w14:textId="6F3866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36480FA" w14:textId="08FB92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1B4AE1E" w14:textId="64496C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B8890AF" w14:textId="0F897C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1D0C4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897E96C" w14:textId="2BD9070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6E2D2A3" w14:textId="030599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7A189" w14:textId="088DED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DBCFB61" w14:textId="560E4D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604A6C2" w14:textId="0C64A6E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B7E3752" w14:textId="46F274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046E17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6C97D8" w14:textId="28D839E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lectical Behavior-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0A1F13" w14:textId="6CF5D0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6DB11" w14:textId="19A284B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81EF9BD" w14:textId="343674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75F83F9" w14:textId="09D384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56F021" w14:textId="7DAABC3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EFE6C9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A43F335" w14:textId="7B6A16B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-Focused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D630F7" w14:textId="1DBD72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13F1B" w14:textId="07DA9D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D7EE4AB" w14:textId="067E70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81769AE" w14:textId="2A642E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53E3830" w14:textId="00BA28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1CF67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197DC6E" w14:textId="2246F6D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exithym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9F03510" w14:textId="0E7077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07D21" w14:textId="4B9EDF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3D3E6B" w14:textId="5F49D1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2906A35" w14:textId="6AAA69F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9475D34" w14:textId="688287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50BB04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CCB7AF3" w14:textId="2603B1E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ars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pa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538AC72" w14:textId="3840A4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C681C" w14:textId="4E261D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72B3B7" w14:textId="5287DC8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D656081" w14:textId="4B911A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533F35B" w14:textId="21AFAC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C50566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C76021C" w14:textId="002C522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Rank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63BCB1C" w14:textId="5BD7B0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BA9F9" w14:textId="44C72AB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1E45CCC" w14:textId="5B0C2C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0C8BF73" w14:textId="534E7D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065613E" w14:textId="331654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D69A82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1105156" w14:textId="3444B22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rm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A0D43DB" w14:textId="4025D4E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10CCF" w14:textId="6C4122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F8562C0" w14:textId="26FF10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B2A3BD7" w14:textId="6CCCAD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E4663A7" w14:textId="364D3B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16D11A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964B9A3" w14:textId="29D8669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gative Emotio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32510B" w14:textId="4B2FF5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C00FE" w14:textId="708C019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D9EDCA0" w14:textId="240A1A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282C37D" w14:textId="140DDD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D925253" w14:textId="69BE3E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72B227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4BACF4" w14:textId="74C9A1F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ema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236F2B1" w14:textId="368A2B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95947" w14:textId="46604E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EB2BE9F" w14:textId="30E0AA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A47E50E" w14:textId="6613CA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32B1757" w14:textId="29E53E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5EA867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CD73D53" w14:textId="3667E24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acogni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58752A" w14:textId="2073B2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3A833" w14:textId="49DF24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FA85B22" w14:textId="416E52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8BD0070" w14:textId="229F6C6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5C6C7C4" w14:textId="6DB0B7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F6204D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1346788" w14:textId="689326E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Reassur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2749503" w14:textId="154EAC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56E4F" w14:textId="34234D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E5747C" w14:textId="4F0E09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B2A432" w14:textId="79EFF9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B51E244" w14:textId="6BD55E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6E7517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E60D0DF" w14:textId="31AF08D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giv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39E557" w14:textId="3FA76C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FE47E" w14:textId="65DCC1B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58D7DDA" w14:textId="15D2F66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220A5B" w14:textId="0A398AF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F43022" w14:textId="3BC505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113987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32DC050" w14:textId="19AB2B1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ing Model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D3794BB" w14:textId="7E3695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19156" w14:textId="622850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C41946A" w14:textId="7E8A35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AE7903C" w14:textId="3BD786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0950CAA" w14:textId="7DAD6C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75212B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7CC1A38" w14:textId="6E34C9A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gni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C1690C9" w14:textId="66E91F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D62EE" w14:textId="1C5A35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894497" w14:textId="1BB4F7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1191F8F" w14:textId="477D62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BDC8E76" w14:textId="4E5A63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9A6FF5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2A4EC1F" w14:textId="5F486E8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ential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031BA2" w14:textId="25E6BC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7DC70" w14:textId="5AAB12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5E06C35" w14:textId="3A280E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DA41DF2" w14:textId="794E5D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1DADF2" w14:textId="607F9C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4B8EB4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9FACEA" w14:textId="7537D77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al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B958EA" w14:textId="14EBAF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94BC90" w14:textId="3C1D0F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129297" w14:textId="671BDEE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B8E801F" w14:textId="1DABCA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D61A3B" w14:textId="6B0AC3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145169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527C6B5" w14:textId="066C466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ecutory Delusio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1FEF082" w14:textId="43DFA5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D9480" w14:textId="704955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D16D434" w14:textId="10A708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FD7C9B3" w14:textId="713469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461A6B4" w14:textId="2F142A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E43D19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2807878" w14:textId="4FB3226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no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59A76B9" w14:textId="6771E5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97CF6" w14:textId="762171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9CBB69E" w14:textId="6305F9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29AFA7" w14:textId="7BD2AF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54474DC" w14:textId="057A8B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C47418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ACBA9FB" w14:textId="18C2EDC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ate Mind Train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244B0CB" w14:textId="7BA100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F0E78" w14:textId="5FE3DC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E1B10AC" w14:textId="64AE57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F5B72B9" w14:textId="520CF5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24CEDAF" w14:textId="1B0B6BE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0C0046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AA4BB6" w14:textId="6FBE42D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2b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4275344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242DA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8BB754A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A8F9EC1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2CA2A2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01B2AFF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1764615" w14:textId="3A359AE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6B4981" w14:textId="2D3FD5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FA457" w14:textId="0400A5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3809814" w14:textId="7F96A8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56F9E0" w14:textId="256E899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EBCF293" w14:textId="7093D7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0F33C5" w:rsidRPr="000F33C5" w14:paraId="6FEB61C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F158A45" w14:textId="0952FE9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866565B" w14:textId="4EE882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BB102" w14:textId="01FDA40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0926C4C" w14:textId="1CDC13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C517FE4" w14:textId="46589A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A43755" w14:textId="0AD301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</w:tr>
      <w:tr w:rsidR="000F33C5" w:rsidRPr="000F33C5" w14:paraId="77D7208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4126449" w14:textId="4C8FC16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mptom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09E1478" w14:textId="728F42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4122B" w14:textId="791A77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4B9B58A" w14:textId="7F30E0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37658A2" w14:textId="1E0BFC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E330F1A" w14:textId="729A5C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0F33C5" w:rsidRPr="000F33C5" w14:paraId="377F008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07AAD8" w14:textId="2B911C1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min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831E52E" w14:textId="294728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31DED8" w14:textId="71CB92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D3EC2BD" w14:textId="00789F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BC17DF7" w14:textId="5C18B28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90A3424" w14:textId="67D4C4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</w:tr>
      <w:tr w:rsidR="000F33C5" w:rsidRPr="000F33C5" w14:paraId="268983F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E43FE68" w14:textId="4F5FB06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ection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839A93" w14:textId="73CAAB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DB51F" w14:textId="13F50D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EAA3730" w14:textId="4B5B6EF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313E682" w14:textId="214C6B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7EDA4D" w14:textId="768390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6E7A842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498FD05" w14:textId="1A62F37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C2F4B35" w14:textId="7FF437C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51868" w14:textId="3DD929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A6613D6" w14:textId="17A580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913F293" w14:textId="46B7DCA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D4DD894" w14:textId="6954C6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662D9C7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2D8717" w14:textId="41E4F14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oid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A467FB" w14:textId="2CD6C0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5CDF1" w14:textId="4B5899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72A7482" w14:textId="3B542E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2C49709" w14:textId="028085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AE31F1E" w14:textId="32FBD4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AC72FB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ED93209" w14:textId="4DF3647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pital Anxie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D61802C" w14:textId="5F84A0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F1065" w14:textId="0ED256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5A4C8A3" w14:textId="35C3247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DB1D5CE" w14:textId="0FAAE7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A640956" w14:textId="3D766F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946205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7E428A" w14:textId="5D9AD52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Cognitive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4CB97D9" w14:textId="510A0A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8D5970" w14:textId="001EE9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6AD1652" w14:textId="496E61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3E32B6" w14:textId="03588D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22C51AC" w14:textId="799DFD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6B8CCF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2541A0E" w14:textId="29E0F5A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ulnera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F783A23" w14:textId="54F814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B539D" w14:textId="3536C0D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4A3AB64" w14:textId="1710BB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5F2F0D3" w14:textId="487FE9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40D8BCB" w14:textId="1C7FDE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1E4A8F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A9C71AF" w14:textId="1E23700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ps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EC1F866" w14:textId="54EE1F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3593D" w14:textId="24C080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863607C" w14:textId="75C11D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796178" w14:textId="2246DC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69D0C11" w14:textId="3A5782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4922FB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C33D052" w14:textId="2F7F774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ACBAE88" w14:textId="15C1F1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381F5" w14:textId="25F9BEE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CD52B8" w14:textId="6C6B1A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EB37F6" w14:textId="435A41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CE9E0D" w14:textId="4187C2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1CDB88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73D54E7" w14:textId="198E4A6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regnanc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6EED817" w14:textId="5C0874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4D0B5" w14:textId="491133C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C278E64" w14:textId="66F019D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8E559D" w14:textId="5E3E69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3774638" w14:textId="1032CC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78C42B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2DA369" w14:textId="55E507A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air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DE2B0BC" w14:textId="48DAB0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301FA" w14:textId="5E5FB3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48F99F4" w14:textId="12FFC6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4120014" w14:textId="5E7193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199E251" w14:textId="3021DF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434998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AE89272" w14:textId="40B9EF8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natal Depre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746CDB8" w14:textId="47473E8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EEF6D" w14:textId="2BB93D2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43EB6F" w14:textId="35B104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DABDC10" w14:textId="18EC3A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5262A60" w14:textId="711FFC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60E27A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F315DA" w14:textId="4C0A90C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Help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89A3A6A" w14:textId="5E8DB2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FD5C3" w14:textId="64F355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D789132" w14:textId="2EBD28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5673902" w14:textId="033436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402AF5C" w14:textId="57AF9FC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B6895E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13F33B" w14:textId="4D59E6C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etitive Negative Think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066F5CD" w14:textId="73BFF1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08B5E" w14:textId="2E82B2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F1F8371" w14:textId="0045BD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7026E48" w14:textId="2AF041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34D66AC" w14:textId="48D083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87E1E9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64B61FE" w14:textId="67212B8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endenc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4FAF1B1" w14:textId="6FB48B8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6D16A" w14:textId="45DE93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6CBF99" w14:textId="6719259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EFF4698" w14:textId="42CC5F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2441249" w14:textId="0E862E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377A15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673BF3" w14:textId="57C9F4E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polar Disord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873CE9B" w14:textId="7F8341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C9EC18" w14:textId="0B5E6C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673421D" w14:textId="6C528B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EBC33DF" w14:textId="1C7A79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51EA39E" w14:textId="229F97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C54DF1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F746DC0" w14:textId="64B5E59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Vulnera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0A349F9" w14:textId="7E8818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9AC86" w14:textId="475375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3C6D11" w14:textId="4270AA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30FD97" w14:textId="13A7B9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97D7096" w14:textId="336FD6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FB74F8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EFF62D3" w14:textId="494AC3E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pidemiolog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7F2108" w14:textId="6AACA2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2E45B" w14:textId="03EC98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39F5698" w14:textId="624BFB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2C9CF65" w14:textId="352FEF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3264F26" w14:textId="37DDD3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89437A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671D484" w14:textId="222CCDE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bir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7F29ED2" w14:textId="6601ECD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3DA72" w14:textId="383DBD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1A0206E" w14:textId="437BC4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08EDB5" w14:textId="608C23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94191C" w14:textId="2C1F48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D44CE6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9275AB5" w14:textId="3E38CC3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r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5CF9A35" w14:textId="389822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BD5E4" w14:textId="076F53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6298896" w14:textId="31797C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269A687" w14:textId="51C513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A26602F" w14:textId="57A7AC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51F53D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B02642" w14:textId="11DDADA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oriasi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7B872B6" w14:textId="40D5C2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5ADEC" w14:textId="3A63E4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CBE0F9A" w14:textId="57AFFB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2694AC1" w14:textId="7F9BB0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65B6B6" w14:textId="767EA4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F001B0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DE00BE9" w14:textId="046AF3F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React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35DB4F" w14:textId="745520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B5497" w14:textId="26A15C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1591E76" w14:textId="3F9CEF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2F28D81" w14:textId="246F4E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E2B5246" w14:textId="530012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2C0319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1A9079" w14:textId="286698A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2c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0254834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FA8FE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812D14B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4F40CDB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9DEE0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15119B2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23A7106" w14:textId="2F02BED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70EDC02" w14:textId="7223B7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1AF0A1" w14:textId="425C29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48DF0EF" w14:textId="6B059F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460CD40" w14:textId="65C5A3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AF02F7" w14:textId="57260E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</w:tr>
      <w:tr w:rsidR="000F33C5" w:rsidRPr="000F33C5" w14:paraId="401816C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F7A8780" w14:textId="27C6A03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eptance Mode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AAD3341" w14:textId="7791F7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44B2F" w14:textId="719C93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1152C9C" w14:textId="461097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45D0AAD" w14:textId="56D9A4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06F7CEB" w14:textId="4980444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0F33C5" w:rsidRPr="000F33C5" w14:paraId="79D7D09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72E3D68" w14:textId="7646E4A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itment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3F6C7AD" w14:textId="668A37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70C4A" w14:textId="70D8717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F7F67EC" w14:textId="56AFC9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5C29816" w14:textId="0A2EBA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551452E" w14:textId="3939BB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6EA4CC6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76A6415" w14:textId="1BDCD3C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-Behavioral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8E660C" w14:textId="43604A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DD432" w14:textId="57B8A42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AF24321" w14:textId="27BA15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B060EF8" w14:textId="630685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27932F6" w14:textId="17F621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6370392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34163E1" w14:textId="45511CC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Anxie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EA182E2" w14:textId="056EF43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26F144" w14:textId="7585EC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029D63" w14:textId="507689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5CB715" w14:textId="4024EE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E86B7C" w14:textId="28527A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3EB9825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34C92F5" w14:textId="429D6C1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ential Avoid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BAEB765" w14:textId="0C3D77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BE50DE" w14:textId="731C4B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83130CF" w14:textId="75E24AC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22A5F13" w14:textId="3E4FF5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E8E28A1" w14:textId="72BC2A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664CF1D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C9A22F" w14:textId="6A8A6CA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ividual-Differenc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B5FE4D3" w14:textId="0CA8B00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A6751" w14:textId="37AE6E9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DBA6139" w14:textId="41E2C67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2309689" w14:textId="7A2A72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0BBC8B" w14:textId="120994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68785B9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0E7CC88" w14:textId="3179530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Flexi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79E530D" w14:textId="3342D3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4E4CE" w14:textId="78468C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B2A6677" w14:textId="2CD359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4A99C7B" w14:textId="21CC01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9E4C578" w14:textId="55E2CA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0E0BE3A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5DB4BF" w14:textId="2B16D2B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EBF2E1" w14:textId="7AA475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1865E" w14:textId="3B3BB0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1C9BD1" w14:textId="490C3F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926855" w14:textId="55B3E7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7B962B1" w14:textId="7BEACC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95F00C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929AF8B" w14:textId="1B7FD74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icult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F406FF1" w14:textId="78864D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13418C" w14:textId="158C2A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BC67F42" w14:textId="6A08C4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90CFA4A" w14:textId="4FC4F5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1EAD7A1" w14:textId="6528F5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777EC0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AE6C9F" w14:textId="5C9F053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al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A89F9C8" w14:textId="776DFA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06EC3" w14:textId="5754A2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4E5E11E" w14:textId="3EE00F3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FA112A" w14:textId="02ECC2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1716D39" w14:textId="6DDA88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D9F457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EA613CA" w14:textId="4A65887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cceptance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mitment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4523161" w14:textId="078956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D3FF7" w14:textId="75BCAF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8CBA599" w14:textId="250043E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79CA144" w14:textId="2C00E00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EE3A0DF" w14:textId="377D3F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B275F4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238670F" w14:textId="57069D9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ping Strateg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8D65DED" w14:textId="79EC64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E1EC4" w14:textId="2DF632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E4F44F5" w14:textId="61C899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15394E" w14:textId="370C38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344380F" w14:textId="541DD10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A5D589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0801497" w14:textId="08D7DFF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fec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CA2DC36" w14:textId="13D622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71176" w14:textId="31C716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195897F" w14:textId="01CEB76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0C8BEBA" w14:textId="2EF9989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049CD7F" w14:textId="240EDDB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7B62C6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1BFEA2" w14:textId="0EB1F22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Strateg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F0450A9" w14:textId="3B15BB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74BFF" w14:textId="6631F8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E4B3EFE" w14:textId="405A6F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BC6972" w14:textId="0E5906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22605B8" w14:textId="7EAB93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F9384C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2D13220" w14:textId="0A4A385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Inflexi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E7CA188" w14:textId="5F4317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DC92F" w14:textId="34DF636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92BBD68" w14:textId="77552B9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E0E147F" w14:textId="0B75BE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D35448B" w14:textId="4E8AE8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F79607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95A937F" w14:textId="24AE6F2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Reappraisa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2D9660D" w14:textId="0D70C4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CBE50" w14:textId="3CB0F8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48DE8BD" w14:textId="6A54E7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3269E2A" w14:textId="37FCBB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8E5C57" w14:textId="138389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D4564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E7633CF" w14:textId="7E07D04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pre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7AE54BA" w14:textId="78D416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55D2E" w14:textId="13146B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1047FFB" w14:textId="194B07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4AEAAF5" w14:textId="57D682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BE14CA0" w14:textId="2D2312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2B29A9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A3BBB8A" w14:textId="522C8AD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b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0969924" w14:textId="026D3C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DC527" w14:textId="250E7BC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0016986" w14:textId="5388E9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139F300" w14:textId="7212A3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72C1F1E" w14:textId="442F8E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187754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8E25547" w14:textId="1F5C6E0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ppraisa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DEE28E8" w14:textId="725E7B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43B40" w14:textId="2ACCC7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B81E08B" w14:textId="5D4B33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8FE341" w14:textId="3B225F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0DF546" w14:textId="418559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CA39F9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4AA8ED7" w14:textId="12AD0EC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lp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E369F7A" w14:textId="470CE71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0EF33" w14:textId="2E23C4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335563C" w14:textId="37AA69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3A2C6B" w14:textId="5319AD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2C6B893" w14:textId="150C08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984A55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2F3D6C" w14:textId="783D0CC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Fu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B544DF2" w14:textId="634018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F248B" w14:textId="56C292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D69A411" w14:textId="2A4614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8C7E32A" w14:textId="235393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7628492" w14:textId="41B7A3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08342A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C8AFD5" w14:textId="447A64A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Treatm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0E706C" w14:textId="01EA75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BA43E" w14:textId="019530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2D8C388" w14:textId="2E3F22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D1E630" w14:textId="756E5CA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F78989B" w14:textId="5F14E4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7C1C7C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A00FE6" w14:textId="7AC388D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sessive-Compulsive Disord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58EDCAB" w14:textId="742C19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47E8A" w14:textId="70EA45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B6735B3" w14:textId="71D101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183C507" w14:textId="37B69F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72A95CE" w14:textId="4647B2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6E0FAF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019926E" w14:textId="77E15D1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i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01352D7" w14:textId="5D8D5B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5DC384" w14:textId="617DD7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228EBF" w14:textId="36F4A27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0CB0F87" w14:textId="37D8B7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91F753A" w14:textId="4276735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EBC65E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009188C" w14:textId="4CDA75A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Component 2 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7FF708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CB154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97BA58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8A06DB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535DF1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6C7091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C9DFBA6" w14:textId="1465567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3CBFA13" w14:textId="6C49CE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5A4E3" w14:textId="1C7752A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1D36737" w14:textId="483961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62B7F25" w14:textId="172492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DB9AA4D" w14:textId="6416DE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</w:tr>
      <w:tr w:rsidR="000F33C5" w:rsidRPr="000F33C5" w14:paraId="087DC1E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CB57FC4" w14:textId="4523479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9F36110" w14:textId="2E385A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F7B01" w14:textId="1D6655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7EA72F" w14:textId="5C3132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E09D66" w14:textId="6B9178E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5033E67" w14:textId="05BC0CD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4F97B96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B853FAB" w14:textId="7849640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tic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1E86129" w14:textId="4AF684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E413CB" w14:textId="40D546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D851E6" w14:textId="2DF9AA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CAC7D5" w14:textId="5B224C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9612A11" w14:textId="7233BFC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6EE7E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AB05520" w14:textId="2ABF0B2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v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9BE62A6" w14:textId="72C1F8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B52B9" w14:textId="410E9C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4014393" w14:textId="301CEA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F8A1301" w14:textId="40608F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F07D479" w14:textId="0BECF1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CB4516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BC31009" w14:textId="6A38009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ought Suppre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4B0CED" w14:textId="5A0476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BAA0E" w14:textId="1E6BEA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AF79946" w14:textId="075B7A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C0097D" w14:textId="38BE1E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D38F24D" w14:textId="0268C5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3B3EB8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CA3F007" w14:textId="6CB448E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o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3C0FF0" w14:textId="337857C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C4A65" w14:textId="5D831B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AFEE738" w14:textId="024160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FF94A14" w14:textId="04C9E8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99BA91F" w14:textId="6630B4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925C8E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5F1E50" w14:textId="66E2895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lourish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41ACA78" w14:textId="6A0E56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6042F" w14:textId="66E0E2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76B4775" w14:textId="34611A4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A118D0" w14:textId="12550A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441BE14" w14:textId="1732A6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E8B486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99A06C4" w14:textId="71E9DF8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on Human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502386F" w14:textId="3762BE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BF31B" w14:textId="24404DF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3EA4B85" w14:textId="408108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E5FF8C4" w14:textId="476434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2D77408" w14:textId="76C937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BA0A22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0663844" w14:textId="4887186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-Stress-Disord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C896B28" w14:textId="156006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0D14C" w14:textId="6815BB7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1CA1C83" w14:textId="6B7F42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1B4A781" w14:textId="5C7BB5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A8AD882" w14:textId="6CFDB4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401F822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C78C0F4" w14:textId="0D6D036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um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8F18DE" w14:textId="6586A93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A00C0" w14:textId="7E9FAB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DBB8238" w14:textId="62EA22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D7F6838" w14:textId="6C18A6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CE304B" w14:textId="4D4595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0E2B774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D07134" w14:textId="6C18D82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hood Maltreat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E938E5D" w14:textId="25E18C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961A6" w14:textId="79B308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1B3EB4D" w14:textId="121F61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E56EC8D" w14:textId="24932F7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7BD8F34" w14:textId="37FB36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559F293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48C0A9B" w14:textId="7A06C6B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ance Us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B7FA30A" w14:textId="5D080B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EA274" w14:textId="5AB0BA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2CB24AA" w14:textId="016F6C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64A7682" w14:textId="0B9468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B13085" w14:textId="6BE967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524B4F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5FE21F0" w14:textId="0508C8A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us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168DC0B" w14:textId="2D4DFD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E3C07" w14:textId="4BA47C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8E1D4EC" w14:textId="28A73A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AB24FA8" w14:textId="0FCFE7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5A6A56A" w14:textId="6FE4F5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0D2FC2F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4033D1" w14:textId="08A18A4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ver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6108D9A" w14:textId="75C96C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51B06" w14:textId="7F41B5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BA7300" w14:textId="1A32B3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DA74DA" w14:textId="43C324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EC1D5B2" w14:textId="1700E9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18E2EE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C5650A5" w14:textId="65CDD25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sregul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660B385" w14:textId="0B857B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3A63F" w14:textId="434A1B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09D89D0" w14:textId="4E4431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6BCE2FA" w14:textId="67CF805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75C78AB" w14:textId="7347B4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5A4573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A96A1F" w14:textId="4E48044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treat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C58EED1" w14:textId="3E4D8A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EB3AB" w14:textId="1FD1B2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6CFAF1D" w14:textId="105E7F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87DDF73" w14:textId="7BA43D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FF2188B" w14:textId="5580B9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2A2A9F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CB21D0A" w14:textId="6F85FAB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Assaul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10D67C" w14:textId="04CD852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12252" w14:textId="547E49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B8E845F" w14:textId="690BC2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5790F86" w14:textId="76C3D8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0554773" w14:textId="2EF13E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EAC1D7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5605D5A" w14:textId="68FD631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orbid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EA1306" w14:textId="246F17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8920A" w14:textId="5177E2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73760B3" w14:textId="6893C45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2858F6A" w14:textId="14CE79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8DBADED" w14:textId="53E2C2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A33153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F312D5" w14:textId="0C41938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mestic Viol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7263C7D" w14:textId="2553E4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B4958" w14:textId="4EC1BA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D69AF2D" w14:textId="613170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A723501" w14:textId="326B6C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A68312B" w14:textId="1631D2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271D05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C29E1A" w14:textId="52E5326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era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38164D" w14:textId="2BECD0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C4D0E" w14:textId="52461E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DE4FE0F" w14:textId="0C0800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4F35578" w14:textId="4AE511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622DC7F" w14:textId="53BF63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5985C5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53BD5B" w14:textId="0B2613F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Exposu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9414D1" w14:textId="721E6B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F57B6" w14:textId="7CD89F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604CD64" w14:textId="2EDB45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483ADC" w14:textId="0E9A65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06F956" w14:textId="7629C5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7FE7CE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11B586F" w14:textId="1A3CC45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lita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11C8A92" w14:textId="20C94D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CBA42" w14:textId="1B26AB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0827129" w14:textId="3EBAAD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3BFD0C" w14:textId="7D8F35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3679651" w14:textId="56697D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333224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90AEE88" w14:textId="6B1BAE5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Difficult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36DA2DC" w14:textId="29DB48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0DA864" w14:textId="434345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701CF56" w14:textId="5EBB91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B7BC2E6" w14:textId="57CCAF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5F0D54A" w14:textId="100884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8AE1E5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BB769BD" w14:textId="3E0AF51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ral Inju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6607756" w14:textId="2087E5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F0BDC" w14:textId="4B45E6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B06ED3C" w14:textId="2F2928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3C7E972" w14:textId="2A8814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7537B4D" w14:textId="6F91D38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288AEC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ACF3365" w14:textId="0BEF9B9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i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9F37538" w14:textId="46E199C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4C2C8" w14:textId="4887AC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11398A" w14:textId="579FAF8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9D93686" w14:textId="1F656A4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D0DB941" w14:textId="6AD4A2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801415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0A60307" w14:textId="0F75A50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 Compon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BCEEB4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3C99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F8BF4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8CEED7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578026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76C9C91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335C171" w14:textId="2CA32B6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 Connect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04ABD0F" w14:textId="69F38F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393FC" w14:textId="1E9C1B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190F27B" w14:textId="6501D0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B31A8B" w14:textId="40ABEF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20E39BD" w14:textId="100BE5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0C1231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633A756" w14:textId="33339B9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pse Preven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6A75918" w14:textId="18E46C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1D92B" w14:textId="4E5A4F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0C50C62" w14:textId="083EF7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278C333" w14:textId="3CC089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E54CD4" w14:textId="73BA16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6D30B1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C6B0E4A" w14:textId="1BED830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ple Sclerosi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101D8A" w14:textId="5F8228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4A018A" w14:textId="266A3B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529CCC5" w14:textId="30D55A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FA17FE6" w14:textId="78B610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1B48EB2" w14:textId="45CA62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2589CD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95E708B" w14:textId="363F7C2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7103487" w14:textId="5DE5B5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BE315" w14:textId="144C4B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A034D69" w14:textId="333297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BBD7223" w14:textId="01C5E4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D07D03" w14:textId="70501F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419F16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854874" w14:textId="7D7AE18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hlet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039895E" w14:textId="632E58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7C579" w14:textId="2F47CCD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43F8322" w14:textId="54E21F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3967077" w14:textId="26BE45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D655927" w14:textId="3F4396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999D4B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24FCEA6" w14:textId="6E5BE38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ea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AB766F0" w14:textId="65BFEA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4B43F" w14:textId="58A43A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EB38B10" w14:textId="4A681C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8EAA4CD" w14:textId="540F03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CC12AF6" w14:textId="2588EC1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773546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D8256E8" w14:textId="2094E9C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ct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C4CE7BB" w14:textId="2184C4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2EEE3" w14:textId="630AB5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7736158" w14:textId="617F68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06A2F81" w14:textId="41E084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4AD4D17" w14:textId="27507F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92D67E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E79E695" w14:textId="512D470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Therap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8FC2F0" w14:textId="2115FB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63EBC" w14:textId="37705D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711B26D" w14:textId="7F30B3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CF6CA4C" w14:textId="6622EB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2BBC97B" w14:textId="5E2125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27681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DF7B1D5" w14:textId="777777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26DF29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0B69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969A4FB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4EB212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B62B0D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678FEF35" w14:textId="77777777" w:rsidTr="000F33C5">
        <w:trPr>
          <w:trHeight w:val="312"/>
        </w:trPr>
        <w:tc>
          <w:tcPr>
            <w:tcW w:w="6260" w:type="dxa"/>
            <w:gridSpan w:val="4"/>
            <w:shd w:val="clear" w:color="auto" w:fill="auto"/>
            <w:noWrap/>
            <w:vAlign w:val="bottom"/>
            <w:hideMark/>
          </w:tcPr>
          <w:p w14:paraId="76D06250" w14:textId="580F55C5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luster 3 (Blue) Self-Perception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35886DB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63A59B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760F4F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7D8B386" w14:textId="40790DE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3 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F6BEB6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2B27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5F4AC2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67C83B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1D51A5B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34D425C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A294C0" w14:textId="4089AE8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1316E9B" w14:textId="57ECFE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6CF6AB" w14:textId="3D7DBC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F3FC71A" w14:textId="5E9C99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CC60724" w14:textId="06E0A6E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0CA9A0" w14:textId="36C075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0F33C5" w:rsidRPr="000F33C5" w14:paraId="27C0265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9BA4E82" w14:textId="1059161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B62BDCD" w14:textId="48204A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81C84" w14:textId="408986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0AD2E3" w14:textId="25EFC02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8492DA0" w14:textId="20A5FFF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A6820D4" w14:textId="272A12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0F33C5" w:rsidRPr="000F33C5" w14:paraId="0F95088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18C3386" w14:textId="0CE404E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Wome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AA15393" w14:textId="7F4B7B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01B93" w14:textId="2E1197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FEA2D4" w14:textId="520069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1B98359" w14:textId="1D3FAA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4F0A920" w14:textId="6BF613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0F33C5" w:rsidRPr="000F33C5" w14:paraId="38939C0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3748C43" w14:textId="53D581F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gative Affec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35DE27" w14:textId="09A466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842A6" w14:textId="503514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641DB41" w14:textId="48AE54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7853DAE" w14:textId="6C6CAA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9C19BA" w14:textId="65D5FD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0F33C5" w:rsidRPr="000F33C5" w14:paraId="171C96B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1D6BABA" w14:textId="749D852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5C62BC9" w14:textId="6315D8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8AC364" w14:textId="09B42AD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C76B975" w14:textId="1264D6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1B58716" w14:textId="558F1B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C0C18B5" w14:textId="22815B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0F33C5" w:rsidRPr="000F33C5" w14:paraId="7E6977A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ECDF452" w14:textId="0A98865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itud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E22B677" w14:textId="418220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EFAC7" w14:textId="13209C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DA76E65" w14:textId="2FDB9B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B430B2F" w14:textId="0B5934E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610D287" w14:textId="6DEB01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2BB10CB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F214B1E" w14:textId="4962EB5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B4B8FF2" w14:textId="6B7476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DE0CC9" w14:textId="06F715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D9D34A4" w14:textId="66BC77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F94534" w14:textId="11DB666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E0BCA0" w14:textId="05E90D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48186C6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4159A4" w14:textId="44C3686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Adul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018B2E8" w14:textId="74D168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44F51" w14:textId="6718D0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AB39286" w14:textId="5ED219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608C5B8" w14:textId="36F1B4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995EFAC" w14:textId="268A85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5106F2C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0494B8" w14:textId="0D0D436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CA521B" w14:textId="0AA9AD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C81A5" w14:textId="2BF0CD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CC65462" w14:textId="290B7B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FA00B57" w14:textId="6A9C39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9DFFD57" w14:textId="0ED2C5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2EFF96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29DC0E0" w14:textId="149F308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FD0467" w14:textId="033C79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9EB1A5" w14:textId="442299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C11D2B2" w14:textId="1AF120D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2CCC2A5" w14:textId="526E27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453EE76" w14:textId="2A39A0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0AD47E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B3F209C" w14:textId="3B9C26C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Affec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D2CBBF" w14:textId="3DC267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F5EBD" w14:textId="44C32C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8425859" w14:textId="42410C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4440016" w14:textId="65C5D4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FC416D8" w14:textId="63704B5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7F81FF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2ACC821" w14:textId="2E44D0E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98677F3" w14:textId="4FB396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47694" w14:textId="6E8BF0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435C250" w14:textId="5B100C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D6C59E4" w14:textId="19FA0F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0C17025" w14:textId="220508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499CBC5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4F04A55" w14:textId="722FBCC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fic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16090C5" w14:textId="1841B30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EB301" w14:textId="09F9E7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45F43F" w14:textId="0A1D4E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DB7E848" w14:textId="163437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356F25D" w14:textId="598ACC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253A49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CF143CC" w14:textId="5887D0D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orexia-Nervos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C2B0D0" w14:textId="414ECD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6153F" w14:textId="3AC2F5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A69EB21" w14:textId="3D0308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C6E1147" w14:textId="37ABC1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599A4CA" w14:textId="742D8E7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2F8104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DDEDC99" w14:textId="2F6BA06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9C1B0F2" w14:textId="24419C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E2C2D" w14:textId="0003C8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E1825B" w14:textId="0C7555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52A5E4" w14:textId="34E528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DB2E495" w14:textId="6EE817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595E31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1956010" w14:textId="24A4E59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issatisfa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A9331B6" w14:textId="346E7DC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6DC2C" w14:textId="46CBCB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29961A6" w14:textId="7C856E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43D2BA" w14:textId="2FF04D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1F816F7" w14:textId="4B1C84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B1CCAB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234B4C7" w14:textId="6C4E812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cious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081993" w14:textId="202842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9E9BB" w14:textId="21D1A3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D186FCB" w14:textId="08CFBF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D8595D1" w14:textId="1B5CE24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8D128F3" w14:textId="1A2473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01F3BB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A98CF08" w14:textId="64F63A5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Wome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34B1A94" w14:textId="4E0D0E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79435" w14:textId="362FC1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C0D7339" w14:textId="7AF59C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B0A0D7F" w14:textId="1DA524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B4BF64" w14:textId="3E8799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2E6C57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942B3E5" w14:textId="64543EB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Sham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FC3EEC" w14:textId="2D7672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69868" w14:textId="2D8930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E11C238" w14:textId="66CD43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A54C2AC" w14:textId="2C9000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0BD22A4" w14:textId="297C6F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A33447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A3268E7" w14:textId="57D485F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Flexi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AEF5DBB" w14:textId="7FCFA7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BAA6C" w14:textId="2C095B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AF5C2C1" w14:textId="467D78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13D57EE" w14:textId="6705E9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9631BEE" w14:textId="759AF2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43B06F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BD65C41" w14:textId="17C4ADF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Body Imag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9DE6FC" w14:textId="32666A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2FBF6" w14:textId="52069C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78B880" w14:textId="40B918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C4ADFD0" w14:textId="7F9A63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791C2F" w14:textId="7E8941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CDBEFD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8663E2" w14:textId="396879C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-Nervos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9B29324" w14:textId="2CEB9B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3B533" w14:textId="4E338B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90B5FAA" w14:textId="4638CA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461B315" w14:textId="6EA6F5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31FFA8F" w14:textId="413284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BB1DB3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C8C747B" w14:textId="0DF206B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z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35D62C8" w14:textId="0F8D54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3732A" w14:textId="446CD2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985EA4C" w14:textId="6D4899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17A4FDD" w14:textId="5F8ACA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C567420" w14:textId="3BDA2B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41B729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133F8B7" w14:textId="652C278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holog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1D96A9C" w14:textId="1BD859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BAC41" w14:textId="7BBD768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26BFB54" w14:textId="6637968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3958476" w14:textId="0778F0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A07462A" w14:textId="73B40B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235038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C0713E8" w14:textId="12A262D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 Girl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6938AB4" w14:textId="46D65A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3CEE43" w14:textId="03AE69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D8D5622" w14:textId="619F42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22E2F5E" w14:textId="17226F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0DBFAE5" w14:textId="5CE5FFD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FB945A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D60253" w14:textId="1881424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B241CB9" w14:textId="794759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E8E59" w14:textId="4B0832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3579518" w14:textId="4B044A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1FF8C5E" w14:textId="5E48EE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3B8B30A" w14:textId="4395B75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51F733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1B1C1ED" w14:textId="55CD22E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698C05" w14:textId="67670F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D7D73" w14:textId="259EAE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B327242" w14:textId="5B8C579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55FA69" w14:textId="18124C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2745CF8" w14:textId="0F936E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E40D5A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946FCE" w14:textId="7399D1A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Lo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39215B7" w14:textId="7089F9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57EC31" w14:textId="2FDD1E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60CDE0F" w14:textId="69C737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6AF9927" w14:textId="130DF7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9932D62" w14:textId="778733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92B1DD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85050D6" w14:textId="573F3B8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t Talk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C3A094C" w14:textId="0D5D82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35D22" w14:textId="69BABEF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F98C7DB" w14:textId="0B3778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337E29D" w14:textId="63C4CA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1FD9ADE" w14:textId="7001A7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096EAE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240622" w14:textId="4D21099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Behavio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F0C486D" w14:textId="7A5F08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36406" w14:textId="4476C0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5611FA2" w14:textId="2896C5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A076197" w14:textId="67137B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837D298" w14:textId="44F601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13BBCC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BEB061" w14:textId="6897B18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verweigh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6815ADE" w14:textId="6B255B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7EA7D" w14:textId="144076D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83B9034" w14:textId="4890CE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181014" w14:textId="630ED4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62DAC67" w14:textId="7B9C959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6CB658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BC67543" w14:textId="4FAFC0C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uitive Ea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8D6A0D" w14:textId="69CB1E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A3EFA" w14:textId="35D499D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ABED6E3" w14:textId="35EA54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64682AE" w14:textId="19E3E5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A101A3C" w14:textId="09E25C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1FEDC8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40213DA" w14:textId="64D0032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tingencies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lf-Wor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C0740D" w14:textId="36C2FC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0F91A" w14:textId="6F2BBA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9D14751" w14:textId="404AD3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CA9C558" w14:textId="0E803B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8048F6C" w14:textId="458829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AAF675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95F0D06" w14:textId="6644EDC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835AD2" w14:textId="5CC7F58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01A9B" w14:textId="51CCB6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64990EF" w14:textId="7C8985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F4A1EDA" w14:textId="4F76162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98E7F1D" w14:textId="46EC79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5CEBD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61CF682" w14:textId="5D67AC8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a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029BB02" w14:textId="7C600A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81724" w14:textId="64FFBD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79C8AA2" w14:textId="4D31A9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B7F386E" w14:textId="5876F9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AA483B1" w14:textId="3C8FCB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469F8F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BCFE546" w14:textId="02B9F34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Surveill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19BB6A6" w14:textId="0909787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AE0D5" w14:textId="097C807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5504631" w14:textId="7183B28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A16E2F" w14:textId="68EFBB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30CFD9C" w14:textId="0DF660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0B8098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08073B9" w14:textId="7422D9E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e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AE433FB" w14:textId="4BF8E6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B11BB" w14:textId="539BA8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0D3FBFE" w14:textId="1D16410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F76F692" w14:textId="3393C7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1DE1AD3" w14:textId="100678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E37F4F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F51BFFA" w14:textId="1F36F01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Objectific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E3ECE7B" w14:textId="59A04E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843DC5" w14:textId="3311D0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E42766D" w14:textId="4A7369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6C5EE7E" w14:textId="4C65FC3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25B28C6" w14:textId="6F3A63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20B9E4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3BD9B0B" w14:textId="5987E39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or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F1E3D1" w14:textId="3F4B054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D9548" w14:textId="5CE834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914A228" w14:textId="5B2CA3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9D9872" w14:textId="1A03E3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3EE24EF" w14:textId="597F837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17D0A0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2C4894C" w14:textId="1885503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urbanc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8D41195" w14:textId="4C4970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36D66" w14:textId="05A71E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078CE07" w14:textId="284132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584B2A4" w14:textId="3BB6C4F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EC61E17" w14:textId="2F7D1C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DE0AAB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F6BF28" w14:textId="7EBC5B2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 Ea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9102ABC" w14:textId="3F6A2B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459E4" w14:textId="14DC60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53979BD" w14:textId="32D6BA9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000F71" w14:textId="7A4EE6E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25D3C57" w14:textId="1F36EF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A614F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F02623B" w14:textId="27FFD34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o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97F6857" w14:textId="4EC392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2DBED" w14:textId="2E542B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F4BD28F" w14:textId="1C6178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AD9B261" w14:textId="18EC80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C9D2BCD" w14:textId="7D24A0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E456B6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2800C9E" w14:textId="4322754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Weight Bia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70FA04" w14:textId="5C1B53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44597" w14:textId="6D7C92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5E9F66" w14:textId="3CB98D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315FB54" w14:textId="717039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D576EE0" w14:textId="18AE0C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974FD7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8363B11" w14:textId="247C854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-Med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84BD31" w14:textId="2D1433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5AB540" w14:textId="3D2D5F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E837C9" w14:textId="0CECEB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7B0E433" w14:textId="7BD8AF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82F4B9F" w14:textId="4D4A05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293C67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82C6484" w14:textId="50857BC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Ea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A191530" w14:textId="69D0D4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EA862" w14:textId="1CFAB8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79E7830" w14:textId="6BBB55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575B94D" w14:textId="578AE7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52C671" w14:textId="2142A0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840C9D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31FF9A" w14:textId="5ABCF21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ump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B278326" w14:textId="43527F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F183B" w14:textId="657136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AB15796" w14:textId="0B1072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07A12A0" w14:textId="45172BB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62944C9" w14:textId="40215D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EAF805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8CBF02" w14:textId="6A3A66E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A889182" w14:textId="53A58A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303A4" w14:textId="5616AC9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9EF7521" w14:textId="547F6E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6D68ED" w14:textId="3F4356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A5F2231" w14:textId="23FF0B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ABD3D6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DAD7C7" w14:textId="3710C80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 Comparis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94CF25" w14:textId="4CCF6E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BC757" w14:textId="126CA9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C7B02B0" w14:textId="1B0F8E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622E89E" w14:textId="1C3734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429E3D" w14:textId="19FBC9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CCC820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8E9C847" w14:textId="3E81715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trac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BB50B2E" w14:textId="6B3B91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AD72D" w14:textId="381069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29DAFAA" w14:textId="4A0025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668F030" w14:textId="62CD8C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2D33CB3" w14:textId="160920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A1F760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CA45E9E" w14:textId="6D92869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nge Ea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8CEAFB7" w14:textId="52E1D2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7AA90" w14:textId="7A2EFD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E974128" w14:textId="1C3A30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BAB9CA3" w14:textId="68D0A6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1A4CB7E" w14:textId="58BDE33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96BCB2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4005298" w14:textId="060C8F6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3 B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B6D7FCF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D2C4D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429427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DE6B2E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66B320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646DBC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75E6EDD" w14:textId="70714AA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Estee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CFF53E" w14:textId="2CF939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02703" w14:textId="1A6202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DE56F9D" w14:textId="6678BC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5F7A57D" w14:textId="17CFE4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89482E1" w14:textId="100C49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0F33C5" w:rsidRPr="000F33C5" w14:paraId="68A4CDD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EE980B" w14:textId="7FD909A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Stud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C4BC1BA" w14:textId="1B7532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3CD58" w14:textId="2A59329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F97B77" w14:textId="45B443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C025D8B" w14:textId="791D14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1CB8B1E" w14:textId="639548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0F33C5" w:rsidRPr="000F33C5" w14:paraId="3D74091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579D068" w14:textId="1FC535F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ss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3CDFB3" w14:textId="6FCD77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EBF87" w14:textId="44BA4F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4E66E4C" w14:textId="234334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721FB54" w14:textId="66C0A6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B39551" w14:textId="468A24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457C5B9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78C6CFA" w14:textId="0E67C2D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Kind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13D7535" w14:textId="434BA6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6498C" w14:textId="3438FF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004AC9" w14:textId="44A6D4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41F36F" w14:textId="6FACD94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E24D140" w14:textId="696C1FE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BA7C23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ED38E4B" w14:textId="4E0CA37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Determin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506C18B" w14:textId="6BEB6F6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BB35D" w14:textId="20A563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05C9D4D" w14:textId="4B6C95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C0B5462" w14:textId="167A612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9B12365" w14:textId="0C1CCD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89819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D2A0BA" w14:textId="51FD2EE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nnected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46CFD60" w14:textId="45279D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124D1" w14:textId="0DD5BA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22E30B4" w14:textId="56800F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0F4DDE" w14:textId="2C068F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32B2DD0" w14:textId="6AAD36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7B2EE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83E6A61" w14:textId="4A3DAC2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rciss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D83FF3A" w14:textId="5B2DB1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334CE" w14:textId="58A224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66D896C" w14:textId="16D816A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3DABC1" w14:textId="572999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FF2FBCD" w14:textId="5A72E2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D912A5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829D2F" w14:textId="117C7AA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nected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BD4C215" w14:textId="3E8E8F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66756" w14:textId="6993E3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572191" w14:textId="3634DF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1AF6A8E" w14:textId="3050D9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9789E1" w14:textId="2C586C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0736AE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51349BD" w14:textId="32B0A82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ol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000BF97" w14:textId="73545D5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2B4DD" w14:textId="75706C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A12DD1" w14:textId="490330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9679938" w14:textId="5B1C6F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66DE192" w14:textId="39190E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B760D5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6D97AC8" w14:textId="5F65333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0483A73" w14:textId="43240D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73362" w14:textId="6DF1BE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F7AF5C3" w14:textId="1F27CE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B333EC4" w14:textId="19CA95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7FBA1AB" w14:textId="11C159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16EA1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EB865F" w14:textId="274C601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iv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88EBF54" w14:textId="44B006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EEB09" w14:textId="5340D9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9B72F0" w14:textId="6F49C8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B9543A4" w14:textId="3DE3FA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850DE57" w14:textId="735698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D98480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C44C1EC" w14:textId="011BDFA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Accept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4D079BC" w14:textId="5F3F474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B1D00" w14:textId="01CB2B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CF48501" w14:textId="221CCF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B9F68E1" w14:textId="1EE0AD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D8760C5" w14:textId="7EC3E7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709271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60FDB95" w14:textId="6FD06D6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eatened Egot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967AEF5" w14:textId="575D6F3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FBFF4" w14:textId="21008E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663AA0A" w14:textId="2A81BE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87F1687" w14:textId="67D3B9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E900B2A" w14:textId="41DCE7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7CC9F2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52D9F96" w14:textId="0590B4E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ontro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24FE521" w14:textId="0A7BC6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60034" w14:textId="7FDC1C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D127CDD" w14:textId="1880D3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4D3068" w14:textId="51408D7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146E504" w14:textId="4DD9F0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1B330D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0014BD7" w14:textId="1BFD8A6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CC7604E" w14:textId="185984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C66B12" w14:textId="7FEDF8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2069078" w14:textId="21B2A9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E119E6" w14:textId="02FD0E7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AB38EA" w14:textId="1C98AD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E1382A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2666F8B" w14:textId="7229AA4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hentic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ED1F87E" w14:textId="131BE8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6E12C" w14:textId="4AF9B4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C69484D" w14:textId="14327B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E077A5B" w14:textId="0EF910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FEDBA5E" w14:textId="1B8A39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00D28B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D88776A" w14:textId="3A189F5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Evalu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5A1E9B" w14:textId="0D2A16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551F50" w14:textId="2F7B19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79F1567" w14:textId="3B7288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D050C5A" w14:textId="661B38D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5B79CF5" w14:textId="73CFCB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5541EC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3DEBEED" w14:textId="4700DB0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u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34F85E1" w14:textId="2A0AA0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FE546" w14:textId="35FEB3E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E9B94C8" w14:textId="10C9CDA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1A79B25" w14:textId="46385A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5F78FCB" w14:textId="68CB2A6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C0B43F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72ED0A7" w14:textId="5C99C4D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Attitud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A076E69" w14:textId="4FD0B1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38085" w14:textId="4BFE5D5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F064802" w14:textId="18FAFD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F053877" w14:textId="3BB97A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53E880" w14:textId="488118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67A2BE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73BA09D" w14:textId="517B063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3 C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58D9C4D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1F3B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9DF80B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E5A6A3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DA88EC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0A3359E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7F22A70" w14:textId="3E8C3A4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052BA0B" w14:textId="482403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80A0B" w14:textId="3909D8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F661DDD" w14:textId="1BAB356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B948745" w14:textId="4971B7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C162FC4" w14:textId="51A9D3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</w:tr>
      <w:tr w:rsidR="000F33C5" w:rsidRPr="000F33C5" w14:paraId="18B554B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F0CDBBD" w14:textId="258BE62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al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B56E648" w14:textId="681662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D457A" w14:textId="0B0079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0EF33AE" w14:textId="3F1758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39E9CAA" w14:textId="3DE4CC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6ECE261" w14:textId="02083B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0F33C5" w:rsidRPr="000F33C5" w14:paraId="23AD353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F7EDFA4" w14:textId="64578DA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1569283" w14:textId="5B54D3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F6FDA" w14:textId="3A719D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9B2C3E0" w14:textId="03C490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A1165BC" w14:textId="5713B6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8788C5A" w14:textId="091B42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0F33C5" w:rsidRPr="000F33C5" w14:paraId="7D71EA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6DFFEC9" w14:textId="4A6CB07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-Facto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A3E4382" w14:textId="1EDD69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08793" w14:textId="5B2ECC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C4DF8D4" w14:textId="6EEA2F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64FC277" w14:textId="2B26FB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CE44D30" w14:textId="4E517E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0F33C5" w:rsidRPr="000F33C5" w14:paraId="38C0B63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64C754F" w14:textId="5577C25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icidal Ide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3D1AC3" w14:textId="397441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8741E" w14:textId="6D4E26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5CB9576" w14:textId="10E245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E31C5A7" w14:textId="2EB9B3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678862F" w14:textId="553448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7E9976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41ACFC4" w14:textId="64939C6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ctimiz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3A17B1B" w14:textId="7FD6F90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C79AD" w14:textId="63E654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4D4A488" w14:textId="366808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B8E892" w14:textId="3EE6582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CBF09D8" w14:textId="356B459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753541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7616471" w14:textId="3EC3E6F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ress Tolera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E5714CC" w14:textId="145038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5B677" w14:textId="1E5CCFB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4F5E3B3" w14:textId="69D46C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82D163C" w14:textId="590700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BAA4DC" w14:textId="7AF41C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3B498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2CD5A08" w14:textId="74D192F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er Victimiz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B03CBC8" w14:textId="6FE425A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ADA08E" w14:textId="6E57B2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EF54CD1" w14:textId="2C2604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390B09D" w14:textId="5C9693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0D443D7" w14:textId="4DF27F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68A707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F8173C6" w14:textId="7FBE6D1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Forgive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4434CB2" w14:textId="27BC5E0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E2135D" w14:textId="0E0CAB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00DDAA9" w14:textId="19DCDF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E8A533F" w14:textId="714389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BA8672A" w14:textId="4A43C8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E07495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809D755" w14:textId="015A16C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od Disord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C9697A4" w14:textId="4F57FA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445E85" w14:textId="2CEAD7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1EAFC8B" w14:textId="30C7BD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EE72D5F" w14:textId="44282EF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5C47D4A" w14:textId="559232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C51B26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8945C33" w14:textId="71FF9A1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uls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EA1FE13" w14:textId="6C94B5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CE7CF" w14:textId="2FA82A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975BFEC" w14:textId="7FC806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550A4C3" w14:textId="04111C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1CDB97C" w14:textId="3A53A9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C96B71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536B40C" w14:textId="1D17753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Internalizing Symptom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EA60FE5" w14:textId="7A3315E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BC8E5F" w14:textId="657BDF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3AEA59B" w14:textId="04C3145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E141602" w14:textId="7C119B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39D1761" w14:textId="16D4ED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3906F6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CFB82F8" w14:textId="461B483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Inju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DC16BE" w14:textId="7BCD41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16F22" w14:textId="2775CC5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1F14BC9" w14:textId="7607FF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0F52F18" w14:textId="4643DBE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91C73BA" w14:textId="497E8D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B6B0A6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0E8B2D" w14:textId="4DD675E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economic-Statu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3FDFF35" w14:textId="22B539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4877E" w14:textId="345471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3ED48D" w14:textId="63B6BA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96CEEA7" w14:textId="4ABEC8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30C56CF" w14:textId="192DB0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470736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47A1A82" w14:textId="3F45E14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ough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B57BCF4" w14:textId="3DBEC0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F89A4F" w14:textId="0F1B709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F448EFB" w14:textId="61DBD6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42E1B90" w14:textId="4C2C39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7E417C3" w14:textId="50C0B7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6A934D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906F40E" w14:textId="6DE9C28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jur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ACD902E" w14:textId="609FD7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211F69" w14:textId="5B8B4E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0BECBCB" w14:textId="316FC9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29D23FC" w14:textId="725BB3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17A29FA" w14:textId="0F9D6D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9372CF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5CC77E" w14:textId="40D490B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ful Life Ev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65DE6C5" w14:textId="1096C3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ADDAC" w14:textId="7DFD7D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DC6DB9C" w14:textId="2F1880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0E3DE7F" w14:textId="7F23BB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DB5420" w14:textId="459E0C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309E44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C5B14A" w14:textId="6478649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React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2F3361" w14:textId="78030D2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305BA" w14:textId="4BADE4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8F8337" w14:textId="322F9E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EA9BC3A" w14:textId="6445F8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0A708D0" w14:textId="231FE1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70B073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D86A9DF" w14:textId="6546217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22F8715" w14:textId="547AB62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E1DE1" w14:textId="504D643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9ACEDC6" w14:textId="52CAEAB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A2A7EC6" w14:textId="704839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4E5475" w14:textId="4A840B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CF5442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D217704" w14:textId="699D374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3 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DFB5B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AD81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E51B7EF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00A3F25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425107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11E9D68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8455A80" w14:textId="1D45CF6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icac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7ADA669" w14:textId="751636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5CFAE" w14:textId="0BD649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8D0F44" w14:textId="1695E2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28F815C" w14:textId="3D82BB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662A893" w14:textId="3F24CF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40CB92B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2D72187" w14:textId="1D5978D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iv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22E0BE4" w14:textId="5E467E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8AE71E" w14:textId="776585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AD15A10" w14:textId="3A95557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7914CB" w14:textId="16A0F8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1F88AF" w14:textId="4D1982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54C2162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CC85AF5" w14:textId="0C66759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ctiv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D56591A" w14:textId="3B2C45D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4E3BB" w14:textId="45460F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4C15A00" w14:textId="221326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8A6560B" w14:textId="7FFFB3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03FA5A1" w14:textId="16F8AE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592877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4D9FD4A" w14:textId="705D24F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ercis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9D6CF29" w14:textId="5091B0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6121D" w14:textId="5F7D8B2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F81C18C" w14:textId="3B0429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FEAD79F" w14:textId="6DA401C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F5EDEB3" w14:textId="194D12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BFAAEC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163C59D" w14:textId="319402B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r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BA0C25F" w14:textId="1EE5F3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D820B" w14:textId="47DB64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5829712" w14:textId="3F8C22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DEA546B" w14:textId="7040A2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1B586A1" w14:textId="474219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4B5FFA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B0FA511" w14:textId="6EF7576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hieve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23C4D6D" w14:textId="76B6F9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316AE" w14:textId="5B195B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039E103" w14:textId="4A5161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779F4BA" w14:textId="520AA5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CAE45BB" w14:textId="1091D7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2E9369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51EB405" w14:textId="0772C9C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rri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5ECD666" w14:textId="567549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E9AB78" w14:textId="57E85F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63FF13" w14:textId="7712EAE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B3D45A2" w14:textId="21DEDEB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8A52781" w14:textId="2CD1E3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0E281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DEFCB8" w14:textId="58D4F0F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lief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091E07C" w14:textId="49CCA1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DAD05" w14:textId="7D52A83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FC36697" w14:textId="616557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6439D87" w14:textId="0BE76D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AFF0275" w14:textId="3F224C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8076FA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E257956" w14:textId="176CCA6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ove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ACB6CD" w14:textId="308F9D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DB927" w14:textId="49E6EE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4E4EF8D" w14:textId="4583DD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DC6BABA" w14:textId="384AFEA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F66EDA" w14:textId="777756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3FCC9D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52ED99" w14:textId="622816A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crastin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871EC8F" w14:textId="0A4CC9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D0BF4" w14:textId="42D9E8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F107FF5" w14:textId="226AC19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709BEA1" w14:textId="089653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E32484" w14:textId="712B4CD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09AEB0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3D95BC1" w14:textId="3A7C210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Stud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4A202F5" w14:textId="3E1680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856FC" w14:textId="56B8BCD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60DBD45" w14:textId="74FD22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822AAA0" w14:textId="61F706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F89C8F" w14:textId="0FC7D3C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8B77AF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2370D30" w14:textId="7FCEA7A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hievement Goal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01B345" w14:textId="769DEB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726D3" w14:textId="0225A3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DA92E70" w14:textId="10A4C8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E676AF5" w14:textId="674DFF4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07F24E7" w14:textId="0A5303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97B234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1F5801E" w14:textId="0587DC4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 Compon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40DAD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818B5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078D73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6E4E50B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633BA34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6224971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404173A" w14:textId="55C42A6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onom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BFC0920" w14:textId="515B4F6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6F09B" w14:textId="78DFFC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2795E4D" w14:textId="7840F2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236A57" w14:textId="1AB0C9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AB3788D" w14:textId="0C1D3A2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BE7117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0C5D781" w14:textId="470FA37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Reflec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0E92A89" w14:textId="26E7682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185DC" w14:textId="59C9EE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7493CB0" w14:textId="74CFCED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FA9F7D7" w14:textId="1E2A5D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695CD06" w14:textId="43E681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DABBE6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958AC6" w14:textId="087F7D1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a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5F99C88" w14:textId="0E6D29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6D5A4" w14:textId="47958D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F6EABF3" w14:textId="263A17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3C76C08" w14:textId="09E8FEC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488582D" w14:textId="257DE1F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B4996E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0B4E351" w14:textId="0114746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d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681691A" w14:textId="0B639F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9D9A5" w14:textId="23A47B4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0F688F" w14:textId="49969C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22AF2B7" w14:textId="6A5E20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4AE3C3B" w14:textId="4069BC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49111D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12ECBE0" w14:textId="66C5162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w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500D71" w14:textId="43D280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08350" w14:textId="076CC5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F5A770B" w14:textId="2C0A05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C95B8D0" w14:textId="65667F5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6DFD8E7" w14:textId="56E62AA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5D6A5B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C669C74" w14:textId="738B069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olu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8CFA31" w14:textId="2BCEEEA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6DA6F" w14:textId="7E9DC3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2D68362" w14:textId="6618A7F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A7AFCC5" w14:textId="520007E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B401E48" w14:textId="29422C4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C471DE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6A05D75" w14:textId="14D9DC2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aisa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2E34A2" w14:textId="06A8640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6109B" w14:textId="3E69A9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1D7D769" w14:textId="5D82C0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06FAD76" w14:textId="2F9DEE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75E6B4D" w14:textId="68661F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436D56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F51D6FD" w14:textId="7A4910E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Efficac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B1A617" w14:textId="7F0E4B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D95B4" w14:textId="23C5421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0A4C998" w14:textId="6E118D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CD6B6B1" w14:textId="0B96E9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2B8269" w14:textId="45FE32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14D0D6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6A4BEE8" w14:textId="2FC2F52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rimin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3CADDD" w14:textId="7D8B57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6BA1E" w14:textId="7C4F495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97F11FF" w14:textId="76BB87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AE262A4" w14:textId="3424D3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9EF02D8" w14:textId="7523F3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D4F553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409238E" w14:textId="3465E54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A5DC51" w14:textId="7F1DA8E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2188B" w14:textId="01350D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E7475EB" w14:textId="2E8D5E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4DCA805" w14:textId="2BB438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0266DCF" w14:textId="396C0DC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76D45E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7844570" w14:textId="5F43F7E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lp-Seek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68D7A4" w14:textId="4FE2E7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59561" w14:textId="3E4BE7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1E08C2B" w14:textId="765754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E6E36F8" w14:textId="05300A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53FB0C5" w14:textId="625A431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FA13A6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1F0AE0" w14:textId="2BE9CB1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culin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FF1256B" w14:textId="3EDAAE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53F09" w14:textId="720F35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2BFE27B" w14:textId="46A17F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6607AF3" w14:textId="3ABA83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E59A1CD" w14:textId="0A3A95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CD2C4B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74A1785" w14:textId="573B567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en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075398E" w14:textId="5FA124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E00AF" w14:textId="67DEAE0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BDD1C67" w14:textId="5245FB4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C978BAA" w14:textId="64910E7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CD5B020" w14:textId="144305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47A2E3F4" w14:textId="77777777" w:rsidTr="000F33C5">
        <w:trPr>
          <w:trHeight w:val="300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CD29673" w14:textId="1AAC9BA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ressive Wri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5E2830F" w14:textId="125E0F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AA2A6" w14:textId="099669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1CEB017" w14:textId="6085136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14650E0" w14:textId="38A239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997825" w14:textId="2D18D2D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7C5DC4E" w14:textId="77777777" w:rsidTr="000F33C5">
        <w:trPr>
          <w:trHeight w:val="300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F0FF08A" w14:textId="777777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8BC35D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2897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CF0B3C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92CFA4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8A9013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72876998" w14:textId="77777777" w:rsidTr="000F33C5">
        <w:trPr>
          <w:trHeight w:val="300"/>
        </w:trPr>
        <w:tc>
          <w:tcPr>
            <w:tcW w:w="6260" w:type="dxa"/>
            <w:gridSpan w:val="4"/>
            <w:shd w:val="clear" w:color="auto" w:fill="auto"/>
            <w:noWrap/>
            <w:vAlign w:val="bottom"/>
            <w:hideMark/>
          </w:tcPr>
          <w:p w14:paraId="1CA1670B" w14:textId="0A028A8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luster 4 (Yellow) Somatic Illnesses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nd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Coping 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6FAC824" w14:textId="77777777" w:rsidR="000F33C5" w:rsidRPr="000F33C5" w:rsidRDefault="000F33C5" w:rsidP="000F33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DDD014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27B7D1F0" w14:textId="77777777" w:rsidTr="000F33C5">
        <w:trPr>
          <w:trHeight w:val="300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FEAD3C5" w14:textId="090CF96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4 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ECB079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EF936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AF5FAED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A85E9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B42AB7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69A4A4A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1FDAD64" w14:textId="210ECF6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r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BF1C0EE" w14:textId="1415A83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317A4" w14:textId="4B65F2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42EDCB9" w14:textId="7C0F2A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D67F7F" w14:textId="461395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3E60041" w14:textId="737152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0F33C5" w:rsidRPr="000F33C5" w14:paraId="3E951FC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C4CF80C" w14:textId="36CDEE8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anc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FD4E7B5" w14:textId="1A1F56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C9F4A2" w14:textId="0A3BAD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FBA9137" w14:textId="2D0814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361C4D2" w14:textId="215596C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8C87DF5" w14:textId="7180DAC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2DDFB34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9F023C6" w14:textId="2371115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just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C995C04" w14:textId="1D585D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BCD4E" w14:textId="093A43D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CB030F5" w14:textId="5C87BC2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E52F826" w14:textId="44973F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006BF24" w14:textId="768B03F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4595883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9EE6809" w14:textId="76A3CC9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p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A1A2405" w14:textId="132A66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4AC4E" w14:textId="4E36DE2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B31A08" w14:textId="415597E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FA7BBF" w14:textId="202A5F2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6A3C3B" w14:textId="27EE72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58CCACE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4976539" w14:textId="06743B3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her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F12FAE0" w14:textId="6AE846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F1B92" w14:textId="14566B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84192B8" w14:textId="503E47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6A67F26" w14:textId="35F8BDA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C68BAA1" w14:textId="3BF439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1D1F22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F12AC15" w14:textId="5CF1781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vivo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A606D02" w14:textId="0636E9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2B539" w14:textId="5CA282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2F4132" w14:textId="6F6E5E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1E4EDD0" w14:textId="67D6D10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6840574" w14:textId="6F1949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AC0E09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E43B927" w14:textId="3FDD0F6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 Grow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22F818" w14:textId="4B2BB2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46BEA" w14:textId="1AE924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FFCB684" w14:textId="1DB595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CF2BCDE" w14:textId="7925DD5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7448577" w14:textId="7C56E0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013092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4753A88" w14:textId="1A214C5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l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0532AEE" w14:textId="0222AB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A2B6CA" w14:textId="012DA5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A4B446A" w14:textId="18C3F0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48C78F7" w14:textId="7359141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C096921" w14:textId="7769FBF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3656F8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553FCA9" w14:textId="5A2BB37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</w:t>
            </w:r>
            <w:proofErr w:type="spellEnd"/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21095DF" w14:textId="33CD5A1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24182" w14:textId="2D2B35E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A80C96" w14:textId="054CDC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8F7DA23" w14:textId="14EB07B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7787676" w14:textId="3E0AE7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CAD2A2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575302B" w14:textId="7376B37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gnosi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BC5A117" w14:textId="6264C7C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19D11" w14:textId="534191C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9B34103" w14:textId="46D8858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CD1CD88" w14:textId="301B41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7C6B225" w14:textId="227710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0FEA60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38008D" w14:textId="7032730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eas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179F2E6" w14:textId="50F866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81496" w14:textId="4CB2F3D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EA665B" w14:textId="77D18B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0657CD0" w14:textId="31D20B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072038B" w14:textId="28243A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544450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433BBF9" w14:textId="2DF0CAC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FBF151B" w14:textId="307D988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95CFD" w14:textId="0D7BEB4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69127E3" w14:textId="4FBC78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9B3D801" w14:textId="3D8FC7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3725C1A" w14:textId="544FDF3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4739F0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71A34B5" w14:textId="3DB035D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pl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64B895" w14:textId="56A653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9E1C8" w14:textId="0633B15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276B3C" w14:textId="75F596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B498B66" w14:textId="3CF3CDA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F75C781" w14:textId="445DC9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78DB8F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A83FBC" w14:textId="68044A3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hriti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A1DC9F" w14:textId="01059B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9AAFD" w14:textId="0913CAD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1415C9C" w14:textId="3508B07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8ACF6B" w14:textId="0AED03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F443ABA" w14:textId="7FF13B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EC718E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FE2CA1" w14:textId="4177D4C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i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030637" w14:textId="43F3F4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22AC6" w14:textId="6138638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2FFA9A6" w14:textId="1295CA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51C163A" w14:textId="3444FF6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8D8F82" w14:textId="1D1A8E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BE8B81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7147732" w14:textId="0215CC1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onic Ill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72D8212" w14:textId="31B1CFD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3BC44" w14:textId="562B85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6BA3A5F" w14:textId="70F47D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15E14CC" w14:textId="5BAFF95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509820" w14:textId="528C6F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C7B399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9EA9BF1" w14:textId="44CC9F5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ert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86D1F0E" w14:textId="6C5831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D1FE5" w14:textId="1F7EBF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2CD7CCA" w14:textId="7E23A5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039411A" w14:textId="7CFED60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F8355B1" w14:textId="753BB12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1F7739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E5C80D1" w14:textId="7B3DD3A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bromyalgi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DC67F30" w14:textId="61E371B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9FCD4" w14:textId="32DE761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13500D3" w14:textId="3B82800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96D4DC8" w14:textId="6F1498F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14DD52A" w14:textId="487B7F0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7A727B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D1A3EB2" w14:textId="6484BF50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as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2E42083" w14:textId="12F9704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00002" w14:textId="18F904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4CD0BF8" w14:textId="370C3C2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950FF40" w14:textId="580C43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35D26D3" w14:textId="49299C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CA57B4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2AAB699" w14:textId="026EF90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habili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A2BEAD1" w14:textId="11EB52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C2899" w14:textId="775E7FE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0E32CC" w14:textId="2F890D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BFA54F" w14:textId="5F88770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835A270" w14:textId="26A1E23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708BE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3763AE9" w14:textId="623AE35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a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9BEF5CE" w14:textId="6124F2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E8AEBC" w14:textId="5979E1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2844666" w14:textId="42875B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78DAAAB" w14:textId="1C6DDBC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0D94673" w14:textId="2F0526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B2F329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AB527DE" w14:textId="20EBEDE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social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2C7338A" w14:textId="745358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0D7FA" w14:textId="071AF7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43A570F" w14:textId="28781B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D2A9EA2" w14:textId="259C604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71491EF" w14:textId="30A9E36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C90776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CB40672" w14:textId="5B2FA8C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tion Adher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682378" w14:textId="6982A8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5AD8C" w14:textId="022AA5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77FD6D6" w14:textId="682E57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E6196B3" w14:textId="163BA00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0DF2B65" w14:textId="131418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88EBC85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D42006A" w14:textId="20BA059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nse </w:t>
            </w:r>
            <w:proofErr w:type="gramStart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her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16B35B" w14:textId="6F24A74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B8385" w14:textId="509D1B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B2180DF" w14:textId="62EB9F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F59D915" w14:textId="6B62E39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4E9CDF3" w14:textId="7F942F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E848B8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6E2FA9B" w14:textId="4986C59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ief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CB4E04D" w14:textId="5A15FE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DDB91" w14:textId="521AB2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8AD0B3E" w14:textId="6F64EE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94FA86" w14:textId="6CF535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B5BDEF0" w14:textId="6F14C3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1C3144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DEAB5DC" w14:textId="13A6D19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nowledg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04F6249" w14:textId="19018F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A4831" w14:textId="1C17712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E301FB8" w14:textId="78570C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3DCC98" w14:textId="25DD46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8DEADED" w14:textId="76EEBC4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4B98FD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3EC82BD" w14:textId="0C3924A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-Vitro Fertiliz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605BF1" w14:textId="28D0A90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3D768" w14:textId="09790F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85BAD16" w14:textId="29FE10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00C0C04" w14:textId="4E519F9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935EC5E" w14:textId="1B38BBF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F702D4A" w14:textId="77777777" w:rsidTr="000F33C5">
        <w:trPr>
          <w:trHeight w:val="300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DCF0B36" w14:textId="738FB2E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4 B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AEDD8A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C734E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A003081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451B56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DA9355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BFD1E0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D862BE6" w14:textId="12A5371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Suppor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4F0359" w14:textId="70EB9B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4063A6" w14:textId="2B45225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23B8396" w14:textId="2DE3A1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033F8BF" w14:textId="45BC86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DA7668" w14:textId="33DE30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0F33C5" w:rsidRPr="000F33C5" w14:paraId="48DC685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876508E" w14:textId="261D953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FD3924" w14:textId="096552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606F2" w14:textId="670364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EC56F46" w14:textId="5121C5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4A7F8F" w14:textId="790FBD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00C7475" w14:textId="56D90BB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5CFE296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A9CE35F" w14:textId="1DB14FD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CB8BB3" w14:textId="768BF7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BB4A36" w14:textId="3C2A7B0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21AE0F2" w14:textId="3DDA19D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C3469E6" w14:textId="60B2E9A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CF690F" w14:textId="693DF0E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20F189C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D8672A4" w14:textId="23821F2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9E8AF7B" w14:textId="6075A0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0DA78" w14:textId="67D0647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EA3729" w14:textId="2760A35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3530C9D" w14:textId="4524F0E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417D275" w14:textId="75C777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3AB8131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405942" w14:textId="322C03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AD265F" w14:textId="20D539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5EBD9" w14:textId="4AFE5EA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955956F" w14:textId="4E6FAD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52A69A" w14:textId="16AE6E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4CE55A2" w14:textId="537D95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9890FF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C096F8" w14:textId="6A04503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give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16C847A" w14:textId="2DC12B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33B19" w14:textId="616BDF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19F14CF" w14:textId="6E6DD39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EEE243E" w14:textId="06A37B0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0F1063C" w14:textId="56EA40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0C2771E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A36BE0A" w14:textId="734CA5C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2565C4" w14:textId="0216EC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DEBC3" w14:textId="73CB8CB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0A96B1" w14:textId="24D924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043F212" w14:textId="668AA3C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9AA7A6D" w14:textId="697FF83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00756863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04A7221" w14:textId="5F1C81E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Disord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3093E72" w14:textId="643938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AD68D1" w14:textId="211E05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9AE5C0" w14:textId="22A0BEF8" w:rsidR="000F33C5" w:rsidRPr="000F33C5" w:rsidRDefault="00040E19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06CF010" w14:textId="0BACE01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E424C48" w14:textId="0A0C04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2DDF23C0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3325124" w14:textId="60EB979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Heal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5FAE3E" w14:textId="5201863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C4F88" w14:textId="78DCA9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6741626" w14:textId="283920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E8263BB" w14:textId="06F2743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B38D20D" w14:textId="564D20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800196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46B4D39" w14:textId="1AF2E06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Health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37E60B2" w14:textId="3E8D22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0501A" w14:textId="55B6CC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E1DBB33" w14:textId="0DF4058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5A397DA" w14:textId="0D7DB88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00557A6" w14:textId="34679F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DD6926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6DC452F" w14:textId="4894FDB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bilit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B571AEE" w14:textId="482EED9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0E3CB" w14:textId="0BF06A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81FB996" w14:textId="7175081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41F9D57" w14:textId="6CB7DE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BE3D105" w14:textId="302197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4B41E1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BBBF866" w14:textId="3C5AFEF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llectual Disabi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5353F9E" w14:textId="7E0F8D1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64CB7" w14:textId="26824E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649EAC9" w14:textId="0A05A6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CC106D9" w14:textId="236C82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43086E7" w14:textId="42D27A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70FFFA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A0A435" w14:textId="2660243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p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C83BA8" w14:textId="7958B7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54A8F" w14:textId="384CE2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D2A4870" w14:textId="6FE4FE0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A29A728" w14:textId="498685F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AFEABC2" w14:textId="6FAE0D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5B779C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CE8847" w14:textId="6AAAF6E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ut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D4EB588" w14:textId="147EF6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6DC8E" w14:textId="65E4F5D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997E543" w14:textId="33680C6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432596" w14:textId="6EE26F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205DB36" w14:textId="114C305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1AEB3D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AC805B0" w14:textId="746BEF9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 Parent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68EF978" w14:textId="594C958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543D7" w14:textId="17D5961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3086160" w14:textId="23CB4D2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38C8AA7" w14:textId="4A800F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1AFD5ED" w14:textId="5184838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3C2C5D8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63661FF" w14:textId="2F1E3AA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Stigma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F5A6F7F" w14:textId="3940C62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4185A" w14:textId="640C1B0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FD71DE5" w14:textId="2CBA63A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AA2B4EE" w14:textId="3DCB0D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F03E707" w14:textId="568F0AF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31A924A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22CC231" w14:textId="5A14EA1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de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A2299A9" w14:textId="498ABE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DA34B" w14:textId="2D5590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51E1EE1" w14:textId="3AADB6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F938524" w14:textId="5EA056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9678307" w14:textId="7AAC756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8E329F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6AE630" w14:textId="042D24D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the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90DC051" w14:textId="19B8473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7A716" w14:textId="293201D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7F1D1A7" w14:textId="4B0292E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04EBA0" w14:textId="6C35429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ED051E9" w14:textId="63F754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2A61BD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DCEC0A6" w14:textId="6E82D0C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 Problem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C1962A" w14:textId="426907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ABED2" w14:textId="79720D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16757FA" w14:textId="1D5EA6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4A6FBEC" w14:textId="07017A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51B4801" w14:textId="0E04125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D45544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986D9E6" w14:textId="4EF5424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i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56241D1" w14:textId="5323BA9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3D307" w14:textId="0CEF38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D43A728" w14:textId="6702C8E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708DC9" w14:textId="0C7048A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3FC3335" w14:textId="12274D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B51821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7BE90A4" w14:textId="1B3B561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4BFB88B" w14:textId="32D88E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7ABF2" w14:textId="3680D1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92C6210" w14:textId="129412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6BB0975" w14:textId="1DF3A2B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0669AE8" w14:textId="0C33FB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527575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0F93F1E" w14:textId="7F70890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ity Str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4F73EA9" w14:textId="0555367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BAE4B" w14:textId="61AD4E7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2CA1F02" w14:textId="751A6F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F144634" w14:textId="2091F3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7D5EE64" w14:textId="60AC676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F4A577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14E2C07" w14:textId="1A3E51E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mponent 4 C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EFBBB58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EFEA7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38C24C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26BFDE0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3F73F76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4F3F7D0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20AB358" w14:textId="72FA66A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titud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F8F1082" w14:textId="5D3764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92764" w14:textId="4537F1A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8E8EAD7" w14:textId="7F6B569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A8606D6" w14:textId="52865C6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2C0F338" w14:textId="341BB57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1D12FAA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1ABDBD8" w14:textId="7E6BA69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timism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91DBBB2" w14:textId="46CE9E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6676B" w14:textId="4DBFFBC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4AA3FD9" w14:textId="020DC46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26048B8" w14:textId="429DBFC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2D26900" w14:textId="355845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3C28898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D81F63E" w14:textId="7EB59E8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apt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D0952B" w14:textId="4643F9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77B25" w14:textId="332E549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423C2344" w14:textId="3446A4C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821C5F7" w14:textId="6EED02F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2B45B89" w14:textId="00987E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1F37C9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A321746" w14:textId="4A2214E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eli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B3E0F2" w14:textId="0102A58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C9A252" w14:textId="09D560B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364E7C0" w14:textId="59DF006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11B80EC" w14:textId="4ABD0DC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72DC536" w14:textId="164E035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0E54C0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5005E44" w14:textId="09150B7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hood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A2D1843" w14:textId="5A08FF7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8C011" w14:textId="2594633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DBD446F" w14:textId="53C8AFE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0F7449F" w14:textId="2C0D1C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910499F" w14:textId="713B1E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70AC5F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7A183EC" w14:textId="5CCB61E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rta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4EF278" w14:textId="07B4FF3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89CAB" w14:textId="6B9FC4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25F1300" w14:textId="31E622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468E0C2" w14:textId="4C17229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68352C3" w14:textId="4CD9EC4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46773CC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359D811" w14:textId="1219BE4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oncep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C2F2B2" w14:textId="78B217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56D81" w14:textId="13F739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1A6DBB6" w14:textId="642765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9479387" w14:textId="7706BC1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9F3AE03" w14:textId="7BBD5F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276EA7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FD21042" w14:textId="31252BFD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8C681D4" w14:textId="1FCDE4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F714A" w14:textId="66965B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85A0477" w14:textId="55F4BF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06A283D" w14:textId="2F71248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3969249" w14:textId="64090FC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</w:tr>
      <w:tr w:rsidR="000F33C5" w:rsidRPr="000F33C5" w14:paraId="33DAFB5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70D98F1" w14:textId="6B42048A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icid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FB13ADA" w14:textId="666BC98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BAD36" w14:textId="0037A9B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0FA0DFBD" w14:textId="241FB8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B41786" w14:textId="43366E6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CF73C8D" w14:textId="70DB524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5A258E1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2E9E849" w14:textId="0859CD54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irituality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2813FFE" w14:textId="030D70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0B657" w14:textId="35919C1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DFCA85" w14:textId="3894878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36942E2" w14:textId="1788C3B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837A79B" w14:textId="06A26D6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6ABB874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C81B2F" w14:textId="3F463BD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ctive Factor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0C7C154" w14:textId="5F8F0B8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072AD" w14:textId="227A7E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B4C5BC4" w14:textId="5F6CC3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B697766" w14:textId="5301FCE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8164E02" w14:textId="79C6208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9500C81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741A5DB" w14:textId="3AF6CCC8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i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C848E15" w14:textId="08FFF28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BBF6E" w14:textId="6F7187D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8FBA5EB" w14:textId="1B5E87B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1902BC" w14:textId="5385731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5F8AC262" w14:textId="0C9A1AC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DC5609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EFCA813" w14:textId="1F6FDC9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 Ev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DC8BA5D" w14:textId="177415F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27D58" w14:textId="0518F5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CAF60AD" w14:textId="79F1AB5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F1CA02B" w14:textId="0B88D1E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8396ADC" w14:textId="2BD303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857FE2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816BB66" w14:textId="190EE831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seling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B20035C" w14:textId="359267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DA8F4" w14:textId="5C0EE6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0B76BE3" w14:textId="58FC73F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7B2B5BD" w14:textId="747809A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DF2D811" w14:textId="01BB66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A7195F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2BE39A6" w14:textId="46D9006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pelessnes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6B6451C" w14:textId="64A0927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618AB" w14:textId="21E907A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186D2C45" w14:textId="7CD38E6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F4805DE" w14:textId="597D53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915F554" w14:textId="130FDFB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8AADE44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294227D" w14:textId="6DF63546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eave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7FC00DC" w14:textId="11DDAA5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B9BD88" w14:textId="739550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5A8DA6E" w14:textId="2A2DAFA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9D08780" w14:textId="73028BD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2FEB15AA" w14:textId="4905C32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2553013E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E1DC9CA" w14:textId="582EC8B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ig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7D34A96" w14:textId="7FF7EAE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12E3D" w14:textId="0B19787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CB7BA84" w14:textId="6ADDD84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F7B4A6C" w14:textId="709EC46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7E2DD5E" w14:textId="5BE4659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7CEC35B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C6373CC" w14:textId="584C40E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se Childhood Experienc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E5E55DE" w14:textId="030BD2C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10E9C2" w14:textId="20AD99E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27E49597" w14:textId="55C02A8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74B7ABB" w14:textId="0C750A8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5B0063D" w14:textId="13FC3DEC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5C5A5C36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D67CF0" w14:textId="0A3D25C5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 Component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B83BE9C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41BB9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21852C2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A2BD26A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E3402BF" w14:textId="7777777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F33C5" w:rsidRPr="000F33C5" w14:paraId="7462DE5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1906327" w14:textId="05652E3C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ption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B389958" w14:textId="6C0A559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FBE6D" w14:textId="0555E71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7519465E" w14:textId="2A711E8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5AD7E34" w14:textId="2202E47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BCF8D0C" w14:textId="1AE20A6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42BFAEBF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FF9DAA0" w14:textId="45B9FDB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por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44E631" w14:textId="2F3DA85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FDD3D" w14:textId="2031F07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A173551" w14:textId="2CFE0CA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7653B31" w14:textId="0F1455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19CADAE" w14:textId="068DA5D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0F33C5" w:rsidRPr="000F33C5" w14:paraId="6D3E5C8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4E9FBA9D" w14:textId="00347789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enc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0C70215" w14:textId="1302B7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7D2CB" w14:textId="07383E19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A4E968E" w14:textId="56073FD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F29322" w14:textId="7B9273B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3C037F7B" w14:textId="4D17695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0F33C5" w:rsidRPr="000F33C5" w14:paraId="38CAC697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C70DF38" w14:textId="4E06228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Symptom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302D1A" w14:textId="081B3A0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F1C69" w14:textId="1B39787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0319314" w14:textId="5A815C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8E4432D" w14:textId="2B367BF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7F1F82E" w14:textId="7893F07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023E695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6316C71" w14:textId="5F8D7B52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osure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119FFDF" w14:textId="6F48C60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9D92B" w14:textId="6E2BB36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668D0137" w14:textId="0E49E13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A747678" w14:textId="2946793F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0F1AB1D" w14:textId="3EEDC63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15B8A81D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2F5C783D" w14:textId="598461EF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tegies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7D8E23" w14:textId="1BD63151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29441" w14:textId="303B7C1E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3BE5CA7" w14:textId="4CAD5E8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8F540BF" w14:textId="44B57DB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63C19D33" w14:textId="3A7BD5A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F33C5" w:rsidRPr="000F33C5" w14:paraId="729B79A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8161A4E" w14:textId="581BCFEB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Regulation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FBFDE6" w14:textId="458893F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8390C" w14:textId="0F854F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5C148B1" w14:textId="58DD9442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30E8524" w14:textId="1EBF124D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0F16A3ED" w14:textId="3D07250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0F33C5" w:rsidRPr="000F33C5" w14:paraId="707284C9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1973BEF" w14:textId="669F4123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 Behavior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1E31D43" w14:textId="49CF664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65A38" w14:textId="0EC1A8E4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5020101A" w14:textId="559B61DB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91695BA" w14:textId="0D9D6F2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727AEA11" w14:textId="3942DF28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690B2EA2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745D0189" w14:textId="7072B0D7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age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F10E1FA" w14:textId="72E41DB5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9FB61" w14:textId="2D8F6003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AED7D9F" w14:textId="26DC625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3F91E3E" w14:textId="2ED72C1A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470A166D" w14:textId="5AFAAE1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0F33C5" w:rsidRPr="000F33C5" w14:paraId="4A7C1DBB" w14:textId="77777777" w:rsidTr="000F33C5">
        <w:trPr>
          <w:trHeight w:val="312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6D08F14A" w14:textId="3FC92C5E" w:rsidR="000F33C5" w:rsidRPr="000F33C5" w:rsidRDefault="000F33C5" w:rsidP="000F33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Management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B1D8811" w14:textId="623596F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9A21C" w14:textId="7302453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60" w:type="dxa"/>
            <w:shd w:val="clear" w:color="auto" w:fill="auto"/>
            <w:noWrap/>
            <w:vAlign w:val="bottom"/>
            <w:hideMark/>
          </w:tcPr>
          <w:p w14:paraId="31CCCCE9" w14:textId="0E148BB0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8DDDE17" w14:textId="3156EFE6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660" w:type="dxa"/>
            <w:shd w:val="clear" w:color="auto" w:fill="auto"/>
            <w:noWrap/>
            <w:vAlign w:val="bottom"/>
            <w:hideMark/>
          </w:tcPr>
          <w:p w14:paraId="129DCADC" w14:textId="2D3EABD7" w:rsidR="000F33C5" w:rsidRPr="000F33C5" w:rsidRDefault="000F33C5" w:rsidP="000F33C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F33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</w:tbl>
    <w:p w14:paraId="0C5581AF" w14:textId="77777777" w:rsidR="00E62A14" w:rsidRDefault="00E62A14">
      <w:pPr>
        <w:rPr>
          <w:rFonts w:ascii="Times New Roman" w:hAnsi="Times New Roman" w:cs="Times New Roman"/>
          <w:sz w:val="16"/>
          <w:szCs w:val="16"/>
        </w:rPr>
      </w:pPr>
    </w:p>
    <w:p w14:paraId="035E4DA0" w14:textId="30A167D0" w:rsidR="00AD12DD" w:rsidRPr="000F33C5" w:rsidRDefault="00F90D85" w:rsidP="000F3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2437">
        <w:rPr>
          <w:rFonts w:ascii="Times New Roman" w:hAnsi="Times New Roman" w:cs="Times New Roman"/>
          <w:i/>
          <w:iCs/>
          <w:sz w:val="24"/>
          <w:szCs w:val="24"/>
        </w:rPr>
        <w:lastRenderedPageBreak/>
        <w:t>Note:</w:t>
      </w:r>
      <w:r w:rsidRPr="00572437">
        <w:rPr>
          <w:rFonts w:ascii="Times New Roman" w:hAnsi="Times New Roman" w:cs="Times New Roman"/>
          <w:sz w:val="24"/>
          <w:szCs w:val="24"/>
        </w:rPr>
        <w:t xml:space="preserve"> Occurrence refers to number of articles the keyword appears in. </w:t>
      </w:r>
      <w:proofErr w:type="spellStart"/>
      <w:r w:rsidR="000F33C5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="000F33C5">
        <w:rPr>
          <w:rFonts w:ascii="Times New Roman" w:hAnsi="Times New Roman" w:cs="Times New Roman"/>
          <w:sz w:val="24"/>
          <w:szCs w:val="24"/>
        </w:rPr>
        <w:t xml:space="preserve"> refers to graph component, </w:t>
      </w:r>
      <w:r w:rsidRPr="00572437">
        <w:rPr>
          <w:rFonts w:ascii="Times New Roman" w:hAnsi="Times New Roman" w:cs="Times New Roman"/>
          <w:sz w:val="24"/>
          <w:szCs w:val="24"/>
        </w:rPr>
        <w:t>Degree is the number of other keywords the focal keyword connects to</w:t>
      </w:r>
      <w:r w:rsidR="000F33C5">
        <w:rPr>
          <w:rFonts w:ascii="Times New Roman" w:hAnsi="Times New Roman" w:cs="Times New Roman"/>
          <w:sz w:val="24"/>
          <w:szCs w:val="24"/>
        </w:rPr>
        <w:t>, PR refers to PageRank centrality</w:t>
      </w:r>
      <w:r w:rsidRPr="00572437">
        <w:rPr>
          <w:rFonts w:ascii="Times New Roman" w:hAnsi="Times New Roman" w:cs="Times New Roman"/>
          <w:sz w:val="24"/>
          <w:szCs w:val="24"/>
        </w:rPr>
        <w:t>.</w:t>
      </w:r>
    </w:p>
    <w:p w14:paraId="2F56B19F" w14:textId="20246F3F" w:rsidR="008D17FF" w:rsidRPr="00572437" w:rsidRDefault="008D17FF">
      <w:pPr>
        <w:rPr>
          <w:rFonts w:ascii="Times New Roman" w:hAnsi="Times New Roman" w:cs="Times New Roman"/>
          <w:sz w:val="16"/>
          <w:szCs w:val="16"/>
        </w:rPr>
      </w:pPr>
      <w:r>
        <w:rPr>
          <w:szCs w:val="16"/>
        </w:rPr>
        <w:br w:type="page"/>
      </w:r>
    </w:p>
    <w:p w14:paraId="2BE8F86E" w14:textId="77777777" w:rsidR="008D17FF" w:rsidRDefault="008D17FF" w:rsidP="00106571">
      <w:pPr>
        <w:pStyle w:val="TableFigure"/>
        <w:spacing w:before="0" w:line="240" w:lineRule="auto"/>
        <w:sectPr w:rsidR="008D17FF" w:rsidSect="002E52B5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1FADE5" w14:textId="77777777" w:rsidR="00572437" w:rsidRDefault="00106571" w:rsidP="00572437">
      <w:pPr>
        <w:pStyle w:val="TableFigure"/>
        <w:spacing w:before="0"/>
        <w:rPr>
          <w:szCs w:val="22"/>
        </w:rPr>
      </w:pPr>
      <w:r>
        <w:lastRenderedPageBreak/>
        <w:t>Table 2</w:t>
      </w:r>
      <w:r w:rsidRPr="00F90D85">
        <w:rPr>
          <w:szCs w:val="22"/>
        </w:rPr>
        <w:t xml:space="preserve"> </w:t>
      </w:r>
    </w:p>
    <w:p w14:paraId="238F5B5F" w14:textId="71B2E7F5" w:rsidR="00106571" w:rsidRPr="00572437" w:rsidRDefault="00106571" w:rsidP="00572437">
      <w:pPr>
        <w:pStyle w:val="TableFigure"/>
        <w:spacing w:before="0"/>
        <w:rPr>
          <w:i/>
          <w:iCs/>
        </w:rPr>
      </w:pPr>
      <w:r w:rsidRPr="00572437">
        <w:rPr>
          <w:i/>
          <w:iCs/>
          <w:szCs w:val="22"/>
        </w:rPr>
        <w:t xml:space="preserve">List of terms combined or removed from the </w:t>
      </w:r>
      <w:r w:rsidRPr="00572437">
        <w:rPr>
          <w:i/>
          <w:iCs/>
        </w:rPr>
        <w:t xml:space="preserve">list of </w:t>
      </w:r>
      <w:r w:rsidR="008D17FF" w:rsidRPr="00572437">
        <w:rPr>
          <w:i/>
          <w:iCs/>
        </w:rPr>
        <w:t xml:space="preserve">possible </w:t>
      </w:r>
      <w:r w:rsidRPr="00572437">
        <w:rPr>
          <w:i/>
          <w:iCs/>
        </w:rPr>
        <w:t>ke</w:t>
      </w:r>
      <w:r w:rsidRPr="00572437">
        <w:rPr>
          <w:i/>
          <w:iCs/>
          <w:szCs w:val="22"/>
        </w:rPr>
        <w:t xml:space="preserve">ywords </w:t>
      </w:r>
      <w:r w:rsidR="008D17FF" w:rsidRPr="00572437">
        <w:rPr>
          <w:i/>
          <w:iCs/>
          <w:szCs w:val="22"/>
        </w:rPr>
        <w:t>in b</w:t>
      </w:r>
      <w:r w:rsidRPr="00572437">
        <w:rPr>
          <w:i/>
          <w:iCs/>
          <w:szCs w:val="22"/>
        </w:rPr>
        <w:t xml:space="preserve">ibliometric </w:t>
      </w:r>
      <w:r w:rsidR="008D17FF" w:rsidRPr="00572437">
        <w:rPr>
          <w:i/>
          <w:iCs/>
          <w:szCs w:val="22"/>
        </w:rPr>
        <w:t>c</w:t>
      </w:r>
      <w:r w:rsidRPr="00572437">
        <w:rPr>
          <w:i/>
          <w:iCs/>
          <w:szCs w:val="22"/>
        </w:rPr>
        <w:t xml:space="preserve">o-occurrence </w:t>
      </w:r>
      <w:r w:rsidR="008D17FF" w:rsidRPr="00572437">
        <w:rPr>
          <w:i/>
          <w:iCs/>
          <w:szCs w:val="22"/>
        </w:rPr>
        <w:t>a</w:t>
      </w:r>
      <w:r w:rsidRPr="00572437">
        <w:rPr>
          <w:i/>
          <w:iCs/>
          <w:szCs w:val="22"/>
        </w:rPr>
        <w:t>nalysis</w:t>
      </w:r>
      <w:r w:rsidR="00572437">
        <w:rPr>
          <w:i/>
          <w:iCs/>
        </w:rPr>
        <w:t>.</w:t>
      </w:r>
    </w:p>
    <w:p w14:paraId="4DB102F5" w14:textId="77777777" w:rsidR="008D17FF" w:rsidRDefault="008D17FF" w:rsidP="00106571">
      <w:pPr>
        <w:pStyle w:val="TableFigure"/>
        <w:spacing w:before="0" w:line="240" w:lineRule="auto"/>
      </w:pPr>
    </w:p>
    <w:tbl>
      <w:tblPr>
        <w:tblW w:w="9100" w:type="dxa"/>
        <w:tblLook w:val="04A0" w:firstRow="1" w:lastRow="0" w:firstColumn="1" w:lastColumn="0" w:noHBand="0" w:noVBand="1"/>
      </w:tblPr>
      <w:tblGrid>
        <w:gridCol w:w="4160"/>
        <w:gridCol w:w="3680"/>
        <w:gridCol w:w="1416"/>
      </w:tblGrid>
      <w:tr w:rsidR="006C3AE5" w:rsidRPr="006C3AE5" w14:paraId="3341D2C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299FE" w14:textId="04B36EB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eywor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A83D5" w14:textId="7A8FBF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plac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Pr="006C3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B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0650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ason</w:t>
            </w:r>
          </w:p>
        </w:tc>
      </w:tr>
      <w:tr w:rsidR="006C3AE5" w:rsidRPr="006C3AE5" w14:paraId="3CB30B8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F1BF0" w14:textId="35183B6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ademic-Achiev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C09F" w14:textId="60A353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hieve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D661B" w14:textId="1B1E16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8A161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EEFB9" w14:textId="4DAB7DF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ese Adolesc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5B56" w14:textId="405A79E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9E87" w14:textId="3050A94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2A2695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6CCD6" w14:textId="1917AA5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rly Adolesc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24BB" w14:textId="265D18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6DE7D" w14:textId="7A3F07A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7A1320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A889" w14:textId="36F478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749F" w14:textId="7A7DC65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E47D" w14:textId="7851A3F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437600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0D3D" w14:textId="459077C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ing Adulthoo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A518" w14:textId="3361845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hoo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4B95" w14:textId="1F9D66A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D00EC3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EE24" w14:textId="494C89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et Commercia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EA496" w14:textId="2FEF3B7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C93D" w14:textId="3B848C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75D018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30FFD" w14:textId="60133EE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shion Magazine Advertisem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9291D" w14:textId="671750A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B0CF6" w14:textId="749C36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2E4C4E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4873" w14:textId="4483AC5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gazine Advertisem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244B" w14:textId="306D539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13C8" w14:textId="7DA736E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A91B87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FB27" w14:textId="3028045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creases Agg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D3F7" w14:textId="2FFB9C4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B1E8" w14:textId="54C6A4C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02702F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EAD5B" w14:textId="351FB0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-U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8422" w14:textId="72EA85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BA6E" w14:textId="30581D9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A6B757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AE65A" w14:textId="716E0F3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cused Anxie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CBF5" w14:textId="3474DE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457D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D8C25B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5B783" w14:textId="0699E09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ized Anxiety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DE44B" w14:textId="404B65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C0AED" w14:textId="029C281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98E23D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2AC1" w14:textId="48CE67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heumatoid-Arthrit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80913" w14:textId="034A83B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hriti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0B60" w14:textId="18E886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F6D516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0B668" w14:textId="7BF04B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 Attach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976F" w14:textId="1852A43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ach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86D7D" w14:textId="14969CF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2BD611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4245" w14:textId="4EFE592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achment Secur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31BD8" w14:textId="01CB6AA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ach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011F3" w14:textId="1CF91E1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DCCB16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393F" w14:textId="52C7F0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ism Spectrum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FED3" w14:textId="356D75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is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D5CB" w14:textId="1EFB06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3A7CE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878B" w14:textId="614C958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al Treat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5A6E7" w14:textId="30CD0C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al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C9BB" w14:textId="4F219A3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D422F9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F867" w14:textId="095382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rican America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34349" w14:textId="05D2F27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ac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2661" w14:textId="38ADE3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D0C98A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2086" w14:textId="5F4ADB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 Scale-2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493C4" w14:textId="40440A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8CEF" w14:textId="6E1027E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2C96DE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8DA63" w14:textId="1ACD35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e Body Appreci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F101C" w14:textId="51990D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DDA9" w14:textId="28EF25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B2297B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9BD2" w14:textId="313EC2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lexibi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C41F" w14:textId="32CC4D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Flexibil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A44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75E665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377EF" w14:textId="243FF85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z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0309" w14:textId="267F8EC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Siz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49C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25E154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C14D" w14:textId="0BF82CE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c Symptomat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94D56" w14:textId="625C28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8B615" w14:textId="43D5231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589F2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045E" w14:textId="2090370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ian Burnou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83203" w14:textId="2E8AB7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nou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368D9" w14:textId="4843D38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B42B4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E04B" w14:textId="5831DFE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ast Canc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79822" w14:textId="70041C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3FFA2" w14:textId="0B1951B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B6C8D8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3E874" w14:textId="51E4AEC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-Pati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6362" w14:textId="6969CA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69E1C" w14:textId="49A5053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031589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D9F4D" w14:textId="7A52BA7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c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61A" w14:textId="7DE73E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DC813" w14:textId="7E35AA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AA9701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A072" w14:textId="5AD43D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kin Canc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B133A" w14:textId="5491BFA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5B6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D2D1DC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EA9D" w14:textId="527BB6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y Caregiv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B8052" w14:textId="496F8B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giv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AA39" w14:textId="7AE2910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CB0ACE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C49AA" w14:textId="0DFB464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adolesc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2C796" w14:textId="03FCE19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FB49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ED0D35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C06E" w14:textId="670A0A4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chool Childr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23BD" w14:textId="1A8C91E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D32A" w14:textId="5A17832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57A98F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98036" w14:textId="1AA401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chool-Childr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860E5" w14:textId="238CF25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A23C1" w14:textId="354B25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AAABBD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B7E04" w14:textId="3E17A2E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Childr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5F82" w14:textId="4543EA6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C20A" w14:textId="60B601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2A6EA5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235E" w14:textId="378127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Processing Therap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7ADF5" w14:textId="64DB266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95D8E" w14:textId="729BA08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86AB56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4966" w14:textId="6CC929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elf-Wor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1AB90" w14:textId="425FC9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tingencies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lf-Wort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FA78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FF91C8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A4E2" w14:textId="2943EB6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ress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p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26A0" w14:textId="7B4145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p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5AEA0" w14:textId="53F3C0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BD875D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8FA54" w14:textId="1BFA3A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Cultur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84FB2" w14:textId="52ACB3A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617B6" w14:textId="0A6CDFB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8743CE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7A7A" w14:textId="6762A6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-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D4FF9" w14:textId="11FCB99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B907" w14:textId="611B63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4D3C60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369D" w14:textId="12502B1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 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0BB0" w14:textId="7E3B4E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932EE" w14:textId="2E3F72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991468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1C8A6" w14:textId="4C2CEC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ve Symptomat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B5FAC" w14:textId="1142981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21B62" w14:textId="555438D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909E8C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BB7A3" w14:textId="2484539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ve Sympto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08EBA" w14:textId="0B4C420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5D59" w14:textId="75AB9E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2E79B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5AFB" w14:textId="48E490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 Dep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61671" w14:textId="73E9F28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7BCED" w14:textId="2919438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F75C38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D066E" w14:textId="787260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 Depressive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9316" w14:textId="31C08E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386C4" w14:textId="559FB17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89C96E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DFF8" w14:textId="0F6B4DC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urrent Dep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0355" w14:textId="785767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D6B5" w14:textId="72FADC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B358CE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CC48" w14:textId="5D96AF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fficulties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motion Regul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792E4" w14:textId="416057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iculti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AF929" w14:textId="1B4505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1231B2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B9985" w14:textId="2BF3FBA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elopmental-Disabilit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32C0" w14:textId="5B415BA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biliti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A267" w14:textId="7F7D938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E98C9B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FA9D" w14:textId="75DC3F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ived Discrimin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C4980" w14:textId="1534C4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rimin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CA5FE" w14:textId="5CD6F5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3A4AEC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D737" w14:textId="0F5A62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Di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00902" w14:textId="20E3EB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67C1F" w14:textId="2E20313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43E18C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78A2" w14:textId="058C142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rbi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BA1D" w14:textId="5811DF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l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CD84" w14:textId="3AD5D7A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7B924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12E9" w14:textId="0C1EB3C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 Examination 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74A37" w14:textId="3E99B5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6E418" w14:textId="02FCCB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37BA98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8C876" w14:textId="3A8AEF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 Difficult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F51E7" w14:textId="260701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C823" w14:textId="54C8DD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8B35E5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460F6" w14:textId="6F36A1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 Strate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95EF" w14:textId="217F8CC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CC01F" w14:textId="1D6C822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54D19C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74431" w14:textId="72C496A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ar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lf-Compa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C6B1" w14:textId="27705D4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ar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pa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66BA9" w14:textId="414822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95FB57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7410" w14:textId="6FA904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inist Belief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85231" w14:textId="360973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inis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0D7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45C8F9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1A69E" w14:textId="4722D9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 Gir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1D610" w14:textId="4AB1EB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r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DF56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DF7ACE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C8006" w14:textId="14AA33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Aid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8318F" w14:textId="3971308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0A72" w14:textId="77A2886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F9FE4D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EC91" w14:textId="0ED2E4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it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37A4" w14:textId="51E100C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itative Behavi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35490" w14:textId="2A1E8C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0E0F1D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EADC" w14:textId="042122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l Internaliz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D7F5" w14:textId="0DE260E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z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AA46" w14:textId="0F0B2B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FA1FB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B41C3" w14:textId="25B58A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-Ideal Internaliz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C290" w14:textId="6F55285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z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2E2C1" w14:textId="596557E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9C1544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D684" w14:textId="275D12A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oceptive Aware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6D81" w14:textId="37514A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oceptio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BC8C1" w14:textId="2AD4D60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17BAF5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07AD" w14:textId="651F415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line Interven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24F5" w14:textId="4DAB49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en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8BD2" w14:textId="311082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6D2E63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24AFC" w14:textId="2EBA65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er Adul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9019" w14:textId="583093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BCDCD" w14:textId="6F11D80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D2D4B5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EDC1" w14:textId="678FE5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BBECE" w14:textId="6B99D7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-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3DFC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BC675B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0CF61" w14:textId="561145A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dle-Aged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96AE" w14:textId="685F927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-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4DE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6B841A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4BB0" w14:textId="6E0467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shion Magazin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7BD9" w14:textId="35769A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gazin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E16A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008EA6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AE7F4" w14:textId="6A48C38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lized Media Imag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13809" w14:textId="459D37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Imag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F742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2D4548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DF51" w14:textId="54BC151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levised Imag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4F51A" w14:textId="620C01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Imag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B5A5" w14:textId="29D32BB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6E777E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CAEB7" w14:textId="4A0D6A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tation Practi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883C" w14:textId="2FBCB7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32E7" w14:textId="118C0B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58E24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8972" w14:textId="3E4081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 Body 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B8F51" w14:textId="104EDB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D30B" w14:textId="261A0C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DCB66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14E9" w14:textId="5ADFFA3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iatric-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DDDA" w14:textId="1D277F1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B84F" w14:textId="15C620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5CF847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602A5" w14:textId="17F7FD7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Ill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6EF9" w14:textId="52DA1DE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E2A09" w14:textId="1666B4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71DA53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9CA55" w14:textId="6BCDAF1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Health Continuu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F771" w14:textId="46F62E5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Healt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9EB7" w14:textId="0D78ACA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D730F9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83C0" w14:textId="7E2361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et Mindfulness 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617A6" w14:textId="260002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E5F0" w14:textId="13DAE88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D220D3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E0CE" w14:textId="6E3BDAA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personal Mindful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22D95" w14:textId="5DDB3C0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B7271" w14:textId="6876AE5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4326C3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1478D" w14:textId="1630D4C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rait Mindful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C6E3" w14:textId="691EF6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C40F" w14:textId="0101E89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8800B6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0C25" w14:textId="2DC5139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s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o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B2E5" w14:textId="7973AD8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8D1A8" w14:textId="37F2A3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09161A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21B14" w14:textId="0D7923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insic Motiv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58BA2" w14:textId="6B1A730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iv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A96A0" w14:textId="073794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AA26E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0760" w14:textId="6007E8A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ed Nurs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6B5F5" w14:textId="68B196A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47CE" w14:textId="5074D13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254144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4DA1E" w14:textId="0C5DA16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e 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99A6" w14:textId="320B80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34CBF" w14:textId="1C15707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999094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9C56D" w14:textId="357B695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e-Pati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A8D5" w14:textId="3D2BC8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E31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F90AC5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4CDEA" w14:textId="1F610A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fication Theo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C78F9" w14:textId="50ABE2F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fic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E91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B98DE6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159C7" w14:textId="57F0467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-Pai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1A01" w14:textId="20B415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i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9C17" w14:textId="241C47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7BE7A5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9453" w14:textId="6142428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onic Pai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C0BE5" w14:textId="58AD92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i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11E91" w14:textId="4921990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B5FC1E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2BE2" w14:textId="30C27F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-Back-Pai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5EBB" w14:textId="1E915FA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i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1FC7" w14:textId="1DAA92C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CB65DD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D8B23" w14:textId="6DE9631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h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9E13" w14:textId="33A5CB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0902" w14:textId="26B8F6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C3542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6303" w14:textId="338CC99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h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5CBA" w14:textId="7E9934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C487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254036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0625" w14:textId="147015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h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9D8C" w14:textId="40A6FE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5D11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347BF8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447C9" w14:textId="07AD9C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2C607" w14:textId="3267A65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3FCD7" w14:textId="1BB6A0B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25DD4C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E4B9" w14:textId="00B2E17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nical Perfectionis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68C5" w14:textId="23B2B6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ectionis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1260E" w14:textId="0CB63F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38F944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8D37F" w14:textId="457497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adaptive Perfectionis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9CFC" w14:textId="7D3FC3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ectionis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44F7" w14:textId="538AFBE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28701F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7DB0E" w14:textId="2719DF2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g 5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86B9" w14:textId="551719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C2A7F" w14:textId="7D0871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B2460A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2FA36" w14:textId="7F2D10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g Fiv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593CD" w14:textId="7B81C35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4036D" w14:textId="026E7F2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8C4ED4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1B2B" w14:textId="5A2FD5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 Attractive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8307D" w14:textId="7005B3E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ttractive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90C9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5CC2DD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E7568" w14:textId="5B73A6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-Hip Ratio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B09BA" w14:textId="7EAC092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ttractive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0CA4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EE4B15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EE6B" w14:textId="582D57E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ist-To-Hip Ratio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52E87" w14:textId="03B208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ttractive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6B899" w14:textId="5414CC8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8C7FB0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C4FF" w14:textId="1E117FE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partum Dep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9508A" w14:textId="7B334B8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natal 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3992C" w14:textId="1B71C94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19CB10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52A1" w14:textId="248F97E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tsd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mptom Sever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9BEB5" w14:textId="151766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-Stress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605E4" w14:textId="4548A57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6B5D4F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3208" w14:textId="329FD7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tsd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mpto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C4A9B" w14:textId="4CED1B4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-Stress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6D854" w14:textId="66BF02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015A8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749B1" w14:textId="10716A5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ealth-Related Quality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f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2D5DA" w14:textId="12D515F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y-Of-Lif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0223" w14:textId="3FF243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583894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EBF1" w14:textId="2ECD19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nor-Davidson Resili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73DD1" w14:textId="4E5B3A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li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66C" w14:textId="2BBD04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EDC653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5490B" w14:textId="7B2C4A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Resili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02150" w14:textId="2DAAE87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li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AA659" w14:textId="0807FD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FA385F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40639" w14:textId="40155E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rly Maladaptive Schema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97FA" w14:textId="00920F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ema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3D1E" w14:textId="21F473A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F5361A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FA18" w14:textId="563C0DE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Determination Theo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81D25" w14:textId="08E38B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Determin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2F7A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7EDCCB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7FBC" w14:textId="22F91BA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-Abu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F4C80" w14:textId="5707C0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Assaul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6B86C" w14:textId="373322D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812DFD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28AC1" w14:textId="294EAD4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C988" w14:textId="54886E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41D2" w14:textId="2BF16B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A74305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2310B" w14:textId="6F16CF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y 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04916" w14:textId="2BE234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C5E2" w14:textId="2A653AF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328E16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041A4" w14:textId="7EAC3E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terosexual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312F5" w14:textId="79CFEE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2DCD" w14:textId="601EBFF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27A8E4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BECF" w14:textId="270000A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osexua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0C51F" w14:textId="341DC2E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F966" w14:textId="3DA5DF7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03BDB6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0E6C" w14:textId="308705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ternal Sham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FEEAC" w14:textId="4C089C8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m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4011F" w14:textId="325B11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9492A9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6845" w14:textId="1B07D6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me Measur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5F516" w14:textId="2A9291B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m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148C" w14:textId="5AD11E8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440F8E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45DCB" w14:textId="390EC1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eep Qua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EF45C" w14:textId="7F8A28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ee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4F6E" w14:textId="1913475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EE49ED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A0D90" w14:textId="6C3CD8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Anxiety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71E02" w14:textId="4ACF88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Anxie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249E" w14:textId="2F2900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FB4F83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3EA1" w14:textId="5CD48F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-Related Social Comparis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5385" w14:textId="204CD5E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F58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B6BF41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03FD" w14:textId="595E713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 Theo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C89F" w14:textId="44633A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928B8" w14:textId="44052F5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FCF936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B048" w14:textId="236D614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eboo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8E4C" w14:textId="759526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F924" w14:textId="508FE3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87CA06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6882C" w14:textId="7E6C86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Facebook Us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2CAD7" w14:textId="7B3516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C5F31" w14:textId="26FDA7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3AE9EF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2AC2B" w14:textId="7C70566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gra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C729" w14:textId="14063D6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C4C0F" w14:textId="58DACD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3EC622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1018" w14:textId="122C82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Networ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74290" w14:textId="4FB5848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399E" w14:textId="053787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A0A724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E4078" w14:textId="35B008D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Network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0E63" w14:textId="244E4EC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E128" w14:textId="25F6C1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A67C19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FEBB5" w14:textId="33F1BC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Networking Sit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62A2" w14:textId="109E82A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BF90" w14:textId="2AD819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1EDC3C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9B1BE" w14:textId="726748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 Anxie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4863D" w14:textId="2491AD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Physique Anxie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9F31" w14:textId="38579C5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5E280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CDD92" w14:textId="3DACF3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rt Particip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04EE" w14:textId="038DD7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r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2DE99" w14:textId="61A0BC7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AD30B9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579E9" w14:textId="56AFDBE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filiate Stigm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2A76D" w14:textId="5AA4611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DAE4" w14:textId="69C8BE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15F002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03A27" w14:textId="0047988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zed Stigm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E101" w14:textId="4C736E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BC05A" w14:textId="539173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0D107F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DE1B" w14:textId="2656F30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tiz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9B623" w14:textId="34EA4C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D07CD" w14:textId="137659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D0F12B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1C98" w14:textId="17BE88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Stigm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BDEB" w14:textId="4C2BCF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E43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EC29F8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ABF0" w14:textId="134CC5B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ived 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D069" w14:textId="6ACF6A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604CA" w14:textId="44A7E9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11467C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2E2B" w14:textId="7853018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E0FB3" w14:textId="66CD63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04F8" w14:textId="10F1FA6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3F5AA1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CF96E" w14:textId="32A60E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social 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D224" w14:textId="6E58CF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9F78" w14:textId="2AA47F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91D459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0D8D" w14:textId="3C77ED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ucing 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AD17" w14:textId="478D6FA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4782" w14:textId="607DABD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6467CF7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1D0E" w14:textId="68EDE5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, Psychologic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B8272" w14:textId="3674C1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1984" w14:textId="0FA4A5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F26BF9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10DE" w14:textId="38A2C0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Reduction Interven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074A" w14:textId="141CEEF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Redu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786D" w14:textId="0C83261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742DB6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12F1" w14:textId="74567F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ress Reduction </w:t>
            </w: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bsr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3654B" w14:textId="7175DA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Redu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BB80" w14:textId="50CB1E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58A711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76683" w14:textId="0AC2F0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Reduction Progra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4B1F8" w14:textId="519858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Redu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C2CAB" w14:textId="369717F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6BDE78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15872" w14:textId="7B8258C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ance Use 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E621" w14:textId="6695B7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ance Us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B5C3A" w14:textId="069C91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A962B4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D4D5" w14:textId="3DC9AD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9A33A" w14:textId="1885C8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ance Us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DC95" w14:textId="30C2776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4568A9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7130A" w14:textId="08C2FF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icide Ide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25528" w14:textId="1B31F8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icidal Ide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9002" w14:textId="0BBD5D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1100119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EE7D2" w14:textId="1872BE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mptom Sever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02287" w14:textId="173B78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mptom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97A91" w14:textId="6D3F8EA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35AFA0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FD6A" w14:textId="552E47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therapis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99563" w14:textId="13ABAF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rapis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4D48E" w14:textId="7A41F1B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8259D0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4326" w14:textId="31396B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Well-Be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7E9C3" w14:textId="072BEF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-Be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B954" w14:textId="1C5D2B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4C00F2E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65416" w14:textId="02ABE83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Well-Be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A689" w14:textId="665744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-Be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A7BE" w14:textId="551342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DACA74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42BD6" w14:textId="7C5008D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ive Well-Be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2A45C" w14:textId="6CCD50C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-Be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81B50" w14:textId="0357F3C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0B6D5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1E43" w14:textId="6E4A5A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te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CC47" w14:textId="6E6AFAC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t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B94C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30740AE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9E42C" w14:textId="087DC5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36E95" w14:textId="7CFD6B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63B0C" w14:textId="2D08D01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F6DE0C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48EA" w14:textId="6F4A3E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E2DE5" w14:textId="332CC7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91D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AF3273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3B0A" w14:textId="13CFFE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6B512" w14:textId="08B0BF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1D2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5C81B24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A073" w14:textId="2D2AEE0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 Body 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F3C3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B4B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862017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5524" w14:textId="48D716E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 Body 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93B1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BD4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0296141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0093" w14:textId="5F1E3CC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 Body-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8EDE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A35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28CEB9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0414" w14:textId="660BBF7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's Body 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51A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459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gregation</w:t>
            </w:r>
          </w:p>
        </w:tc>
      </w:tr>
      <w:tr w:rsidR="006C3AE5" w:rsidRPr="006C3AE5" w14:paraId="702D859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6EDEF" w14:textId="75F1727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29E8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6293" w14:textId="179C6D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B7FF73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795A" w14:textId="130455C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eci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2B7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64FCB" w14:textId="4223E45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743768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CA67E" w14:textId="3F66B7A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ff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C069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6A2E2" w14:textId="5F4ACF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2E2826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68B8E" w14:textId="085282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her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4AC1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B319" w14:textId="2B50ED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9A55B2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1655D" w14:textId="63F2797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lementa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603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B4B52" w14:textId="3D8D83C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10D47A3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1919" w14:textId="0A01D74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7D3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99C78" w14:textId="67359F8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EF4DFE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5D69" w14:textId="061F30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onsequ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66A8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674D" w14:textId="6E4895E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1EA6BDA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E35C1" w14:textId="7E0237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ermina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CD4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33E6" w14:textId="0D9D80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009045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5DE8E" w14:textId="185EB43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mens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7E8F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C883" w14:textId="7307ED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B0E5B5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1A4D" w14:textId="51840CC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iv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EB9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CD899" w14:textId="4E5F53D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E54568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13AB" w14:textId="1BB81C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ive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5DE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5B457" w14:textId="579117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5B103D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7818" w14:textId="349D7E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hanc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6F37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78973" w14:textId="76CE9F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414760D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CAA05" w14:textId="67D158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338A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1AA19" w14:textId="40333B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04CF38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F730" w14:textId="232FCF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tee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9D98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223A" w14:textId="5E09C1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558FCD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71719" w14:textId="7E442A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teem 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DF57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FD3B1" w14:textId="1776DFE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A4F5D8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9F378" w14:textId="0B59DC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E111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9387" w14:textId="33030E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052211A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43326" w14:textId="5F12010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B25A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134C4" w14:textId="07F5F0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4A3D919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1454" w14:textId="58E0FA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e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49A2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C5FF" w14:textId="1E3CF79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7AADF1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73269" w14:textId="320C92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atur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B6D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4800" w14:textId="1F170D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B87F50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A2C9" w14:textId="6604DB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edbac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CC6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7DEB8" w14:textId="318720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E82D2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4876" w14:textId="40AFB4B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9E9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40B8" w14:textId="4888464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40186EC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04624" w14:textId="67AA01D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cused Therap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AE1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782FA" w14:textId="6E96BA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40E8C6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EF72E" w14:textId="782C94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513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6D79" w14:textId="6F48B1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73BA3E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D3644" w14:textId="7D2765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unda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7A94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6CE1" w14:textId="033227A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71F38A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C4059" w14:textId="2EC045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equenc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D4A5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7AF7" w14:textId="2954FE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A396E4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C960F" w14:textId="5A4496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BD4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2224" w14:textId="6ED985A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542029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8AAA0" w14:textId="5150B3C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6C09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78CD0" w14:textId="775C76A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0D82754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64CC" w14:textId="096687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CF4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E470" w14:textId="53A5C6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13916A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90CE9" w14:textId="346F1B6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nate Immun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13FB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6B0CA" w14:textId="0B4539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561232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67994" w14:textId="20723D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igh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011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1038" w14:textId="27FB0D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6915B6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CE89" w14:textId="052CF9A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342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BF34B" w14:textId="39E15E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58B83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BC852" w14:textId="1EF701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inten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0C63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BA78" w14:textId="4B05F3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0F98AFD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6F25" w14:textId="6E6A2B6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g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BC19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E3CC" w14:textId="7C8E34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6DA7A4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EEE26" w14:textId="05F62F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30B3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2D823" w14:textId="5D8A246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113980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AFAC" w14:textId="6716F38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rvos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A08D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F227" w14:textId="3D2466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15554DA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C7141" w14:textId="33D57F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eself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985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1CC3" w14:textId="57C38F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018CBE8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15106" w14:textId="3D6E002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F39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0D8D" w14:textId="09A9ED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C54C38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0962" w14:textId="28E8366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pectiv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FA62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27CD" w14:textId="09C968E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1D3E0A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0D00" w14:textId="71B46BA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pectiv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959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96EFE" w14:textId="63A788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5FFD4F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A94E" w14:textId="5F716C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partu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4D1E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47595" w14:textId="7DF1E77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79B17A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9059" w14:textId="0C8569D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gra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37BE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51107" w14:textId="4DCC2A9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1D1437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40E6" w14:textId="111765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gra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1B29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083A" w14:textId="1D8CF73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F8F9E9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6982E" w14:textId="764BF9C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ct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9017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FE04" w14:textId="412E60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176C429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4F1F6" w14:textId="6D3A8C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s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26A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E9E2" w14:textId="7EB419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AA9049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88BF" w14:textId="5CFC8E9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D99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C0CEF" w14:textId="15A117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16AC770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FD0C" w14:textId="05BCC6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uc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8B56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6752" w14:textId="1F0A10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55445A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10E5" w14:textId="2F72F9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ek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1AB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1D06" w14:textId="4F5BD3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45F132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0BC4F" w14:textId="65AC8C0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elf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F5B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7793" w14:textId="40B9A29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295ACD6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77D7" w14:textId="68A60D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72D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4303A" w14:textId="4AC876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70D03CF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BCD2" w14:textId="4990509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tua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37F2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FF13" w14:textId="1F2264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4FFC937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EB680" w14:textId="333628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trum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C3B5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C8525" w14:textId="478638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3DD4E4E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15F7" w14:textId="4E063C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-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7C3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5CB8" w14:textId="2D5DD27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2A9601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0E51" w14:textId="69B65EF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y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80D3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F13DA" w14:textId="1FD06F5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06D75D6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95B81" w14:textId="17FD1E1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y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8405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88F89" w14:textId="5FAF0EB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622D943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0737" w14:textId="364798D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F8C9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6A5F" w14:textId="73F8F5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5B8BA0E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C6D7C" w14:textId="2B7FE22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DD8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04A34" w14:textId="694C3A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iguous</w:t>
            </w:r>
          </w:p>
        </w:tc>
      </w:tr>
      <w:tr w:rsidR="006C3AE5" w:rsidRPr="006C3AE5" w14:paraId="4698262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B879" w14:textId="2E3929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rica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C08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34C0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6D208F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3A79" w14:textId="1387D8C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entin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C166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4ADE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7B9ADCF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E7E8" w14:textId="6AA45F9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stral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965C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178FA" w14:textId="1D926B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7194B5D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C013D" w14:textId="70E68B0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stralia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877C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AF15" w14:textId="6D164C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16B0DAC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9A4C" w14:textId="2FF639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lgiu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C416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017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2C3322E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69B8E" w14:textId="56DDD5E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zi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491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2BB2B" w14:textId="79C2236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4B24592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FFB26" w14:textId="436C07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itai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2AFD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1303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2EAA3C1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DABA0" w14:textId="5C97403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itish Citiz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ED4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4493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35E266A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12303" w14:textId="5990292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ad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1B4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6AC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2985FAA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7FE83" w14:textId="2A389CA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BC12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EB2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10D9DAC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EBD8E" w14:textId="147DFF3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e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AA9F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E14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67C15A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AFEF" w14:textId="6F6A47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ji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925E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03D6E" w14:textId="729E6F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70F9FC9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EFA4" w14:textId="6ACE2C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45C8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0A32" w14:textId="34A659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1EE3AC5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6582" w14:textId="42F868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ng-Ko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C0EE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BC96" w14:textId="4E917F2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3F53022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699DC" w14:textId="19175C4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ra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5F1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2E5B3" w14:textId="06DA8D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3069017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A0CD" w14:textId="4D77444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raq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B92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0D1E" w14:textId="2AD7D7A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1C0845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8D65" w14:textId="095EF1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pane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F40F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D404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6E0C9A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7649" w14:textId="19BD8E8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ays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9722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609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2C99D35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E2CB" w14:textId="2A0490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western United Stat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861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4CC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050F503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BBA5" w14:textId="1F64A12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an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6E0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4C82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7C0562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4157" w14:textId="380EBF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man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82C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48315" w14:textId="38DAD63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1015C1E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3841C" w14:textId="439973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ted-Stat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01E4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9096" w14:textId="137418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563A784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A68C" w14:textId="36F103C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 Adul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B0F9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FFA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210E746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DD65" w14:textId="628895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 Iraq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20B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E395" w14:textId="768CDA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C3AE5" w:rsidRPr="006C3AE5" w14:paraId="15879E0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4E392" w14:textId="533EEFD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B227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310E" w14:textId="4DB3D7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A84176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7733A" w14:textId="70FCFD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C406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E879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AB9B3D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8DB4" w14:textId="4DBD9E6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ic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109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FBD9A" w14:textId="379CA8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0EEC92D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5BC83" w14:textId="101005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efi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D34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C447" w14:textId="69B80E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1C0FBD6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FAAE" w14:textId="79E05F6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29E0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806D" w14:textId="0CDDC7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F9513C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0D54F" w14:textId="115AE5F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3EB7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6E80" w14:textId="6CBE3B7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115D906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3C4B" w14:textId="0896FE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9C6E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C54B" w14:textId="3893DB2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BA18A0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9CE88" w14:textId="1E1D12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uter Progra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50EB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1B3F4" w14:textId="4D3828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34B35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22F0" w14:textId="39529C3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ontex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21B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0D4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5C45D8C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B198" w14:textId="7BF69F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EEA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58617" w14:textId="6054A5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202B58E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1B83" w14:textId="3C551E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6CE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7438" w14:textId="0035AE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7B80E5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E06C8" w14:textId="7B928AE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0C5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056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A82DD0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F61F" w14:textId="59779E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or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3BBA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3F9CC" w14:textId="78B5D2D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24E3FAE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722AD" w14:textId="7FB0E8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mewor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105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22DCE" w14:textId="401E0DE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6C397C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12D5" w14:textId="3592FAC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tu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867F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87E56" w14:textId="67019C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3D8A07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EAAE" w14:textId="061CD8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ture-Direc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5030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31504" w14:textId="77243A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98E96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68A4" w14:textId="0E2987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95D2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9712" w14:textId="6ABBD77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1189044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C540B" w14:textId="07D650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creas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129D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58FE" w14:textId="497357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5FFA83D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094F" w14:textId="59A24C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ividua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FCA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9485" w14:textId="66EBC5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387716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9A8F" w14:textId="36E30B6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tial Examin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6366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71DF" w14:textId="20B3469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327F061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136C" w14:textId="055321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e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3E70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20A38" w14:textId="27E194D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08B23E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9BB62" w14:textId="61746F0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su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715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4502" w14:textId="2928B82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51024C9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71A8C" w14:textId="6F567DF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-Lif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2DE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79D82" w14:textId="00C588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1157EC9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C1FB" w14:textId="4EF2412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utcom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94B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5AB1" w14:textId="11F7C1E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76421E3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CA18A" w14:textId="2EC4CD2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op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E23E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C0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10B93E3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4034" w14:textId="2BD757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pul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2007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83BC1" w14:textId="2498B9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7A3F07A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5B647" w14:textId="15A6865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ential Implica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8EE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CBD83" w14:textId="29F4FD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5593149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5934B" w14:textId="685A81F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dicting Chang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0876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53A1" w14:textId="11F340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7D8C4BB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9BB2D" w14:textId="2307DB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E6A6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53FC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203834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0D16C" w14:textId="6BBA16C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blic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C31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0608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39DAC5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97D5" w14:textId="2B26E92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rsui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9A1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A09F" w14:textId="17DBA8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2397A10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6C12" w14:textId="2A83EA0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5A82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FA85" w14:textId="41548C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28ECA74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364F" w14:textId="366F7C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22C3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510A" w14:textId="520D3B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BBF0CF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176E" w14:textId="1F10EA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&amp;#8208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EA45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44F9E" w14:textId="5801D6C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5F12166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1D5F3" w14:textId="5D63E5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te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979F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8C0F" w14:textId="7C725A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27A22F3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27064" w14:textId="11045B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mptomat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E99A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4FAC" w14:textId="5A7F72A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2C6B3AC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9E72A" w14:textId="59FE7AE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5E0B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B27D" w14:textId="70545A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04A337D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D3AF" w14:textId="7F2FF6C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s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od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AA4A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CABAF" w14:textId="3290E39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6255AFC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D4DF" w14:textId="26E994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d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32C3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9645" w14:textId="35185F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ic</w:t>
            </w:r>
          </w:p>
        </w:tc>
      </w:tr>
      <w:tr w:rsidR="006C3AE5" w:rsidRPr="006C3AE5" w14:paraId="42318A8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64A68" w14:textId="17D072A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zons Mechanical Tur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11FB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AA89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C84555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64AB" w14:textId="278989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 Stress Sca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E9EC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398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03ADB7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BDDE1" w14:textId="519C96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 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BB55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91B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FCF6B4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34B97" w14:textId="247A6C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ess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7990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6B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287874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53AB" w14:textId="694D74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oci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ABA2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3A39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4B14C7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D489" w14:textId="0478C42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ocia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F5D8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885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D6FEB9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3E30" w14:textId="367CE1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factor Mode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1597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1A2D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75EB02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5F09" w14:textId="76294E0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nical-Tria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C70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C49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B2433E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77F9" w14:textId="7F7144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60F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2DC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41D039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6A52" w14:textId="7FBE227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ty Samp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6CA5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63D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3F57D9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2CFE" w14:textId="6ED8D1F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onfirmatory Factor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DD93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4E7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38A851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3F07" w14:textId="595B646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atory Factor-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EF7B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0F66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99C752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1C1B7" w14:textId="711CF0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ruc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15FF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AB84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B32540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82313" w14:textId="2D45442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ruct Valid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6870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75D4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681BE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F0F5F" w14:textId="3BAE2C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ruct-Valid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A67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410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9888E1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193C" w14:textId="117778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ent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E9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1DFE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A874E2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0FADF" w14:textId="79CB2FE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led-Tri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456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8A8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4DB837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D8BC6" w14:textId="0DE2290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vergent Valid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81CD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81B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DC9811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CC89" w14:textId="557AA27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ial Item Function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83F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F05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F05437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930E2" w14:textId="298567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mensiona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217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2E55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884317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B59DE" w14:textId="7E008C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sm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Iv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87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712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8955A5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BBBDE" w14:textId="6F963D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ological Momentary Assess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E85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7863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1E4BAA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71AA3" w14:textId="6B05D9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ological Momentary Assessment (</w:t>
            </w: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BC0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C1A9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E4F7FB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910CD" w14:textId="442E974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ence Sampl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5F8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0D8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743DC6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0FA9" w14:textId="653F6D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A15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0D8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9A887C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CFAF" w14:textId="5C22800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oratory Factor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B4C1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3985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D5E145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E3B15" w14:textId="42AE48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oratory Factor-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614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A0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D4836C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F0042" w14:textId="46D396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ye Track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9B5B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D5A9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F4450F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A62C8" w14:textId="66F980C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ye-Track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C817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F19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7B0DBD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34ADA" w14:textId="6BEFA5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tor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8AB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D87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B20CBE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B10F" w14:textId="46C3E55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tor Structu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B39C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835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5EB03F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BF2AE" w14:textId="2CAB455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t Index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9BDD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0AD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19CF33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41277" w14:textId="4F2237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mri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5431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C67F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791129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BCE03" w14:textId="46D2A7E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cus Group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300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DF7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AA02C8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3ADBB" w14:textId="4E8ACA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low-Up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CE9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CFF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746608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8B27A" w14:textId="1672F65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rman Ver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3A2B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7A1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AD2F2A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20045" w14:textId="63617A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ness-Of-Fi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1401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58BD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5A3DF3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BCF3" w14:textId="3093EE5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nded Theo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4667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B687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845052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4B72" w14:textId="4563E7E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Interven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480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18E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A5FD4A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41A83" w14:textId="7EA55C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ac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9EFE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425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4D75D1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2571" w14:textId="15D054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ement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22AA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2BC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E5390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AE3E5" w14:textId="161885D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x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85E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FEF1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D68E11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29B9" w14:textId="6BCDD66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tial Valid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53D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D47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4E8F6D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A1E6" w14:textId="5DDD64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 Consistenc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CD4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2AC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961FDC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17889" w14:textId="5733E4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pretative Phenomenological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D39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848E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655040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224D8" w14:textId="4AD4CE0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iew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530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F8B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2BA0DA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9A365" w14:textId="094209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ri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1B8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3E37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A0C5F1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A3C5E" w14:textId="30821B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ento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E2A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5E7D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93143A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382C" w14:textId="6E68731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em Refin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CADA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A5F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A9DF3F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4F7A" w14:textId="28D7E40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itudin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C28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9ABB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E19D33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D63A" w14:textId="382C63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Longitudinal Stud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8341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2C84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F809FD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97C8" w14:textId="6ED4DF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sur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B37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A87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69015E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E74D" w14:textId="1291D4C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surement Invari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59E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3C02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39F145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40D91" w14:textId="07E9C1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chanical Tur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9295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311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8C44F8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B8D3F" w14:textId="5ECC010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chanis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65C3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6C6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9C5D43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C0385" w14:textId="753716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ting Ro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13D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987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5615CE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C994" w14:textId="03CEA5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10D0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A73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74EB44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73D9" w14:textId="6AB1E5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tion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027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605F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864AD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18A9" w14:textId="4C604E9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t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DCB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D4F3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52E998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EDEA9" w14:textId="62B22C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t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0B09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4723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351A1B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37E19" w14:textId="4D352B3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a Analysis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93A3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D4C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081419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F2DA" w14:textId="1E4684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aanalysis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F869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155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87930D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ECE84" w14:textId="522E96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a-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9DC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D6D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840396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3015F" w14:textId="299802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8508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5718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616CE1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1E12" w14:textId="348CC7A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xed Method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C7EA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2FB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6391D0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DA0BF" w14:textId="51E86C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xed-Method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CAF6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F17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F5D4CA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C45C0" w14:textId="47EF52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CC24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C40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CBF1B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9668" w14:textId="16DDDA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3C61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02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4151B3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CACA5" w14:textId="1FC68B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ing Ro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13A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7B69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84E1A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150D" w14:textId="561E71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E682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084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BDAB02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750D0" w14:textId="7F631D4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1EB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520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53CE29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F7C2" w14:textId="2D44A16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dimensional 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E8A8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D1C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2F9A29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3A10" w14:textId="0C2CA5E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ple Regression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44E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E9B5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9D4174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F0964" w14:textId="17D959F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sci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8244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C28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6DB324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E942E" w14:textId="22A9266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tive Dat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6CD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6926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FFCFB6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515A0" w14:textId="3A10348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B85A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3FC8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5D6F0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659A4" w14:textId="029A59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-Fit Index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C8B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5C9A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90401A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CF0BA" w14:textId="5E49F8F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lin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C00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7A3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970CE3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E2B9" w14:textId="3CD5E66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nas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6B8B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9E2D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60116B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4DC8A" w14:textId="5CA2AF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icip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86E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E286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4DCA9A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4AC4" w14:textId="1A7ECE7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h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045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94DD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E5673F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E5AD" w14:textId="72EDE5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nomen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BE3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0FC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FA59D0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1AA0" w14:textId="205A1F9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54C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0CE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EBFD8C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0377" w14:textId="657CFF7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lo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B1B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0956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74CB5D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AF2CC" w14:textId="214824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pulation-Based Surve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16D0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0753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6BB9B8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B532" w14:textId="46D1A0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tuguese Ver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8E92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43FA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A10A6A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4F0D" w14:textId="586186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w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78AB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D5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2D7545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E7A0" w14:textId="718FD65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dict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BD3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BE6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DEF1AD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B9C4" w14:textId="566E1B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dict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53DD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20D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F9C14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48770" w14:textId="0A16568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ject I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A06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2DC5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1E18C1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85ABF" w14:textId="3B81095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spective Stud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E2D9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91D9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040149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29F7" w14:textId="4CB2A6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rospective Stud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1AEA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8F1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2FFFF6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2C285" w14:textId="1B5738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metric Evalu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D1DB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AC90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30512F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683D6" w14:textId="59DA237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metric Propert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8C0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48F9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B4AAF3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13F3" w14:textId="4973CC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metric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B2E0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20A8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112BBB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AF7" w14:textId="290CFF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met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CD7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695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9B64B9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85383" w14:textId="36C8FD2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blication Bia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C87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660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2BDD65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E8A6" w14:textId="3988F24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ativ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DC2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B8A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2CCBFA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5785" w14:textId="5909AB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ative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B69D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79BB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CA2BC3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2D4C" w14:textId="09560BC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ative Researc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6A41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1B3F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2EBDFD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B5284" w14:textId="50E119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ative Stud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3ED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6A0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1DB024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4E7" w14:textId="1A67DF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370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042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66123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CA15" w14:textId="364406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F90A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F8D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AA5088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8C73" w14:textId="5811BE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estionnair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E63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31FB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DFCE93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C4DE" w14:textId="22BA963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domized Controlled Tri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429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DF28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71085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150F" w14:textId="457831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domized Controlled-Tri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978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B68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39211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50F6" w14:textId="379DAA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domized-Controlled-Tri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CFE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7EE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90D9E5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1DF29" w14:textId="496990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ting-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DAC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9E3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1E4A3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3AD5" w14:textId="27C22D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ct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DE5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B8B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EA2220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915D1" w14:textId="18126B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B4C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8D4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648BC2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16FA" w14:textId="48634C2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B4EF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FA8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45C50A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0DB7" w14:textId="0D5417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lic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8EE9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6BB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6CD34C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6AFD" w14:textId="61035B4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ew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235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843C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580ABA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FCB48" w14:textId="182499E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p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65A2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719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81C50E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46AA8" w14:textId="5CA6BE5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ple-Siz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745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081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346EB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4866" w14:textId="7A036A4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B42A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D31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4D227D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23D9" w14:textId="753D67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ale Develop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4EBE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C213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A77AC5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8704" w14:textId="5FCC04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ale Transl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EB29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63AB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9DB7C4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A627D" w14:textId="38336C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a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1EB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3388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6EAC35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BEB0B" w14:textId="3DE36EA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Repor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B56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F0E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0E595B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585A6" w14:textId="5D576E9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Report 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51A5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0E1D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2435B36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DF47D" w14:textId="53B4F4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912C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8BC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127D3C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17B0" w14:textId="67C1DE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rt-For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9874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FF3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4BC742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53711" w14:textId="4B9A41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nish Ver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E479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33F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A1DBE9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EBE2" w14:textId="29954A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636B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B67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C28B12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362D" w14:textId="1D5F6EF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9051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5D5D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C5BF07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0E06" w14:textId="6DC8DD1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E4A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FD64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0B91CA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5693C" w14:textId="1072A9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uctural Equation Model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318B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8BA8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323FB4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B27A" w14:textId="5E01BC7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uctural Equation Modell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4AA7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B8CC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BFF82B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4528" w14:textId="5998C2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atic Review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E71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7771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027B7DE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79C5F" w14:textId="4EA006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Adapt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D12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3EEC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0E639E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95F81" w14:textId="65BA0A2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Adapt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1C33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BD0C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DED833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9FFE" w14:textId="6F55A8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hematic Analysi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D93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170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21F04F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0CC98" w14:textId="138C7F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diagnostic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5D2C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4549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7A8B5B8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7FB2" w14:textId="233D0E6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8A9F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CCAC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4358A0D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23469" w14:textId="34626C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i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1842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878A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8E6C70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01919" w14:textId="434A7E1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B39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7E9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13117EC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905C" w14:textId="568832A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043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C5C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4A0DCB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21BC" w14:textId="0E1FBE0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FEC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E6EE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37778DE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F779A" w14:textId="4910AB2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s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07B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1D1B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</w:t>
            </w:r>
          </w:p>
        </w:tc>
      </w:tr>
      <w:tr w:rsidR="006C3AE5" w:rsidRPr="006C3AE5" w14:paraId="6F245B4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BE61C" w14:textId="0F5305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7812" w14:textId="1704FB0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115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4BE24B6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E5EA" w14:textId="151A1CE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A346C" w14:textId="6CFEF8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9FB1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17F934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3116C" w14:textId="2544DAA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 Comparis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2AC3" w14:textId="6FA8703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 Comparis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53C1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355968D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D35A" w14:textId="581378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ian America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3107D" w14:textId="0CF87F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ian Americ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C81B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8E9294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85A86" w14:textId="1B8506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hlet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58CAA" w14:textId="3056DC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hlet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224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239DC6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4078" w14:textId="30250EB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entional Bias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ED7E" w14:textId="29C58E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entional Bia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DF9E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20453E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4292" w14:textId="7935576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798A" w14:textId="1E99EF5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6AD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369EBC9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3B23" w14:textId="49FF942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5C3F" w14:textId="6137E6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8AF0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3054E2D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4BC2E" w14:textId="4766B12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giv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D859" w14:textId="2F091FE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giv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AB8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83EFED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28CC" w14:textId="3B13FF8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CFA04" w14:textId="42C891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0587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CE605B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237C5" w14:textId="548006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26D79" w14:textId="1208471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o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A89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265F5C8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100D" w14:textId="534648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 Stud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2A302" w14:textId="00ECE3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46D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9E1DF9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DBBDA" w14:textId="2C67EA8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ense Mechanis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69FF" w14:textId="036249D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ense Mechanis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204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40E2186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8C9B" w14:textId="6B0F90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bi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ED99" w14:textId="0C160FC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biliti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F7E0" w14:textId="38846E0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D1AD6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FF573" w14:textId="47665CF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bled Pers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0D2E" w14:textId="42764C6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bled Perso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4D5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7F295A7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BA336" w14:textId="345C314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Behavi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3710" w14:textId="7007A1C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Behavi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A68F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CAA210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1654B" w14:textId="50B97E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turb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7E010" w14:textId="432CC26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B9C5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23C2509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FECE" w14:textId="3EDD65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turba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90905" w14:textId="3E8A59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BB2A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683EC5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B98F5" w14:textId="40DF98E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7EDDC" w14:textId="5C662E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D85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4B3F4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15E0" w14:textId="5A7AF44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 Group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A1788" w14:textId="5B52C27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 Grou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5784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BB7C6C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9314" w14:textId="3678AC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 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A11BA" w14:textId="377F8CF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-Differen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CD8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F639B4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A69D" w14:textId="5270BC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ye Movem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C055" w14:textId="383A1DA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ye Move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5AE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2931001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8A538" w14:textId="51169FB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7388D" w14:textId="61CB7E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3F9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D7247A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0903" w14:textId="69A0C09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iend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A5EE" w14:textId="3BB5B6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ien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6A69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D8CC8F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28B41" w14:textId="29EA323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der-Ro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3D6A" w14:textId="5AE5D4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der Rol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EEA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36F10CC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69F31" w14:textId="42DF693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r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177C" w14:textId="781DD43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r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AD1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526627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4E817" w14:textId="1A5F24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 Behavi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AF77" w14:textId="64A2B6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 Behavi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064C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18F081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FA20" w14:textId="29E782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de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779E" w14:textId="459A97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DA1A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A1AEC4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2954" w14:textId="1BE2FD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720D" w14:textId="3AF9560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445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CBD76A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6AFC4" w14:textId="34AC2BC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llectual Disabilit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1BB7C" w14:textId="144E151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llectual Disabil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503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306033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E9301" w14:textId="09236EA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en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A6422" w14:textId="77B5354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en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2CDE" w14:textId="273CD7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5B295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074D" w14:textId="31C47C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Influ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FE07" w14:textId="40FA449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Influen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EF8F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4AD4B9E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0FED3" w14:textId="4C22E6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CBE6A" w14:textId="643BF2E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D99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48D942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13DB" w14:textId="58164A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ental Disea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FAE32" w14:textId="291689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94B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58C84E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7E2B0" w14:textId="3662DD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65C2" w14:textId="536D21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CABE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2E6EBB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28726" w14:textId="034E6F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ADB8" w14:textId="364B63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61D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D30909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CDD09" w14:textId="4A048F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al Influ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88626" w14:textId="31EB79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al Influ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F558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44098F5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5FA0" w14:textId="0FF7AE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C3925" w14:textId="385EC4C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906E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84078E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35B9" w14:textId="24BFF46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5DA7D" w14:textId="3977541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BD6E9" w14:textId="60A0DC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2E930AB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B146" w14:textId="61116E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Strate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9A3B" w14:textId="7EF9AD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Strategi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8E1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3F5E8E4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E5DC7" w14:textId="41608B7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 Fact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07295" w14:textId="044622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-Facto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8AF6D" w14:textId="0105967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5B7DCA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56E5F" w14:textId="53DE474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-Fact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0E5F" w14:textId="4731CD9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-Facto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46E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3F18789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1EB4" w14:textId="5D8D6C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us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BB07" w14:textId="45E18A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mantic Relationship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2DB0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3C112B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6769F" w14:textId="4000FC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175B9" w14:textId="631B201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oo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E0A6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2CD07D2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7CA66" w14:textId="0344CB4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ool Health Servi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95AD" w14:textId="4C336D1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ool Health Servi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F9F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B0A9FC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D3354" w14:textId="7A8252E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FD45" w14:textId="4E02B61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458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254A43B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FC845" w14:textId="266E3FA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-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2BD08" w14:textId="4AA2C7B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ABE1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78077D9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42CB4" w14:textId="59E627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3C6D6" w14:textId="48B6CAE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EA9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1F98C8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08DC" w14:textId="0591519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cultural Fact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2B544" w14:textId="312F9A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cultural Influen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C74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1CA0B5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1683E" w14:textId="535838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cultural Influ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8F1C3" w14:textId="28561D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cultural Influen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F8B2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4B56F4B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0C74" w14:textId="628C740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r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7272" w14:textId="38636A4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r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2AA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53BF0A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76CEB" w14:textId="58F22A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A5C0B" w14:textId="7FAE03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08A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703B111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F5CE" w14:textId="2C2EEEE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ible 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4A4D8" w14:textId="28641FB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ible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4D77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010C9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EBB0" w14:textId="50FF74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ual Atten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D7F4D" w14:textId="7C5D506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ual-Atten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987E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0D38BF5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2A9E" w14:textId="056886A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Concer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F093" w14:textId="6CD4F7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Concer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16F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6A11504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24C3E" w14:textId="1B6D6B5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3D139" w14:textId="13EB70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E445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1C0A441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230A" w14:textId="1D85FC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s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0FA6" w14:textId="1A629F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250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E1EB25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2A3BB" w14:textId="406A3BC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 Adul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2F6D" w14:textId="606DC5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Adul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8310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9A7B4C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7053" w14:textId="10A0E1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 Adul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B187D" w14:textId="3B3B7AA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Adul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7425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ural</w:t>
            </w:r>
          </w:p>
        </w:tc>
      </w:tr>
      <w:tr w:rsidR="006C3AE5" w:rsidRPr="006C3AE5" w14:paraId="5A2750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0101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6003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44C13" w14:textId="2C7C2A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rch Term</w:t>
            </w:r>
          </w:p>
        </w:tc>
      </w:tr>
      <w:tr w:rsidR="006C3AE5" w:rsidRPr="006C3AE5" w14:paraId="58B346E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ADCD1" w14:textId="6961D3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 Compassion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0EC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9B66" w14:textId="2DAAD6A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rch Term</w:t>
            </w:r>
          </w:p>
        </w:tc>
      </w:tr>
      <w:tr w:rsidR="006C3AE5" w:rsidRPr="006C3AE5" w14:paraId="39070DA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3A18" w14:textId="275A0C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ompa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AB4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50C2" w14:textId="2E6A75F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rch Term</w:t>
            </w:r>
          </w:p>
        </w:tc>
      </w:tr>
      <w:tr w:rsidR="006C3AE5" w:rsidRPr="006C3AE5" w14:paraId="4AE7DA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2835F" w14:textId="51B2D0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ept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C1F5" w14:textId="6E7E713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eptance Mode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BA3C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3184C9C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5161F" w14:textId="1EAF9F5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orexia Nervos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711D" w14:textId="5EA4FC3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orex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634D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2FC471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DCAA" w14:textId="24FFA7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ale-2 Item Refin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74BE3" w14:textId="55551F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70D0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C3CA7A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F62D8" w14:textId="236341E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Flexibi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FC21F" w14:textId="07E6E90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Flexibil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0E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0D394F5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92317" w14:textId="46AD87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Weigh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3E646" w14:textId="2F6EE8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5D8C1" w14:textId="26E46CD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18C8CB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6D62" w14:textId="13FA43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Concer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2BF4" w14:textId="3C10D7E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Concer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2A4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006488F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F98F" w14:textId="0ECD3B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Disturb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BBD0" w14:textId="24C1E9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Disturba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04B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FEE94A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88C8" w14:textId="517B38E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Invest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2FB4" w14:textId="5428E02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Invest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E0CD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5941B52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A5A2" w14:textId="267F874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rderline Personality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3FEF6" w14:textId="50CD281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rderline Personality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8E5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329EBE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0895E" w14:textId="0A008C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 Nervos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2A4F5" w14:textId="29012D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FB42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370D23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C7827" w14:textId="29F2750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reast-Canc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A4B94" w14:textId="28FC90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25DB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4F75CE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B1C4" w14:textId="60FF83B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 Stud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9CF9" w14:textId="107A22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BE2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FE50C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B9C2" w14:textId="3D35AE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E9CC" w14:textId="3EA6D97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3F1E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4B6A8A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4015" w14:textId="42D616E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 Focused Therap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732BC" w14:textId="03086F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-Focused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064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EBE4EF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0D7A" w14:textId="5A90093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al Pathway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BDB3D" w14:textId="44F47C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al-Pathway Mode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657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55E7F6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DB9A" w14:textId="625378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 Sympto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0918A" w14:textId="57E5EFC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 Symptom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C38DE" w14:textId="53CB542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F0372A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7BB1" w14:textId="60B1638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-Disorder Sympto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81703" w14:textId="44D23A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 Symptom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7C2B" w14:textId="0149E60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3EEF9D6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8CBE" w14:textId="798F56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 Examination-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E3CA5" w14:textId="0B4BE9C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8E2A" w14:textId="7CCAF1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D25F6F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32F8" w14:textId="6CE5CF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B1BCD" w14:textId="32EC38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65ACC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0836E2F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0833" w14:textId="25F9DC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60AC" w14:textId="11C271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D7FA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F86ABE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DC1A" w14:textId="2D73AEF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-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EA345" w14:textId="6E614E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A4F0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75DC1D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D1655" w14:textId="1FD4582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-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E7FD0" w14:textId="1811F34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A2C99" w14:textId="06CE0D0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4160D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27A9F" w14:textId="6E696A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e-Q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090B" w14:textId="14EC63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2B852" w14:textId="5073C75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974858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0329" w14:textId="138938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amination-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F212" w14:textId="2EB656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25C8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00809E3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367C2" w14:textId="22E80B2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al Regul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03D89" w14:textId="181A92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5BC9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3F19A4F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3322C" w14:textId="75CEFE5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-Regul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9BAC" w14:textId="66E72E8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otion Regul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90B0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9B92C3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AC796" w14:textId="2F3D94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-Ident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AB3F" w14:textId="1DF2CF0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 Ident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15CF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338BFD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2907F" w14:textId="3EFBB7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ca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59C4" w14:textId="0B5AF4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-Car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70F8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D4A387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B4F0" w14:textId="350B28C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care Professiona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0B25" w14:textId="768159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-Care Professiona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478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03195D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13B0" w14:textId="1B957F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rt-Rate-Variabil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1F94" w14:textId="701864E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rt Rate Variabil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460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FECE93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543E" w14:textId="27ED049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sation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AC43" w14:textId="707134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z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042BB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00CA619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B7809" w14:textId="1468BD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er-Peop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CCAE" w14:textId="638C52D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1202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1200D6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DA767" w14:textId="5A2F57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 Sty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0F4E" w14:textId="346A1C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sty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4168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B78714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E3D1E" w14:textId="264669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 Med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A3E8" w14:textId="1CAF4D2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-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C67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E9036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B2A6" w14:textId="250476A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 Mediu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8358B" w14:textId="6A8210D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-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C18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F10B36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83A33" w14:textId="5557A8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AC8A" w14:textId="364D031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-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074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4ADF684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0B391" w14:textId="628EC1A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l Stud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A077" w14:textId="086A2A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l-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9A01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05C309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2990" w14:textId="34B5DDD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s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4601D" w14:textId="50640C8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81A7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4AC0522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8697" w14:textId="6B2687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 Heal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82D1D" w14:textId="050F71A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tal-Healt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9EB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A61EAB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930A" w14:textId="1A54F9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bct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C8CA" w14:textId="2D9BFF2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Cognitive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C546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5C92753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4C78" w14:textId="29CDDD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Interven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8272" w14:textId="0CDD47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Interventio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203A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385DEA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7544B" w14:textId="4CDD939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bsr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B144" w14:textId="2E58DDB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dfulness-Based Stress Redu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24675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0677E0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98F1" w14:textId="545EF1C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ing-Stud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71B16" w14:textId="07FD1E9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ing 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E40D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30E47F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619B" w14:textId="5BAE71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 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F3E57" w14:textId="59582D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770F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1766E3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DE73" w14:textId="4E3AAA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Body-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AF1B" w14:textId="597315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Body Im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63AB" w14:textId="35E7999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4DFA60E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03D3" w14:textId="35C5387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 Stress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8E12" w14:textId="47CEDD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-Stress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808E7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2F0289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8536" w14:textId="0F4E79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tsd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2A8F" w14:textId="7998FC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-Stress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5D6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5D76A5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2FF35" w14:textId="7C4AD23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-Ca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4495" w14:textId="0ACC02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 Car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4E80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3ED0B94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0A09" w14:textId="6EEA65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ctive Fact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DC24E" w14:textId="0394285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ctive Facto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3E54E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7277313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1A240" w14:textId="138AB1C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Quality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f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A64F1" w14:textId="61D17CF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y-Of-Lif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F3669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20176CA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C101" w14:textId="3906692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Risk Facto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41BDA" w14:textId="0FA9E18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-Facto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D67E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0B229F8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0C9F7" w14:textId="55B7ACB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s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0ED82" w14:textId="1FC704D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Compassion Sca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479D4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BEF5F0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F760E" w14:textId="443B13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 Estee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0D9C4" w14:textId="400FC2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Estee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F1683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049919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7028" w14:textId="0AE056C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i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180BB" w14:textId="4C198F9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i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436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79D054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428C7" w14:textId="75C958E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-Ide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0D9E" w14:textId="2A85AE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 Idea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05080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72D5ED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741F" w14:textId="44A0FD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Wellbe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0D3F4" w14:textId="5BE3E2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-Be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19DF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6FD9BD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6934" w14:textId="2FF2BC5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be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9C1B6" w14:textId="38E5293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ll-Be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94A71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10ADEC7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69E81" w14:textId="16A722A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 Adulthoo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82B9" w14:textId="3CABEC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ng-Adul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2AE1A" w14:textId="77777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lling</w:t>
            </w:r>
          </w:p>
        </w:tc>
      </w:tr>
      <w:tr w:rsidR="006C3AE5" w:rsidRPr="006C3AE5" w14:paraId="538988B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49273" w14:textId="293D59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smetic Surgery 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3917" w14:textId="03CB93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cceptance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smetic Surgery Sca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2162D" w14:textId="2B9A0A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3FDCD7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E1863" w14:textId="5DFEE3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Adjust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A743D" w14:textId="5CBE21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just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A460B" w14:textId="0857AC5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3A9250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03449" w14:textId="5D27B0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y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29721" w14:textId="352E4E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 Boy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CB930" w14:textId="2213E19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A98F32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648A" w14:textId="3B065E2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-Year-Old Gir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6DF92" w14:textId="06AF49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 Gir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AAEB" w14:textId="1785CD8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0C62B2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41946" w14:textId="17E291E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 Femal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A5592" w14:textId="4CDCC26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 Gir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6BEC" w14:textId="2DB537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105631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61E6" w14:textId="7DC4C2A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 Adolesc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7465" w14:textId="7505461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 Gir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173E" w14:textId="501EA06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B528A8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83537" w14:textId="7B6FF22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451D" w14:textId="63BC4A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lesc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43FA" w14:textId="2BE9D6A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DC3560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A25F" w14:textId="587E5AA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0E2B" w14:textId="2106039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8AE6" w14:textId="6AAB354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DB6324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EE0F" w14:textId="61F22C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vertising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pic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49330" w14:textId="0318E9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F54D4" w14:textId="18B66C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05A2E8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2298" w14:textId="06D945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zing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CF4D" w14:textId="118526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8BA5" w14:textId="707632C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A761C9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6E48D" w14:textId="5C8BFF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levision Commercia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DF65" w14:textId="4CB34A3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90E4A" w14:textId="466338F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5C632A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1331" w14:textId="152640E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11113" w14:textId="206530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orex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CA4F" w14:textId="7958E8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A47E0A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3253" w14:textId="7A2D3F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orex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7052" w14:textId="4AFEEE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orex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CF49" w14:textId="108B39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92E5E5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95A0" w14:textId="66CE6E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-Fat Bia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FA0F" w14:textId="3458BCA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-Fat Attitud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F09C" w14:textId="182771F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42BAF0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4A37" w14:textId="61BBE5F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en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E270" w14:textId="004535A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entional Bia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9E74F" w14:textId="6A1FB4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869DC8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2D42" w14:textId="3B55BB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-Therap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F9AB" w14:textId="7160D0E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ral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F3E7" w14:textId="399C217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B17169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D16CF" w14:textId="2477423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nge-Eating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C3C9" w14:textId="55A7D99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nge Eat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3E5E3" w14:textId="4B42729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748341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9C877" w14:textId="6E5649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eciation 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C4696" w14:textId="399E885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CBBAA" w14:textId="215C45A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6DB070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1257" w14:textId="6F4D00F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eciation Scale-2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68D37" w14:textId="04DAA76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4940" w14:textId="091250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5C4EA1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944E0" w14:textId="673097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 Sc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41B19" w14:textId="3ADDC2C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Appreci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39C5" w14:textId="6CB6B8B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1747C1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49486" w14:textId="7E8CA4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Fat Dissatisfac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A64F" w14:textId="1B3DFD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issatisfa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DF12" w14:textId="38E292C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3552E0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8F25" w14:textId="0F565FE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Dissatisfac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6F23" w14:textId="457A6F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issatisfa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E4C62" w14:textId="4A6203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3C9166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4C2DA" w14:textId="65B1AA2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Dissatisfac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F106" w14:textId="40EDCF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issatisfa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24620" w14:textId="535A91D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332E33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A8DC" w14:textId="428F77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 Dissatisfac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D20C" w14:textId="78EBD17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issatisfa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4CCD6" w14:textId="1ED1269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B726C6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8F85" w14:textId="59AF6B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dd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2E4E4" w14:textId="57E34A3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ysmorphic 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3D72B" w14:textId="78DD897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555E53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4A453" w14:textId="1705C8E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ysmorphic 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CAE3" w14:textId="09EB6D4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ysmorphic 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42BEC" w14:textId="04D97AD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BC00EE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1E01" w14:textId="30C6868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smorph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9F5B6" w14:textId="7E8F4E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ysmorphic 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2FF1" w14:textId="242FCBC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87D807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E83E" w14:textId="45D6855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smorphic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5AD4" w14:textId="5A76EB1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Dysmorphic 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A5BB7" w14:textId="72A10D1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AB25A4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6B20C" w14:textId="610AB3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3539" w14:textId="7948D15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B4C3" w14:textId="3990560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6685BF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E53E6" w14:textId="1178DB8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p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6CED" w14:textId="4524048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Shap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C026" w14:textId="4B7A5E9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600D9F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6E6C" w14:textId="6DB8E8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pe Questionnai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1EE96" w14:textId="3518F7B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Shape Questionnair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AEA07" w14:textId="56F487E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92FEDD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7E21B" w14:textId="2CD857C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F0D1" w14:textId="08E017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2E96" w14:textId="2001A67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B1540E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4E1B1" w14:textId="527630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ody Ma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3C29" w14:textId="3E9BC61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7CA35" w14:textId="554A9E6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9ED30E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6A153" w14:textId="06A6654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Mass Index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BFBA" w14:textId="32BD85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FC7E" w14:textId="6DF0E18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4A2C7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A2AE4" w14:textId="5C31BC6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Mass Index (</w:t>
            </w: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C5B46" w14:textId="7ABDD4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5C60" w14:textId="17ABD9E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41ECF3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8307C" w14:textId="7CB813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ody Weights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asur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C82F" w14:textId="32287F8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48353" w14:textId="537F43C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5E8CD9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0099" w14:textId="2C533A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Mass Index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B238" w14:textId="6CA663F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D081" w14:textId="4227F1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F99D61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D754" w14:textId="4BF132D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57C73" w14:textId="6375BE8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3ED77" w14:textId="4EBC8B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D639F4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B407" w14:textId="4E089D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s Index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46A3" w14:textId="67126E9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3A9BE" w14:textId="3989743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1C3641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9560" w14:textId="6788001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96641" w14:textId="1CCF23C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4B869" w14:textId="05C53D8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142246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BF4A" w14:textId="3FF70D3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 Concer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E5A52" w14:textId="6EA3BE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Concer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BA694" w14:textId="756602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11AAAB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61F4" w14:textId="2A1E317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 Disturb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7EDF" w14:textId="7CEE0C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Image Disturba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BF173" w14:textId="4524488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9A8535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3CB1B" w14:textId="56E4948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dhis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38D45" w14:textId="49DDDA1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dhism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F6E54" w14:textId="78CC9F9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148CC4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16394" w14:textId="4782F8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60918" w14:textId="15B8330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BFE0" w14:textId="7EBF983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5C6EB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2905" w14:textId="6FCC2A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c Sympto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4FE6" w14:textId="616FB2A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imia-Nervos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1568" w14:textId="006FEE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B85662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2765A" w14:textId="5B0A3DA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hood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5799" w14:textId="2A5CCB0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480FD" w14:textId="39B8AA4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F0B6EB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C5310" w14:textId="4C1F73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adolesc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5A84" w14:textId="1ECFFCA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3B4B" w14:textId="763A3DD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569258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2F404" w14:textId="69C8F14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adolesc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0442" w14:textId="429B5BB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4AC5" w14:textId="7423449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3DA975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1B490" w14:textId="24A581D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eft Lip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lat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D034" w14:textId="406DB3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eft-Li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3734" w14:textId="44BD27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296BA0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A917" w14:textId="09E063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at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B1F2" w14:textId="0911B03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eft-Li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5B8C" w14:textId="27C70F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5AD77A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E39B" w14:textId="644AEC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son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8036" w14:textId="4E74723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 Dissona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555B" w14:textId="3DBE49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ED3389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4E5D0" w14:textId="7BAC099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bt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3EB8" w14:textId="0CECBC1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-Behavioral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F0BC" w14:textId="7BA003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E27597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F8A1E" w14:textId="23E4C8B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gnitive </w:t>
            </w: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havioural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rap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8BC0" w14:textId="4A6988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-Behavioral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7F8F9" w14:textId="7FD1C01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AC2F9F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7E53" w14:textId="6DAF61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-Behavior Therap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DFF34" w14:textId="4719A91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gnitive-Behavioral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471EA" w14:textId="47CDFD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470843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B8DE2" w14:textId="3E0142E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graduate Stud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F031" w14:textId="726645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6083" w14:textId="57CCFA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2AE2E7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165B" w14:textId="582627C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Stud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70A3" w14:textId="0C273E1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7CCF1" w14:textId="20FA58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18F139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86650" w14:textId="72649A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-Stud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9ECEB" w14:textId="0A5A210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Studen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D5C2" w14:textId="22C415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9463AB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091AE" w14:textId="459382B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 University-Studen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18EAA" w14:textId="184958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-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CA0E" w14:textId="6867B76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B248C0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C709" w14:textId="3CB6FE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ft</w:t>
            </w:r>
            <w:proofErr w:type="spellEnd"/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E6E3A" w14:textId="2C66A03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-Focused Therap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76543" w14:textId="37718C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550F83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D2729" w14:textId="7F127B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earance Contingent Self-Wor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2D55" w14:textId="2D98DEE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tingencies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lf-Wort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BDCC2" w14:textId="5DCE651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0A3E32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F601" w14:textId="4948F5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ingenc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66E4" w14:textId="4AC170A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tingencies </w:t>
            </w:r>
            <w:proofErr w:type="gram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lf-Wort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1338F" w14:textId="2E9E78B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ABA4BE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C9F3" w14:textId="4F2C233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mage Cop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6D9B" w14:textId="4FC9500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p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7B6BC" w14:textId="6D02B4A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AED3D9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F7FDE" w14:textId="4FE991C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stic Surge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2709" w14:textId="1572C2C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smetic Surge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B77BC" w14:textId="7FAD4EB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79406E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19377" w14:textId="16ED0E7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nstructive Surge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3177E" w14:textId="1A69EE5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smetic Surge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91FC2" w14:textId="43ADDF9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3997CD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ADCF" w14:textId="129E68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nstructive Surgical Procedur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A8D7A" w14:textId="1DBAB5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smetic Surge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72C3" w14:textId="459DDA2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BCEC97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6B0A0" w14:textId="1B5E299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gery, Plastic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BB46" w14:textId="4268F4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smetic Surge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73B67" w14:textId="298B36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DFCC97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4AFE7" w14:textId="78B67B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Anthrop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D158D" w14:textId="7234998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07386" w14:textId="7D763C0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6EFAB4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91E96" w14:textId="123D7B4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Characteristic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4A37" w14:textId="60E4FA7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70536" w14:textId="103764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24B2E3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9C22" w14:textId="384650A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Characteristic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CB86" w14:textId="236FC6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A13B" w14:textId="0C5AF6B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7E4E0C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8253C" w14:textId="0B20E0C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925F3" w14:textId="41969C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199C5" w14:textId="10A8A7C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8F944E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ED56" w14:textId="6C3B66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0DB2D" w14:textId="1C29348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52C82" w14:textId="445E9EA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4550AC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1FCD" w14:textId="327FF84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leukin-6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EBDF0" w14:textId="174EBF3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kin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95816" w14:textId="0278AE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25CAD0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C26E7" w14:textId="0D7E948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e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D29E1" w14:textId="36ED97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et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CA543" w14:textId="5FB2482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3E0ED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5CB4" w14:textId="73AD585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ietary Restrai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2E99" w14:textId="33E404F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et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68D0" w14:textId="4A6F1ED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E14D2E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302D0" w14:textId="29E5243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aim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FC6D1" w14:textId="3750444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aimer Labe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3749" w14:textId="660B8B9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3E9B8A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74B0" w14:textId="764E32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aim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4C51" w14:textId="17C80BF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aimer Labe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DAB1A" w14:textId="710783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0EBD41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E691D" w14:textId="621300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be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35413" w14:textId="5F9BFA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aimer Labe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D553C" w14:textId="5CD2E8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1A115C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3278D" w14:textId="5AEA75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rning Labe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3FD7" w14:textId="719F2CD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laimer Labe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E49D" w14:textId="59669F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E7F372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D5CB7" w14:textId="4EAEB0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Di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C820" w14:textId="1A4A7D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r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C3FF9" w14:textId="5EB8545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1FFEF2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C623" w14:textId="6E98D3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urba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2123F" w14:textId="6BABF0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urban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2B329" w14:textId="1EF9BC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F0A671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795E6" w14:textId="6E813FB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imate Partner Viol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5865" w14:textId="04CDE96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mestic Viol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EB3D" w14:textId="26F572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89F6EE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A95D" w14:textId="66045F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-Disorder Symptomatolog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28DB" w14:textId="7CE3A2C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 Symptom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2BC0" w14:textId="3B51862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623C9F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051C" w14:textId="283229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ed Eat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F7E9" w14:textId="63F5D12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A7F55" w14:textId="3EFC608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48E84F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5D75" w14:textId="2F9211B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ed Eating Behavio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5F89F" w14:textId="322524D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F9832" w14:textId="43F2A6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EF25B0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0BB0B" w14:textId="2BE4CEB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48CBC" w14:textId="3439136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7C5F7" w14:textId="522799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801BE9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A6A77" w14:textId="3D87BA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estionnaire Ede-Q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3320B" w14:textId="2DF5BE3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 Disorde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3AF87" w14:textId="5AED56A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9D9350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95396" w14:textId="244A5BC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order Prevention Progra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8C31" w14:textId="4F26488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ting-Disorder Preven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70074" w14:textId="7C761D6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E42064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89E2" w14:textId="302087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D7C1D" w14:textId="7D95C07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F5CA6" w14:textId="52A4014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FC8CA2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8214" w14:textId="4A5FF8B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ce/Ethnic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30564" w14:textId="53A30C2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BC25" w14:textId="245B014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B64A13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3DF8" w14:textId="0FAE690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Tal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619FA" w14:textId="0B01A8D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t Tal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F5F37" w14:textId="41B56C4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E68B48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890F8" w14:textId="7AE3E4E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Fit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4E76" w14:textId="057E8B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t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F2F0" w14:textId="6C22FB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2CB9F4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B877" w14:textId="16C6B86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tspiration Image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E93E2" w14:textId="0DC005B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tspir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C1919" w14:textId="26FEDA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293336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B819F" w14:textId="6D00DB5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Reported Heigh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AE7F" w14:textId="7D42233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E9AB" w14:textId="6B27343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571A52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851BC" w14:textId="110388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Ideal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4663F" w14:textId="693AAAA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6DA2" w14:textId="724E82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25C9C1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F069" w14:textId="4AD3A07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8AFCE" w14:textId="662D0D0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 Processin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4C7F" w14:textId="1BEE377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958F02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3D81" w14:textId="3A7B6F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-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5036" w14:textId="4D26032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AF2FE" w14:textId="43150B6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9DE8378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13DEA" w14:textId="13DBB0D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d, 80 And Ov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113B3" w14:textId="537A674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-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7DC4" w14:textId="19CCF01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0D1C82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866F" w14:textId="14AC6CF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0231F" w14:textId="68DB2F4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-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2B16" w14:textId="504721D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28CB7D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6B5D" w14:textId="290056A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er-Adult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8C4E" w14:textId="6D2C73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-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944AF" w14:textId="7B3D9E8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290FC57D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51A15" w14:textId="003185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Elderl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57D8" w14:textId="505AA9C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-Sp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C67F" w14:textId="4819F52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F34E82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0D99" w14:textId="2002F80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su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8177" w14:textId="311A2F6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Exposur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BF18" w14:textId="3185580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993D4F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808D" w14:textId="65F1195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26208" w14:textId="2A6FA7F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7D1AF" w14:textId="10C28CE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C2B593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D7F31" w14:textId="1BA829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c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53983" w14:textId="1159E09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cular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5812" w14:textId="27A97B9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966A84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A9967" w14:textId="79DCB45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cle Streng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D929" w14:textId="2E7D0D3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cular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E470" w14:textId="0C5A8BF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786682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294EC" w14:textId="0AE66E0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cle Streng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CF24" w14:textId="5C807E7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cular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274C4" w14:textId="6B5E367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852344B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AD87" w14:textId="626F515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Objectific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EF155" w14:textId="4F380B5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fic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D02D4" w14:textId="386D75E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ACE589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DA57" w14:textId="710717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sessive Compulsive Disorder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130AF" w14:textId="0D1043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sessive-Compulsive 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691E" w14:textId="4C1A506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E0199D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CD79" w14:textId="38F2A7D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verweight Statu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A580" w14:textId="109591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verweigh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CF3CB" w14:textId="2339A7C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223173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7F145" w14:textId="107AD8A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-Activ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E34C" w14:textId="3F83DF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ctiv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9E93" w14:textId="1EDC5AE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E08A51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5A19" w14:textId="043F1B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tractiven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32A23" w14:textId="706F99E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ttractive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479FD" w14:textId="749EC99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72BF8C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514E" w14:textId="0672D96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ernal Dep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2FC46" w14:textId="4A33C1B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natal 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4C23A" w14:textId="164D96F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915C62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38544" w14:textId="035CAC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inatal Depress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6A87" w14:textId="2C16BD3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natal Depress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9B4D" w14:textId="0D55952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61607B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45DF" w14:textId="47570E9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 Stre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839FA" w14:textId="65D3694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-Stress-Disor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0DFA" w14:textId="4269950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B8230F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2AD6D" w14:textId="24AE189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ention Program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2669" w14:textId="70CD36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en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24EB5" w14:textId="4AC4AF1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BC55BD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A0CA" w14:textId="333A578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revention Program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15F0" w14:textId="2422FFC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en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66A3" w14:textId="1D93ACC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593EFB5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5FFD" w14:textId="6EB2E02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94EEC" w14:textId="0540BED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-Factor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55753" w14:textId="4285D5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650F01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DA74" w14:textId="18F02B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mantic Partner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C7CF8" w14:textId="701811F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mantic Relationship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EDFD" w14:textId="78D70BE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A8F24D9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2221" w14:textId="6E9EBA4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us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5374A" w14:textId="26C646E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mantic Relationship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6C98E" w14:textId="170AD7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6DD47D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97FC" w14:textId="4679CB0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Suicidal Self-Injur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481D5" w14:textId="42FA3A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Inju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6F58" w14:textId="6F4600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8D37AB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7573" w14:textId="305FDBC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der Differenc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B9C3D" w14:textId="62AEBDF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935E" w14:textId="0E128E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CB5290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1BE4" w14:textId="5E06267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der 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2F05D" w14:textId="1EC1F0F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076A" w14:textId="2E2BAF9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333A4EA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C762" w14:textId="48ABC8F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der-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C109" w14:textId="2ED95DD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54637" w14:textId="52ED2A9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0D1CFC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A8571" w14:textId="1D03EA2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E111F" w14:textId="7C0FAE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Differe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3C0A1" w14:textId="2C3835B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9B5D4C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1533" w14:textId="1F0BD33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sbia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6298F" w14:textId="2F7DC23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193C" w14:textId="494C79B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2248D6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1E403" w14:textId="59349FC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ient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269F" w14:textId="00375FB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924E" w14:textId="38B38D8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1AD6238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9FA9" w14:textId="51C7FB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Minor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E30D" w14:textId="60A1E62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al Orienta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A2D3D" w14:textId="2431291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CB05F32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DA585" w14:textId="0CAB981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levision Situation Comed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3B0FE" w14:textId="6C13C0F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tuation Comedi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B34D" w14:textId="25862A0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5F88C1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0F347" w14:textId="163989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cused Social Comparis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1DD22" w14:textId="7E0E61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D4262" w14:textId="3090ACA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5FAD46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1E8DA" w14:textId="5C955E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-Comparison Process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BF06" w14:textId="1110BCC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Comparis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1C20" w14:textId="355163D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141013E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AEDB" w14:textId="25D9947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tworking Sit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000B" w14:textId="1E56588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82D6" w14:textId="3FADC1F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30AEA60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7587" w14:textId="5C8AAB6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que Anxie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72E5" w14:textId="754DCFF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Physique Anxie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6D2B" w14:textId="7F7D37D7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1CD2D1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6A54" w14:textId="43B5DB8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cultural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B8F5" w14:textId="51BBD60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cultural Influenc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81CB" w14:textId="6F07B8A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32BFBCD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71421" w14:textId="1E45101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ity Stigm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3B35" w14:textId="19D9400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gm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85EF6" w14:textId="44435CE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AACD606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43CC" w14:textId="621441F5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-Management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1ABB8" w14:textId="0E1DD18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Manageme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9E0A" w14:textId="40A5652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723898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B8FB3" w14:textId="117FC2C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v</w:t>
            </w:r>
            <w:proofErr w:type="spellEnd"/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xposur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4B8F7" w14:textId="3003A12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n Protecti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CE00" w14:textId="0F5739E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38878BF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0BEDD" w14:textId="1DD45E1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 Media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F98D" w14:textId="66A21F6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-Ide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08B30" w14:textId="3135407B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7CAE751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F5BB" w14:textId="25EC64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 Media Imag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BBF35" w14:textId="128B304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-Ideal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178A" w14:textId="7B87A846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25A966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8F4A1" w14:textId="6B7BB87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D9509" w14:textId="39895FB2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nne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B5E3A" w14:textId="4EC61264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8C2AB73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81A19" w14:textId="16ED986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E0B85" w14:textId="4DD6A36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D060" w14:textId="447DF71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4325894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1393" w14:textId="43963B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ie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3BC1B" w14:textId="0658A02F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1925" w14:textId="29AA93B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0C85D4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FD3F7" w14:textId="500AFDC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as Internaliz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718B" w14:textId="7346AA89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Bia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78790" w14:textId="7598597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0B650A4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4EF4" w14:textId="301471F1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Reduc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4982B" w14:textId="64F08B6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Lo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85F0" w14:textId="610C532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55CB3784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80136" w14:textId="649A6FF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-Los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5007" w14:textId="07C96D9C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Los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0D75" w14:textId="76C2A81D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76653C27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DA003" w14:textId="5AF10D7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 Wome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83DC" w14:textId="40E127D0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F50A3" w14:textId="46BB2D78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  <w:tr w:rsidR="006C3AE5" w:rsidRPr="006C3AE5" w14:paraId="6A8F678C" w14:textId="77777777" w:rsidTr="006C3AE5">
        <w:trPr>
          <w:trHeight w:val="312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9430" w14:textId="55016B4A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EBE32" w14:textId="1FF2B9BE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45F4" w14:textId="67EFD8B3" w:rsidR="006C3AE5" w:rsidRPr="006C3AE5" w:rsidRDefault="006C3AE5" w:rsidP="006C3A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3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</w:t>
            </w:r>
          </w:p>
        </w:tc>
      </w:tr>
    </w:tbl>
    <w:p w14:paraId="609F2B40" w14:textId="7275A9F6" w:rsidR="00572437" w:rsidRDefault="00572437" w:rsidP="00106571">
      <w:pPr>
        <w:pStyle w:val="TableFigure"/>
        <w:spacing w:before="0" w:line="240" w:lineRule="auto"/>
      </w:pPr>
    </w:p>
    <w:p w14:paraId="36F000C5" w14:textId="22FF3A00" w:rsidR="00AB4A90" w:rsidRDefault="00AB4A90">
      <w:r>
        <w:br w:type="page"/>
      </w:r>
    </w:p>
    <w:p w14:paraId="1C70B1FB" w14:textId="7849227B" w:rsidR="00AB4A90" w:rsidRDefault="00AB4A90" w:rsidP="00AB4A90">
      <w:pPr>
        <w:pStyle w:val="TableFigure"/>
        <w:spacing w:before="0"/>
        <w:rPr>
          <w:szCs w:val="22"/>
        </w:rPr>
      </w:pPr>
      <w:r w:rsidRPr="00AB4A90">
        <w:lastRenderedPageBreak/>
        <w:t xml:space="preserve">Table 3 </w:t>
      </w:r>
      <w:r w:rsidRPr="00F90D85">
        <w:rPr>
          <w:szCs w:val="22"/>
        </w:rPr>
        <w:t xml:space="preserve"> </w:t>
      </w:r>
    </w:p>
    <w:p w14:paraId="3460D7E9" w14:textId="34E5FF16" w:rsidR="00572437" w:rsidRPr="00AB4A90" w:rsidRDefault="00AB4A90" w:rsidP="00AB4A90">
      <w:pPr>
        <w:rPr>
          <w:rFonts w:ascii="Times New Roman" w:hAnsi="Times New Roman" w:cs="Times New Roman"/>
          <w:sz w:val="28"/>
          <w:szCs w:val="24"/>
        </w:rPr>
      </w:pPr>
      <w:r w:rsidRPr="00AB4A90">
        <w:rPr>
          <w:rFonts w:ascii="Times New Roman" w:hAnsi="Times New Roman" w:cs="Times New Roman"/>
          <w:i/>
          <w:iCs/>
          <w:sz w:val="24"/>
        </w:rPr>
        <w:t xml:space="preserve">Keywords with strongest bursts </w:t>
      </w:r>
    </w:p>
    <w:tbl>
      <w:tblPr>
        <w:tblW w:w="8800" w:type="dxa"/>
        <w:tblLook w:val="04A0" w:firstRow="1" w:lastRow="0" w:firstColumn="1" w:lastColumn="0" w:noHBand="0" w:noVBand="1"/>
      </w:tblPr>
      <w:tblGrid>
        <w:gridCol w:w="450"/>
        <w:gridCol w:w="900"/>
        <w:gridCol w:w="2239"/>
        <w:gridCol w:w="1161"/>
        <w:gridCol w:w="886"/>
        <w:gridCol w:w="696"/>
        <w:gridCol w:w="2468"/>
      </w:tblGrid>
      <w:tr w:rsidR="00AB4A90" w:rsidRPr="00AB4A90" w14:paraId="27314E3D" w14:textId="77777777" w:rsidTr="00AB4A90">
        <w:trPr>
          <w:trHeight w:val="290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0B581" w14:textId="0D2BF674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lust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FFB3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eyword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64A2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rength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7585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egi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5C95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nd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9FB7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00 - 2021</w:t>
            </w:r>
          </w:p>
        </w:tc>
      </w:tr>
      <w:tr w:rsidR="00AB4A90" w:rsidRPr="00AB4A90" w14:paraId="28A36519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3489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5695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6A17E" w14:textId="68B6E13E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 fatigu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E40C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8029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8FF3A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424C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▃</w:t>
            </w:r>
          </w:p>
        </w:tc>
      </w:tr>
      <w:tr w:rsidR="00AB4A90" w:rsidRPr="00AB4A90" w14:paraId="72368CB0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A272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CF06A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FE5E7" w14:textId="5862053D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 satisfact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3AF2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2412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A6FE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3C70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</w:t>
            </w:r>
          </w:p>
        </w:tc>
      </w:tr>
      <w:tr w:rsidR="00AB4A90" w:rsidRPr="00AB4A90" w14:paraId="7604F40B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C02A9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2F611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C6E99" w14:textId="33A161F5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ived stres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BA2C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F57F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DC19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98C68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</w:t>
            </w:r>
          </w:p>
        </w:tc>
      </w:tr>
      <w:tr w:rsidR="00AB4A90" w:rsidRPr="00AB4A90" w14:paraId="2E7CF5AA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3437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FA3E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1BA0" w14:textId="6356DADB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 car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0BE3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F005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C6C0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86C3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</w:t>
            </w:r>
          </w:p>
        </w:tc>
      </w:tr>
      <w:tr w:rsidR="00AB4A90" w:rsidRPr="00AB4A90" w14:paraId="7DD943B9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959B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2BA7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80E92" w14:textId="0A46150B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fe satisfact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3B86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523B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7684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8A5B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▃</w:t>
            </w:r>
          </w:p>
        </w:tc>
      </w:tr>
      <w:tr w:rsidR="00AB4A90" w:rsidRPr="00AB4A90" w14:paraId="73D13E68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081AE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CCBC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2BCE1" w14:textId="0B4657CB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ndnes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4DBE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60B4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BB07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E4B0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</w:t>
            </w:r>
          </w:p>
        </w:tc>
      </w:tr>
      <w:tr w:rsidR="00AB4A90" w:rsidRPr="00AB4A90" w14:paraId="6266A767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4071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0684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E2A3D" w14:textId="14A62DAA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rt rate variabil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3EF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6D37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C026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518D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</w:t>
            </w:r>
          </w:p>
        </w:tc>
      </w:tr>
      <w:tr w:rsidR="00AB4A90" w:rsidRPr="00AB4A90" w14:paraId="32B88437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10D3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48E9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ECC49" w14:textId="1A3DAA04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ssion focused therap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FE46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A6C7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F95F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8762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</w:t>
            </w:r>
          </w:p>
        </w:tc>
      </w:tr>
      <w:tr w:rsidR="00AB4A90" w:rsidRPr="00AB4A90" w14:paraId="5C681739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4FC9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BC33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CE708" w14:textId="6192571A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airme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7CD6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0152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7609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247C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</w:t>
            </w:r>
          </w:p>
        </w:tc>
      </w:tr>
      <w:tr w:rsidR="00AB4A90" w:rsidRPr="00AB4A90" w14:paraId="68976396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4FCA9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ABC8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F1BBA" w14:textId="7EBEF0A0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ps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7672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CAF3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B84D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4D39F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</w:t>
            </w:r>
          </w:p>
        </w:tc>
      </w:tr>
      <w:tr w:rsidR="00AB4A90" w:rsidRPr="00AB4A90" w14:paraId="7CB950B5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44FC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465E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6DB2A" w14:textId="7C912EC9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ectionism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2983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6A4D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F8A2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4BCB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</w:t>
            </w:r>
          </w:p>
        </w:tc>
      </w:tr>
      <w:tr w:rsidR="00AB4A90" w:rsidRPr="00AB4A90" w14:paraId="7BA5E956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A3CD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D058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91A61" w14:textId="2BCBE5CE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xiety disord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5C00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4764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A624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9FC0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</w:t>
            </w:r>
          </w:p>
        </w:tc>
      </w:tr>
      <w:tr w:rsidR="00AB4A90" w:rsidRPr="00AB4A90" w14:paraId="2FAF37DB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577D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22BDF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9E487" w14:textId="3BB1985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 flexibil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0D2B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01E0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DD0AF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B9C1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</w:t>
            </w:r>
          </w:p>
        </w:tc>
      </w:tr>
      <w:tr w:rsidR="00AB4A90" w:rsidRPr="00AB4A90" w14:paraId="01CA4EBC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E93D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988C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1EC3A" w14:textId="30808356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affec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0390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9623F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AB90A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9B0A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▃▃</w:t>
            </w:r>
          </w:p>
        </w:tc>
      </w:tr>
      <w:tr w:rsidR="00AB4A90" w:rsidRPr="00AB4A90" w14:paraId="63BF57D8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3B3CE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BD25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055F3" w14:textId="74B4423A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satisfact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E340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ED360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FD3C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B70B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▃</w:t>
            </w:r>
          </w:p>
        </w:tc>
      </w:tr>
      <w:tr w:rsidR="00AB4A90" w:rsidRPr="00AB4A90" w14:paraId="6A9D5796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9EAF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8A68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87E59" w14:textId="1A9AFAFB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ctiv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4143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9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873C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F2F9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10BC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</w:t>
            </w:r>
          </w:p>
        </w:tc>
      </w:tr>
      <w:tr w:rsidR="00AB4A90" w:rsidRPr="00AB4A90" w14:paraId="0A70EB79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5F93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6D07A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D12E" w14:textId="4A118D9B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DAB19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9D2A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3DC3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4DC3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</w:t>
            </w:r>
          </w:p>
        </w:tc>
      </w:tr>
      <w:tr w:rsidR="00AB4A90" w:rsidRPr="00AB4A90" w14:paraId="350A7692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62AF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C284A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28CCE" w14:textId="24D23C4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ivat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0804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6A5B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F7F7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913D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</w:t>
            </w:r>
          </w:p>
        </w:tc>
      </w:tr>
      <w:tr w:rsidR="00AB4A90" w:rsidRPr="00AB4A90" w14:paraId="171BDF4F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38E9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2F32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60797" w14:textId="01DBC612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V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DF41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9CDB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63B5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EC86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</w:t>
            </w:r>
          </w:p>
        </w:tc>
      </w:tr>
      <w:tr w:rsidR="00AB4A90" w:rsidRPr="00AB4A90" w14:paraId="685E02A2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287C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FD25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4D614" w14:textId="7F205CE2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traumatic growth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596E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4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6A18D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8E26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25685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</w:t>
            </w:r>
          </w:p>
        </w:tc>
      </w:tr>
      <w:tr w:rsidR="00AB4A90" w:rsidRPr="00AB4A90" w14:paraId="7A04B8E4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7E44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D796B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7E101" w14:textId="4A5E6D86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FA2C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5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3933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37B4C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DF60A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▃</w:t>
            </w:r>
          </w:p>
        </w:tc>
      </w:tr>
      <w:tr w:rsidR="00AB4A90" w:rsidRPr="00AB4A90" w14:paraId="5FDB0DD5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60C2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DCBE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32CB1" w14:textId="4A354664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egiv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62D63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7F37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35D5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1A9C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▃▃</w:t>
            </w:r>
          </w:p>
        </w:tc>
      </w:tr>
      <w:tr w:rsidR="00AB4A90" w:rsidRPr="00AB4A90" w14:paraId="209B47E2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E9CB6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EE761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F586C" w14:textId="66177294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health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FD517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EB37D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8A96F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8FE2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</w:t>
            </w: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</w:t>
            </w:r>
          </w:p>
        </w:tc>
      </w:tr>
      <w:tr w:rsidR="00AB4A90" w:rsidRPr="00AB4A90" w14:paraId="5DFA85F0" w14:textId="77777777" w:rsidTr="00AB4A90">
        <w:trPr>
          <w:trHeight w:val="29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16C9E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508FC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805AE" w14:textId="333FED8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ity disord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EC444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C5FA8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EB302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B4A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61AAF" w14:textId="77777777" w:rsidR="00AB4A90" w:rsidRPr="00AB4A90" w:rsidRDefault="00AB4A90" w:rsidP="00AB4A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6C7C7"/>
                <w:sz w:val="20"/>
                <w:szCs w:val="24"/>
              </w:rPr>
            </w:pPr>
            <w:r w:rsidRPr="00AB4A90">
              <w:rPr>
                <w:rFonts w:ascii="MS Mincho" w:eastAsia="MS Mincho" w:hAnsi="MS Mincho" w:cs="MS Mincho" w:hint="eastAsia"/>
                <w:color w:val="46C7C7"/>
                <w:sz w:val="20"/>
                <w:szCs w:val="24"/>
              </w:rPr>
              <w:t>▂▂▂▂▂▂▂▂▂▂▂▂▂▂▂▂▂▂</w:t>
            </w:r>
            <w:r w:rsidRPr="00AB4A90">
              <w:rPr>
                <w:rFonts w:ascii="MS Mincho" w:eastAsia="MS Mincho" w:hAnsi="MS Mincho" w:cs="MS Mincho" w:hint="eastAsia"/>
                <w:color w:val="FF0000"/>
                <w:sz w:val="20"/>
                <w:szCs w:val="24"/>
              </w:rPr>
              <w:t>▃▃▃▃</w:t>
            </w:r>
          </w:p>
        </w:tc>
      </w:tr>
    </w:tbl>
    <w:p w14:paraId="4035EA7A" w14:textId="6F710ECD" w:rsidR="00AB4A90" w:rsidRDefault="00AB4A90">
      <w:r>
        <w:br w:type="page"/>
      </w:r>
    </w:p>
    <w:p w14:paraId="5F51CF6C" w14:textId="77777777" w:rsidR="00AB4A90" w:rsidRPr="00AB4A90" w:rsidRDefault="00AB4A90"/>
    <w:p w14:paraId="33B96971" w14:textId="3F2575CC" w:rsidR="00572437" w:rsidRDefault="005E3A40" w:rsidP="00572437">
      <w:pPr>
        <w:rPr>
          <w:rFonts w:ascii="Times New Roman" w:hAnsi="Times New Roman" w:cs="Times New Roman"/>
          <w:sz w:val="16"/>
          <w:szCs w:val="16"/>
        </w:rPr>
      </w:pPr>
      <w:r w:rsidRPr="005E3A40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6C4B10BD" wp14:editId="2403C190">
            <wp:extent cx="5943600" cy="3604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EF169" w14:textId="38200228" w:rsidR="00572437" w:rsidRDefault="00572437" w:rsidP="005724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2437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72437">
        <w:rPr>
          <w:rFonts w:ascii="Times New Roman" w:hAnsi="Times New Roman" w:cs="Times New Roman"/>
          <w:sz w:val="24"/>
          <w:szCs w:val="24"/>
        </w:rPr>
        <w:t xml:space="preserve"> Co-citation graph. </w:t>
      </w:r>
      <w:r w:rsidRPr="00572437">
        <w:rPr>
          <w:rFonts w:ascii="Times New Roman" w:hAnsi="Times New Roman" w:cs="Times New Roman"/>
          <w:i/>
          <w:sz w:val="24"/>
          <w:szCs w:val="24"/>
        </w:rPr>
        <w:t>Note</w:t>
      </w:r>
      <w:r w:rsidRPr="00572437">
        <w:rPr>
          <w:rFonts w:ascii="Times New Roman" w:hAnsi="Times New Roman" w:cs="Times New Roman"/>
          <w:sz w:val="24"/>
          <w:szCs w:val="24"/>
        </w:rPr>
        <w:t>. Reference co-</w:t>
      </w:r>
      <w:r w:rsidR="005E3A40">
        <w:rPr>
          <w:rFonts w:ascii="Times New Roman" w:hAnsi="Times New Roman" w:cs="Times New Roman"/>
          <w:sz w:val="24"/>
          <w:szCs w:val="24"/>
        </w:rPr>
        <w:t xml:space="preserve">citation </w:t>
      </w:r>
      <w:r w:rsidRPr="00572437">
        <w:rPr>
          <w:rFonts w:ascii="Times New Roman" w:hAnsi="Times New Roman" w:cs="Times New Roman"/>
          <w:sz w:val="24"/>
          <w:szCs w:val="24"/>
        </w:rPr>
        <w:t xml:space="preserve">network graph for articles published </w:t>
      </w:r>
      <w:r w:rsidR="006C3AE5">
        <w:rPr>
          <w:rFonts w:ascii="Times New Roman" w:hAnsi="Times New Roman" w:cs="Times New Roman"/>
          <w:sz w:val="24"/>
          <w:szCs w:val="24"/>
        </w:rPr>
        <w:t>on self-compas</w:t>
      </w:r>
      <w:bookmarkStart w:id="0" w:name="_GoBack"/>
      <w:bookmarkEnd w:id="0"/>
      <w:r w:rsidR="006C3AE5">
        <w:rPr>
          <w:rFonts w:ascii="Times New Roman" w:hAnsi="Times New Roman" w:cs="Times New Roman"/>
          <w:sz w:val="24"/>
          <w:szCs w:val="24"/>
        </w:rPr>
        <w:t>sion</w:t>
      </w:r>
      <w:r w:rsidRPr="00572437">
        <w:rPr>
          <w:rFonts w:ascii="Times New Roman" w:hAnsi="Times New Roman" w:cs="Times New Roman"/>
          <w:sz w:val="24"/>
          <w:szCs w:val="24"/>
        </w:rPr>
        <w:t xml:space="preserve">, in the period from </w:t>
      </w:r>
      <w:r w:rsidR="006C3AE5">
        <w:rPr>
          <w:rFonts w:ascii="Times New Roman" w:hAnsi="Times New Roman" w:cs="Times New Roman"/>
          <w:sz w:val="24"/>
          <w:szCs w:val="24"/>
        </w:rPr>
        <w:t>1999</w:t>
      </w:r>
      <w:r w:rsidRPr="00572437">
        <w:rPr>
          <w:rFonts w:ascii="Times New Roman" w:hAnsi="Times New Roman" w:cs="Times New Roman"/>
          <w:sz w:val="24"/>
          <w:szCs w:val="24"/>
        </w:rPr>
        <w:t xml:space="preserve"> to 2020. A minimum of </w:t>
      </w:r>
      <w:r w:rsidR="005E3A40">
        <w:rPr>
          <w:rFonts w:ascii="Times New Roman" w:hAnsi="Times New Roman" w:cs="Times New Roman"/>
          <w:sz w:val="24"/>
          <w:szCs w:val="24"/>
        </w:rPr>
        <w:t>50</w:t>
      </w:r>
      <w:r w:rsidRPr="00572437">
        <w:rPr>
          <w:rFonts w:ascii="Times New Roman" w:hAnsi="Times New Roman" w:cs="Times New Roman"/>
          <w:sz w:val="24"/>
          <w:szCs w:val="24"/>
        </w:rPr>
        <w:t xml:space="preserve"> Co-citations is set as the lower limit. The size of the </w:t>
      </w:r>
      <w:r w:rsidRPr="00572437">
        <w:rPr>
          <w:rFonts w:ascii="Times New Roman" w:hAnsi="Times New Roman" w:cs="Times New Roman"/>
          <w:noProof/>
          <w:sz w:val="24"/>
          <w:szCs w:val="24"/>
        </w:rPr>
        <w:t>circle</w:t>
      </w:r>
      <w:r w:rsidRPr="00572437">
        <w:rPr>
          <w:rFonts w:ascii="Times New Roman" w:hAnsi="Times New Roman" w:cs="Times New Roman"/>
          <w:sz w:val="24"/>
          <w:szCs w:val="24"/>
        </w:rPr>
        <w:t xml:space="preserve"> shows </w:t>
      </w:r>
      <w:r w:rsidRPr="00572437">
        <w:rPr>
          <w:rFonts w:ascii="Times New Roman" w:hAnsi="Times New Roman" w:cs="Times New Roman"/>
          <w:noProof/>
          <w:sz w:val="24"/>
          <w:szCs w:val="24"/>
        </w:rPr>
        <w:t>the relative</w:t>
      </w:r>
      <w:r w:rsidRPr="00572437">
        <w:rPr>
          <w:rFonts w:ascii="Times New Roman" w:hAnsi="Times New Roman" w:cs="Times New Roman"/>
          <w:sz w:val="24"/>
          <w:szCs w:val="24"/>
        </w:rPr>
        <w:t xml:space="preserve"> weighted degree centrality, </w:t>
      </w:r>
      <w:r w:rsidRPr="00572437">
        <w:rPr>
          <w:rFonts w:ascii="Times New Roman" w:hAnsi="Times New Roman" w:cs="Times New Roman"/>
          <w:noProof/>
          <w:sz w:val="24"/>
          <w:szCs w:val="24"/>
        </w:rPr>
        <w:t>the weight</w:t>
      </w:r>
      <w:r w:rsidRPr="00572437">
        <w:rPr>
          <w:rFonts w:ascii="Times New Roman" w:hAnsi="Times New Roman" w:cs="Times New Roman"/>
          <w:sz w:val="24"/>
          <w:szCs w:val="24"/>
        </w:rPr>
        <w:t xml:space="preserve"> of lines indicates how often the articles are </w:t>
      </w:r>
      <w:r w:rsidRPr="00572437">
        <w:rPr>
          <w:rFonts w:ascii="Times New Roman" w:hAnsi="Times New Roman" w:cs="Times New Roman"/>
          <w:noProof/>
          <w:sz w:val="24"/>
          <w:szCs w:val="24"/>
        </w:rPr>
        <w:t>co-cited</w:t>
      </w:r>
      <w:r w:rsidRPr="00572437">
        <w:rPr>
          <w:rFonts w:ascii="Times New Roman" w:hAnsi="Times New Roman" w:cs="Times New Roman"/>
          <w:sz w:val="24"/>
          <w:szCs w:val="24"/>
        </w:rPr>
        <w:t xml:space="preserve">. </w:t>
      </w:r>
      <w:r w:rsidR="0052184B">
        <w:rPr>
          <w:rFonts w:ascii="Times New Roman" w:hAnsi="Times New Roman" w:cs="Times New Roman"/>
          <w:sz w:val="24"/>
          <w:szCs w:val="24"/>
        </w:rPr>
        <w:t xml:space="preserve">The graph files are available at: </w:t>
      </w:r>
      <w:hyperlink r:id="rId8" w:history="1">
        <w:r w:rsidR="00B246A1" w:rsidRPr="009634D2">
          <w:rPr>
            <w:rStyle w:val="Hyperlink"/>
          </w:rPr>
          <w:t>https://osf.io/ku9rv/</w:t>
        </w:r>
      </w:hyperlink>
      <w:r w:rsidR="00B246A1">
        <w:t xml:space="preserve"> </w:t>
      </w:r>
    </w:p>
    <w:p w14:paraId="19E0BC10" w14:textId="77777777" w:rsidR="00E46C3B" w:rsidRDefault="00E46C3B" w:rsidP="00572437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D9B70E7" w14:textId="25F93835" w:rsidR="00E46C3B" w:rsidRPr="007E04A0" w:rsidRDefault="00E46C3B" w:rsidP="00E46C3B">
      <w:pPr>
        <w:pStyle w:val="TableFigure"/>
        <w:spacing w:before="0" w:line="240" w:lineRule="auto"/>
        <w:rPr>
          <w:i/>
          <w:lang w:val="en-GB"/>
        </w:rPr>
      </w:pPr>
      <w:r w:rsidRPr="00E46C3B">
        <w:rPr>
          <w:i/>
          <w:noProof/>
          <w:lang w:val="en-GB"/>
        </w:rPr>
        <w:lastRenderedPageBreak/>
        <w:drawing>
          <wp:inline distT="0" distB="0" distL="0" distR="0" wp14:anchorId="5D618A7B" wp14:editId="5313498B">
            <wp:extent cx="5943600" cy="46158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72583" w14:textId="77777777" w:rsidR="00E46C3B" w:rsidRPr="007E04A0" w:rsidRDefault="00E46C3B" w:rsidP="00E46C3B">
      <w:pPr>
        <w:pStyle w:val="TableFigure"/>
        <w:spacing w:before="0" w:line="240" w:lineRule="auto"/>
        <w:rPr>
          <w:i/>
          <w:lang w:val="en-GB"/>
        </w:rPr>
      </w:pPr>
    </w:p>
    <w:p w14:paraId="27241FA5" w14:textId="3171120C" w:rsidR="00E46C3B" w:rsidRDefault="00E46C3B" w:rsidP="00E46C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164">
        <w:rPr>
          <w:i/>
          <w:iCs/>
        </w:rPr>
        <w:t xml:space="preserve">Figure </w:t>
      </w:r>
      <w:r>
        <w:rPr>
          <w:i/>
          <w:iCs/>
        </w:rPr>
        <w:t>2</w:t>
      </w:r>
      <w:r w:rsidRPr="005C2164">
        <w:rPr>
          <w:i/>
          <w:iCs/>
        </w:rPr>
        <w:t>.</w:t>
      </w:r>
      <w:r w:rsidRPr="005C2164">
        <w:t xml:space="preserve"> Network </w:t>
      </w:r>
      <w:proofErr w:type="spellStart"/>
      <w:r w:rsidRPr="005C2164">
        <w:t>visualisation</w:t>
      </w:r>
      <w:proofErr w:type="spellEnd"/>
      <w:r w:rsidRPr="005C2164">
        <w:t xml:space="preserve"> of the keyword co-occurrence analysis of literature on self-compassion, </w:t>
      </w:r>
      <w:proofErr w:type="spellStart"/>
      <w:r w:rsidRPr="005C2164">
        <w:t>c</w:t>
      </w:r>
      <w:r>
        <w:t>oloured</w:t>
      </w:r>
      <w:proofErr w:type="spellEnd"/>
      <w:r>
        <w:t xml:space="preserve"> by average year of publication for each keyword </w:t>
      </w:r>
    </w:p>
    <w:p w14:paraId="0FE30ADD" w14:textId="6BCB5C41" w:rsidR="00E46C3B" w:rsidRDefault="00E46C3B" w:rsidP="005724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9F2B16" w14:textId="081D430B" w:rsidR="00E46C3B" w:rsidRPr="00572437" w:rsidRDefault="00E46C3B" w:rsidP="005724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A1BBC9" wp14:editId="08ADF01B">
            <wp:extent cx="3863144" cy="2744470"/>
            <wp:effectExtent l="0" t="0" r="4445" b="1778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31E522FD-B282-4C34-95CE-C33E17D6AC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CC16613" w14:textId="2DE3B472" w:rsidR="008D17FF" w:rsidRPr="00106571" w:rsidRDefault="00E46C3B" w:rsidP="00106571">
      <w:pPr>
        <w:pStyle w:val="TableFigure"/>
        <w:spacing w:before="0" w:line="240" w:lineRule="auto"/>
      </w:pPr>
      <w:r w:rsidRPr="005C2164">
        <w:rPr>
          <w:i/>
          <w:iCs/>
          <w:szCs w:val="22"/>
        </w:rPr>
        <w:t xml:space="preserve">Figure </w:t>
      </w:r>
      <w:r>
        <w:rPr>
          <w:i/>
          <w:iCs/>
        </w:rPr>
        <w:t>3</w:t>
      </w:r>
      <w:r w:rsidRPr="005C2164">
        <w:rPr>
          <w:i/>
          <w:iCs/>
          <w:szCs w:val="22"/>
        </w:rPr>
        <w:t>.</w:t>
      </w:r>
      <w:r w:rsidRPr="005C2164">
        <w:rPr>
          <w:szCs w:val="22"/>
        </w:rPr>
        <w:t xml:space="preserve"> </w:t>
      </w:r>
      <w:r>
        <w:rPr>
          <w:szCs w:val="22"/>
        </w:rPr>
        <w:t>Number of published articles on self-compassion</w:t>
      </w:r>
    </w:p>
    <w:sectPr w:rsidR="008D17FF" w:rsidRPr="00106571" w:rsidSect="008D1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42D09" w14:textId="77777777" w:rsidR="00856651" w:rsidRDefault="00856651" w:rsidP="00437768">
      <w:pPr>
        <w:spacing w:after="0" w:line="240" w:lineRule="auto"/>
      </w:pPr>
      <w:r>
        <w:separator/>
      </w:r>
    </w:p>
  </w:endnote>
  <w:endnote w:type="continuationSeparator" w:id="0">
    <w:p w14:paraId="0693808D" w14:textId="77777777" w:rsidR="00856651" w:rsidRDefault="00856651" w:rsidP="00437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1926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881212" w14:textId="77777777" w:rsidR="006C3AE5" w:rsidRDefault="006C3AE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2A01B3" w14:textId="77777777" w:rsidR="006C3AE5" w:rsidRDefault="006C3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D08AD" w14:textId="77777777" w:rsidR="00856651" w:rsidRDefault="00856651" w:rsidP="00437768">
      <w:pPr>
        <w:spacing w:after="0" w:line="240" w:lineRule="auto"/>
      </w:pPr>
      <w:r>
        <w:separator/>
      </w:r>
    </w:p>
  </w:footnote>
  <w:footnote w:type="continuationSeparator" w:id="0">
    <w:p w14:paraId="3644DFBD" w14:textId="77777777" w:rsidR="00856651" w:rsidRDefault="00856651" w:rsidP="004377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MAASxoamFkZmRko6SsGpxcWZ+XkgBUa1AMmoMqQsAAAA"/>
  </w:docVars>
  <w:rsids>
    <w:rsidRoot w:val="00E62A14"/>
    <w:rsid w:val="00040E19"/>
    <w:rsid w:val="00047E47"/>
    <w:rsid w:val="000661C2"/>
    <w:rsid w:val="000F33C5"/>
    <w:rsid w:val="00106571"/>
    <w:rsid w:val="00257D74"/>
    <w:rsid w:val="002B279A"/>
    <w:rsid w:val="002E52B5"/>
    <w:rsid w:val="00437768"/>
    <w:rsid w:val="00515245"/>
    <w:rsid w:val="00517637"/>
    <w:rsid w:val="0052184B"/>
    <w:rsid w:val="00572437"/>
    <w:rsid w:val="005E3A40"/>
    <w:rsid w:val="006C3AE5"/>
    <w:rsid w:val="00856651"/>
    <w:rsid w:val="0087015E"/>
    <w:rsid w:val="008D17FF"/>
    <w:rsid w:val="00932CDC"/>
    <w:rsid w:val="00A5591B"/>
    <w:rsid w:val="00AB4A90"/>
    <w:rsid w:val="00AD12DD"/>
    <w:rsid w:val="00B07C71"/>
    <w:rsid w:val="00B246A1"/>
    <w:rsid w:val="00CA7A45"/>
    <w:rsid w:val="00CB11E5"/>
    <w:rsid w:val="00D24CBD"/>
    <w:rsid w:val="00E46C3B"/>
    <w:rsid w:val="00E62A14"/>
    <w:rsid w:val="00F40FB7"/>
    <w:rsid w:val="00F9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9690C"/>
  <w15:chartTrackingRefBased/>
  <w15:docId w15:val="{33C59E5F-1F4D-47C9-ACD9-6BDB9607B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6571"/>
    <w:rPr>
      <w:color w:val="0563C1" w:themeColor="hyperlink"/>
      <w:u w:val="single"/>
    </w:rPr>
  </w:style>
  <w:style w:type="paragraph" w:customStyle="1" w:styleId="TableFigure">
    <w:name w:val="Table/Figure"/>
    <w:basedOn w:val="Normal"/>
    <w:uiPriority w:val="4"/>
    <w:qFormat/>
    <w:rsid w:val="00106571"/>
    <w:pPr>
      <w:spacing w:before="240" w:after="0" w:line="480" w:lineRule="auto"/>
      <w:contextualSpacing/>
    </w:pPr>
    <w:rPr>
      <w:rFonts w:ascii="Times New Roman" w:eastAsia="SimSun" w:hAnsi="Times New Roman" w:cs="Times New Roman"/>
      <w:color w:val="000000"/>
      <w:sz w:val="24"/>
      <w:szCs w:val="24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8D17FF"/>
    <w:pPr>
      <w:spacing w:before="2400" w:after="0" w:line="480" w:lineRule="auto"/>
      <w:contextualSpacing/>
      <w:jc w:val="center"/>
    </w:pPr>
    <w:rPr>
      <w:rFonts w:ascii="Times New Roman" w:eastAsia="SimHei" w:hAnsi="Times New Roman" w:cs="Times New Roman"/>
      <w:color w:val="000000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8D17FF"/>
    <w:rPr>
      <w:rFonts w:ascii="Times New Roman" w:eastAsia="SimHei" w:hAnsi="Times New Roman" w:cs="Times New Roman"/>
      <w:color w:val="000000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43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7768"/>
  </w:style>
  <w:style w:type="paragraph" w:styleId="Footer">
    <w:name w:val="footer"/>
    <w:basedOn w:val="Normal"/>
    <w:link w:val="FooterChar"/>
    <w:uiPriority w:val="99"/>
    <w:unhideWhenUsed/>
    <w:rsid w:val="0043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768"/>
  </w:style>
  <w:style w:type="character" w:styleId="FollowedHyperlink">
    <w:name w:val="FollowedHyperlink"/>
    <w:basedOn w:val="DefaultParagraphFont"/>
    <w:uiPriority w:val="99"/>
    <w:semiHidden/>
    <w:unhideWhenUsed/>
    <w:rsid w:val="00F40FB7"/>
    <w:rPr>
      <w:color w:val="954F72"/>
      <w:u w:val="single"/>
    </w:rPr>
  </w:style>
  <w:style w:type="paragraph" w:customStyle="1" w:styleId="msonormal0">
    <w:name w:val="msonormal"/>
    <w:basedOn w:val="Normal"/>
    <w:rsid w:val="00F40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F40FB7"/>
    <w:pPr>
      <w:spacing w:before="100" w:beforeAutospacing="1" w:after="100" w:afterAutospacing="1" w:line="240" w:lineRule="auto"/>
    </w:pPr>
    <w:rPr>
      <w:rFonts w:ascii="Calibri (Body)" w:eastAsia="Times New Roman" w:hAnsi="Calibri (Body)" w:cs="Times New Roman"/>
      <w:color w:val="000000"/>
    </w:rPr>
  </w:style>
  <w:style w:type="paragraph" w:customStyle="1" w:styleId="xl63">
    <w:name w:val="xl63"/>
    <w:basedOn w:val="Normal"/>
    <w:rsid w:val="00F40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4">
    <w:name w:val="xl64"/>
    <w:basedOn w:val="Normal"/>
    <w:rsid w:val="00F40FB7"/>
    <w:pPr>
      <w:pBdr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0F3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0F3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0F3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0F33C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218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ku9rv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hart" Target="charts/chart1.xml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jal%20Andersen\Dropbox\BI%20PhD\Bibliometrics\Self%20Compassion\Self-compassion%20Bibliometric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4!$G$2:$G$19</c:f>
              <c:strCache>
                <c:ptCount val="18"/>
                <c:pt idx="0">
                  <c:v>1999</c:v>
                </c:pt>
                <c:pt idx="1">
                  <c:v>2003</c:v>
                </c:pt>
                <c:pt idx="2">
                  <c:v>2004</c:v>
                </c:pt>
                <c:pt idx="3">
                  <c:v>2005</c:v>
                </c:pt>
                <c:pt idx="4">
                  <c:v>2007</c:v>
                </c:pt>
                <c:pt idx="5">
                  <c:v>2008</c:v>
                </c:pt>
                <c:pt idx="6">
                  <c:v>2009</c:v>
                </c:pt>
                <c:pt idx="7">
                  <c:v>2010</c:v>
                </c:pt>
                <c:pt idx="8">
                  <c:v>2011</c:v>
                </c:pt>
                <c:pt idx="9">
                  <c:v>2012</c:v>
                </c:pt>
                <c:pt idx="10">
                  <c:v>2013</c:v>
                </c:pt>
                <c:pt idx="11">
                  <c:v>2014</c:v>
                </c:pt>
                <c:pt idx="12">
                  <c:v>2015</c:v>
                </c:pt>
                <c:pt idx="13">
                  <c:v>2016</c:v>
                </c:pt>
                <c:pt idx="14">
                  <c:v>2017</c:v>
                </c:pt>
                <c:pt idx="15">
                  <c:v>2018</c:v>
                </c:pt>
                <c:pt idx="16">
                  <c:v>2019</c:v>
                </c:pt>
                <c:pt idx="17">
                  <c:v>2020</c:v>
                </c:pt>
              </c:strCache>
            </c:strRef>
          </c:cat>
          <c:val>
            <c:numRef>
              <c:f>Sheet4!$H$2:$H$19</c:f>
              <c:numCache>
                <c:formatCode>General</c:formatCode>
                <c:ptCount val="18"/>
                <c:pt idx="0">
                  <c:v>1</c:v>
                </c:pt>
                <c:pt idx="1">
                  <c:v>3</c:v>
                </c:pt>
                <c:pt idx="2">
                  <c:v>1</c:v>
                </c:pt>
                <c:pt idx="3">
                  <c:v>1</c:v>
                </c:pt>
                <c:pt idx="4">
                  <c:v>9</c:v>
                </c:pt>
                <c:pt idx="5">
                  <c:v>5</c:v>
                </c:pt>
                <c:pt idx="6">
                  <c:v>14</c:v>
                </c:pt>
                <c:pt idx="7">
                  <c:v>20</c:v>
                </c:pt>
                <c:pt idx="8">
                  <c:v>26</c:v>
                </c:pt>
                <c:pt idx="9">
                  <c:v>42</c:v>
                </c:pt>
                <c:pt idx="10">
                  <c:v>71</c:v>
                </c:pt>
                <c:pt idx="11">
                  <c:v>104</c:v>
                </c:pt>
                <c:pt idx="12">
                  <c:v>169</c:v>
                </c:pt>
                <c:pt idx="13">
                  <c:v>235</c:v>
                </c:pt>
                <c:pt idx="14">
                  <c:v>245</c:v>
                </c:pt>
                <c:pt idx="15">
                  <c:v>360</c:v>
                </c:pt>
                <c:pt idx="16">
                  <c:v>492</c:v>
                </c:pt>
                <c:pt idx="17">
                  <c:v>6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039-42DB-919F-3DB1F80E30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3727487"/>
        <c:axId val="1462457423"/>
      </c:barChart>
      <c:catAx>
        <c:axId val="15137274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62457423"/>
        <c:crosses val="autoZero"/>
        <c:auto val="1"/>
        <c:lblAlgn val="ctr"/>
        <c:lblOffset val="100"/>
        <c:noMultiLvlLbl val="0"/>
      </c:catAx>
      <c:valAx>
        <c:axId val="14624574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372748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5910</Words>
  <Characters>33691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en, Njål</dc:creator>
  <cp:keywords/>
  <dc:description/>
  <cp:lastModifiedBy>Andersen, Njål</cp:lastModifiedBy>
  <cp:revision>2</cp:revision>
  <dcterms:created xsi:type="dcterms:W3CDTF">2021-05-25T13:57:00Z</dcterms:created>
  <dcterms:modified xsi:type="dcterms:W3CDTF">2021-05-25T13:57:00Z</dcterms:modified>
</cp:coreProperties>
</file>